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Normal1"/>
        <w:tblpPr w:leftFromText="180" w:rightFromText="180" w:vertAnchor="text" w:horzAnchor="margin" w:tblpY="70"/>
        <w:tblW w:w="1588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92"/>
        <w:gridCol w:w="1134"/>
        <w:gridCol w:w="4122"/>
        <w:gridCol w:w="708"/>
        <w:gridCol w:w="3674"/>
        <w:gridCol w:w="9"/>
        <w:gridCol w:w="1974"/>
        <w:gridCol w:w="2274"/>
      </w:tblGrid>
      <w:tr w:rsidR="008319D2" w:rsidRPr="004A42A8" w14:paraId="6D022CC4" w14:textId="77777777" w:rsidTr="000C15E9">
        <w:trPr>
          <w:trHeight w:val="364"/>
        </w:trPr>
        <w:tc>
          <w:tcPr>
            <w:tcW w:w="15887" w:type="dxa"/>
            <w:gridSpan w:val="8"/>
            <w:tcBorders>
              <w:left w:val="single" w:sz="4" w:space="0" w:color="auto"/>
            </w:tcBorders>
            <w:vAlign w:val="center"/>
          </w:tcPr>
          <w:p w14:paraId="1B242648" w14:textId="77777777" w:rsidR="000C15E9" w:rsidRPr="004A42A8" w:rsidRDefault="008319D2" w:rsidP="000C15E9">
            <w:pPr>
              <w:pStyle w:val="TableParagraph"/>
              <w:jc w:val="center"/>
              <w:rPr>
                <w:b/>
                <w:sz w:val="20"/>
                <w:szCs w:val="20"/>
                <w:lang w:val="tr-TR"/>
              </w:rPr>
            </w:pPr>
            <w:r w:rsidRPr="004A42A8">
              <w:rPr>
                <w:b/>
                <w:sz w:val="20"/>
                <w:szCs w:val="20"/>
                <w:lang w:val="tr-TR"/>
              </w:rPr>
              <w:t xml:space="preserve">SAÜ EĞİTİM FAKÜLTESİ </w:t>
            </w:r>
            <w:r w:rsidR="00C078AD" w:rsidRPr="004A42A8">
              <w:rPr>
                <w:b/>
                <w:sz w:val="20"/>
                <w:szCs w:val="20"/>
                <w:lang w:val="tr-TR"/>
              </w:rPr>
              <w:t>OKUL ÖNCESİ EĞİTİMİ ABD</w:t>
            </w:r>
            <w:r w:rsidR="000C15E9" w:rsidRPr="004A42A8">
              <w:rPr>
                <w:b/>
                <w:sz w:val="20"/>
                <w:szCs w:val="20"/>
                <w:lang w:val="tr-TR"/>
              </w:rPr>
              <w:t xml:space="preserve"> </w:t>
            </w:r>
          </w:p>
          <w:p w14:paraId="051AB799" w14:textId="3B7BE59A" w:rsidR="008319D2" w:rsidRPr="004A42A8" w:rsidRDefault="008319D2" w:rsidP="000C15E9">
            <w:pPr>
              <w:pStyle w:val="TableParagraph"/>
              <w:jc w:val="center"/>
              <w:rPr>
                <w:b/>
                <w:sz w:val="20"/>
                <w:szCs w:val="20"/>
                <w:lang w:val="tr-TR"/>
              </w:rPr>
            </w:pPr>
            <w:r w:rsidRPr="004A42A8">
              <w:rPr>
                <w:b/>
                <w:sz w:val="20"/>
                <w:szCs w:val="20"/>
                <w:lang w:val="tr-TR"/>
              </w:rPr>
              <w:t>2023-2024 GÜZ DÖNEMİ FİNAL SINAV PROGRAMI</w:t>
            </w:r>
          </w:p>
        </w:tc>
      </w:tr>
      <w:tr w:rsidR="00BB68B1" w:rsidRPr="004A42A8" w14:paraId="0A42FEEF" w14:textId="77777777" w:rsidTr="000C15E9">
        <w:trPr>
          <w:trHeight w:val="143"/>
        </w:trPr>
        <w:tc>
          <w:tcPr>
            <w:tcW w:w="1992" w:type="dxa"/>
            <w:tcBorders>
              <w:left w:val="single" w:sz="4" w:space="0" w:color="auto"/>
              <w:right w:val="single" w:sz="4" w:space="0" w:color="auto"/>
            </w:tcBorders>
          </w:tcPr>
          <w:p w14:paraId="077C4049" w14:textId="77777777" w:rsidR="008319D2" w:rsidRPr="004A42A8" w:rsidRDefault="008319D2" w:rsidP="008319D2">
            <w:pPr>
              <w:pStyle w:val="TableParagraph"/>
              <w:ind w:left="108"/>
              <w:jc w:val="center"/>
              <w:rPr>
                <w:b/>
                <w:sz w:val="20"/>
                <w:szCs w:val="20"/>
                <w:lang w:val="tr-TR"/>
              </w:rPr>
            </w:pPr>
            <w:r w:rsidRPr="004A42A8">
              <w:rPr>
                <w:b/>
                <w:sz w:val="20"/>
                <w:szCs w:val="20"/>
                <w:lang w:val="tr-TR"/>
              </w:rPr>
              <w:t>Tarih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</w:tcPr>
          <w:p w14:paraId="44BAE558" w14:textId="77777777" w:rsidR="008319D2" w:rsidRPr="004A42A8" w:rsidRDefault="008319D2" w:rsidP="008319D2">
            <w:pPr>
              <w:pStyle w:val="TableParagraph"/>
              <w:ind w:left="108"/>
              <w:jc w:val="center"/>
              <w:rPr>
                <w:b/>
                <w:sz w:val="20"/>
                <w:szCs w:val="20"/>
                <w:lang w:val="tr-TR"/>
              </w:rPr>
            </w:pPr>
            <w:r w:rsidRPr="004A42A8">
              <w:rPr>
                <w:b/>
                <w:sz w:val="20"/>
                <w:szCs w:val="20"/>
                <w:lang w:val="tr-TR"/>
              </w:rPr>
              <w:t>Saat</w:t>
            </w:r>
          </w:p>
        </w:tc>
        <w:tc>
          <w:tcPr>
            <w:tcW w:w="41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D3CFB" w14:textId="77777777" w:rsidR="008319D2" w:rsidRPr="004A42A8" w:rsidRDefault="008319D2" w:rsidP="008319D2">
            <w:pPr>
              <w:pStyle w:val="TableParagraph"/>
              <w:ind w:left="108"/>
              <w:jc w:val="center"/>
              <w:rPr>
                <w:b/>
                <w:sz w:val="20"/>
                <w:szCs w:val="20"/>
                <w:lang w:val="tr-TR"/>
              </w:rPr>
            </w:pPr>
            <w:r w:rsidRPr="004A42A8">
              <w:rPr>
                <w:b/>
                <w:sz w:val="20"/>
                <w:szCs w:val="20"/>
                <w:lang w:val="tr-TR"/>
              </w:rPr>
              <w:t>Ders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</w:tcPr>
          <w:p w14:paraId="1E19451F" w14:textId="77777777" w:rsidR="008319D2" w:rsidRPr="004A42A8" w:rsidRDefault="008319D2" w:rsidP="008319D2">
            <w:pPr>
              <w:pStyle w:val="TableParagraph"/>
              <w:ind w:left="108"/>
              <w:jc w:val="center"/>
              <w:rPr>
                <w:b/>
                <w:sz w:val="20"/>
                <w:szCs w:val="20"/>
                <w:lang w:val="tr-TR"/>
              </w:rPr>
            </w:pPr>
            <w:r w:rsidRPr="004A42A8">
              <w:rPr>
                <w:b/>
                <w:sz w:val="20"/>
                <w:szCs w:val="20"/>
                <w:lang w:val="tr-TR"/>
              </w:rPr>
              <w:t>Sınıf</w:t>
            </w:r>
          </w:p>
        </w:tc>
        <w:tc>
          <w:tcPr>
            <w:tcW w:w="3683" w:type="dxa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A7D8B3B" w14:textId="77777777" w:rsidR="008319D2" w:rsidRPr="004A42A8" w:rsidRDefault="008319D2" w:rsidP="008319D2">
            <w:pPr>
              <w:pStyle w:val="TableParagraph"/>
              <w:ind w:left="107"/>
              <w:jc w:val="center"/>
              <w:rPr>
                <w:b/>
                <w:sz w:val="20"/>
                <w:szCs w:val="20"/>
                <w:lang w:val="tr-TR"/>
              </w:rPr>
            </w:pPr>
            <w:r w:rsidRPr="004A42A8">
              <w:rPr>
                <w:b/>
                <w:sz w:val="20"/>
                <w:szCs w:val="20"/>
                <w:lang w:val="tr-TR"/>
              </w:rPr>
              <w:t>Öğretim Üyesi</w:t>
            </w:r>
          </w:p>
        </w:tc>
        <w:tc>
          <w:tcPr>
            <w:tcW w:w="1974" w:type="dxa"/>
            <w:tcBorders>
              <w:left w:val="single" w:sz="4" w:space="0" w:color="auto"/>
            </w:tcBorders>
          </w:tcPr>
          <w:p w14:paraId="4D532F86" w14:textId="77777777" w:rsidR="008319D2" w:rsidRPr="004A42A8" w:rsidRDefault="008319D2" w:rsidP="008319D2">
            <w:pPr>
              <w:pStyle w:val="TableParagraph"/>
              <w:ind w:left="108"/>
              <w:jc w:val="center"/>
              <w:rPr>
                <w:b/>
                <w:sz w:val="20"/>
                <w:szCs w:val="20"/>
                <w:lang w:val="tr-TR"/>
              </w:rPr>
            </w:pPr>
            <w:r w:rsidRPr="004A42A8">
              <w:rPr>
                <w:b/>
                <w:sz w:val="20"/>
                <w:szCs w:val="20"/>
                <w:lang w:val="tr-TR"/>
              </w:rPr>
              <w:t xml:space="preserve">Derslik </w:t>
            </w:r>
          </w:p>
        </w:tc>
        <w:tc>
          <w:tcPr>
            <w:tcW w:w="2274" w:type="dxa"/>
            <w:tcBorders>
              <w:left w:val="single" w:sz="4" w:space="0" w:color="auto"/>
            </w:tcBorders>
          </w:tcPr>
          <w:p w14:paraId="0B530066" w14:textId="77777777" w:rsidR="008319D2" w:rsidRPr="004A42A8" w:rsidRDefault="008319D2" w:rsidP="008319D2">
            <w:pPr>
              <w:pStyle w:val="TableParagraph"/>
              <w:ind w:left="108"/>
              <w:jc w:val="center"/>
              <w:rPr>
                <w:b/>
                <w:sz w:val="20"/>
                <w:szCs w:val="20"/>
                <w:lang w:val="tr-TR"/>
              </w:rPr>
            </w:pPr>
            <w:r w:rsidRPr="004A42A8">
              <w:rPr>
                <w:b/>
                <w:sz w:val="20"/>
                <w:szCs w:val="20"/>
                <w:lang w:val="tr-TR"/>
              </w:rPr>
              <w:t>Gözetmen</w:t>
            </w:r>
          </w:p>
        </w:tc>
      </w:tr>
      <w:tr w:rsidR="004A42A8" w:rsidRPr="004A42A8" w14:paraId="36FD16D1" w14:textId="77777777" w:rsidTr="000C15E9">
        <w:trPr>
          <w:trHeight w:val="20"/>
        </w:trPr>
        <w:tc>
          <w:tcPr>
            <w:tcW w:w="1992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73ABAF1" w14:textId="77777777" w:rsidR="004A42A8" w:rsidRPr="004A42A8" w:rsidRDefault="004A42A8" w:rsidP="004A42A8">
            <w:pPr>
              <w:pStyle w:val="TableParagraph"/>
              <w:ind w:left="-3" w:right="5"/>
              <w:jc w:val="center"/>
              <w:rPr>
                <w:b/>
                <w:sz w:val="20"/>
                <w:szCs w:val="20"/>
                <w:lang w:val="tr-TR"/>
              </w:rPr>
            </w:pPr>
            <w:r w:rsidRPr="004A42A8">
              <w:rPr>
                <w:b/>
                <w:sz w:val="20"/>
                <w:szCs w:val="20"/>
                <w:lang w:val="tr-TR"/>
              </w:rPr>
              <w:t>8 OCAK 2024</w:t>
            </w:r>
          </w:p>
          <w:p w14:paraId="33227828" w14:textId="77777777" w:rsidR="004A42A8" w:rsidRPr="004A42A8" w:rsidRDefault="004A42A8" w:rsidP="004A42A8">
            <w:pPr>
              <w:pStyle w:val="TableParagraph"/>
              <w:ind w:left="-3" w:right="5"/>
              <w:jc w:val="center"/>
              <w:rPr>
                <w:b/>
                <w:sz w:val="20"/>
                <w:szCs w:val="20"/>
                <w:lang w:val="tr-TR"/>
              </w:rPr>
            </w:pPr>
            <w:r w:rsidRPr="004A42A8">
              <w:rPr>
                <w:b/>
                <w:sz w:val="20"/>
                <w:szCs w:val="20"/>
                <w:lang w:val="tr-TR"/>
              </w:rPr>
              <w:t>PAZARTESİ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870BF" w14:textId="2CCE7CB9" w:rsidR="004A42A8" w:rsidRPr="004A42A8" w:rsidRDefault="004A42A8" w:rsidP="004A42A8">
            <w:pPr>
              <w:pStyle w:val="TableParagraph"/>
              <w:ind w:left="108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09:00</w:t>
            </w:r>
          </w:p>
        </w:tc>
        <w:tc>
          <w:tcPr>
            <w:tcW w:w="4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BA1D89" w14:textId="234BA270" w:rsidR="004A42A8" w:rsidRPr="004A42A8" w:rsidRDefault="004A42A8" w:rsidP="004A42A8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EĞİTİMDE ÖLÇME VE DEĞERLENDİRME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0BFBEB" w14:textId="27A35EA2" w:rsidR="004A42A8" w:rsidRPr="004A42A8" w:rsidRDefault="004A42A8" w:rsidP="004A42A8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3</w:t>
            </w:r>
          </w:p>
        </w:tc>
        <w:tc>
          <w:tcPr>
            <w:tcW w:w="36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527A1A" w14:textId="386572ED" w:rsidR="004A42A8" w:rsidRPr="004A42A8" w:rsidRDefault="004A42A8" w:rsidP="004A42A8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DR.ÖĞR. ÜYESİ SÜLEYMAN DEMİR</w:t>
            </w:r>
          </w:p>
        </w:tc>
        <w:tc>
          <w:tcPr>
            <w:tcW w:w="1974" w:type="dxa"/>
            <w:tcBorders>
              <w:left w:val="single" w:sz="4" w:space="0" w:color="000000"/>
            </w:tcBorders>
          </w:tcPr>
          <w:p w14:paraId="36230F7D" w14:textId="28FC2156" w:rsidR="004A42A8" w:rsidRPr="004A42A8" w:rsidRDefault="004A42A8" w:rsidP="004A42A8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3105-3107</w:t>
            </w:r>
          </w:p>
        </w:tc>
        <w:tc>
          <w:tcPr>
            <w:tcW w:w="2274" w:type="dxa"/>
            <w:tcBorders>
              <w:left w:val="single" w:sz="4" w:space="0" w:color="auto"/>
            </w:tcBorders>
          </w:tcPr>
          <w:p w14:paraId="7A15F24B" w14:textId="4CD0A62F" w:rsidR="004A42A8" w:rsidRPr="004A42A8" w:rsidRDefault="004A42A8" w:rsidP="004A42A8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4A42A8" w:rsidRPr="004A42A8" w14:paraId="71A8B8CA" w14:textId="77777777" w:rsidTr="000C15E9">
        <w:trPr>
          <w:trHeight w:val="236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61153D" w14:textId="77777777" w:rsidR="004A42A8" w:rsidRPr="004A42A8" w:rsidRDefault="004A42A8" w:rsidP="004A42A8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578794F" w14:textId="2E0A64F0" w:rsidR="004A42A8" w:rsidRPr="004A42A8" w:rsidRDefault="004A42A8" w:rsidP="004A42A8">
            <w:pPr>
              <w:pStyle w:val="TableParagraph"/>
              <w:ind w:left="108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11:00</w:t>
            </w:r>
          </w:p>
        </w:tc>
        <w:tc>
          <w:tcPr>
            <w:tcW w:w="4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D2B5B9" w14:textId="13A8348E" w:rsidR="004A42A8" w:rsidRPr="004A42A8" w:rsidRDefault="004A42A8" w:rsidP="004A42A8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ATATÜRK İLKELERİ VE INKILAP TARİHİ I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9254F3" w14:textId="36F4EE20" w:rsidR="004A42A8" w:rsidRPr="004A42A8" w:rsidRDefault="004A42A8" w:rsidP="004A42A8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1</w:t>
            </w:r>
          </w:p>
        </w:tc>
        <w:tc>
          <w:tcPr>
            <w:tcW w:w="36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D1A07A" w14:textId="30820643" w:rsidR="004A42A8" w:rsidRPr="004A42A8" w:rsidRDefault="004A42A8" w:rsidP="004A42A8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ÖĞR. GÖR. DR. HATİCE AKAN</w:t>
            </w:r>
          </w:p>
        </w:tc>
        <w:tc>
          <w:tcPr>
            <w:tcW w:w="197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</w:tcPr>
          <w:p w14:paraId="58065CFC" w14:textId="16FFA476" w:rsidR="004A42A8" w:rsidRPr="004A42A8" w:rsidRDefault="004A42A8" w:rsidP="004A42A8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3105-3107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72A0259" w14:textId="7B8438E7" w:rsidR="004A42A8" w:rsidRPr="004A42A8" w:rsidRDefault="004A42A8" w:rsidP="004A42A8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4A0A7A" w:rsidRPr="004A42A8" w14:paraId="3F1F77C2" w14:textId="77777777" w:rsidTr="000C15E9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0C620E1" w14:textId="77777777" w:rsidR="004A0A7A" w:rsidRPr="004A42A8" w:rsidRDefault="004A0A7A" w:rsidP="004A0A7A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BE84F8C" w14:textId="51315B02" w:rsidR="004A0A7A" w:rsidRPr="004A42A8" w:rsidRDefault="004A0A7A" w:rsidP="004A0A7A">
            <w:pPr>
              <w:pStyle w:val="TableParagraph"/>
              <w:ind w:left="108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13:00</w:t>
            </w:r>
          </w:p>
        </w:tc>
        <w:tc>
          <w:tcPr>
            <w:tcW w:w="4122" w:type="dxa"/>
            <w:tcBorders>
              <w:left w:val="single" w:sz="4" w:space="0" w:color="auto"/>
              <w:right w:val="single" w:sz="4" w:space="0" w:color="auto"/>
            </w:tcBorders>
          </w:tcPr>
          <w:p w14:paraId="1A4098C9" w14:textId="1E9FD228" w:rsidR="004A0A7A" w:rsidRPr="004A42A8" w:rsidRDefault="004A0A7A" w:rsidP="004A0A7A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EĞİTİMDE ARAŞTIRMA YÖNTEMLERİ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</w:tcPr>
          <w:p w14:paraId="3B32124A" w14:textId="744E0A04" w:rsidR="004A0A7A" w:rsidRPr="004A42A8" w:rsidRDefault="004A0A7A" w:rsidP="004A0A7A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2</w:t>
            </w:r>
          </w:p>
        </w:tc>
        <w:tc>
          <w:tcPr>
            <w:tcW w:w="3683" w:type="dxa"/>
            <w:gridSpan w:val="2"/>
            <w:tcBorders>
              <w:left w:val="single" w:sz="4" w:space="0" w:color="auto"/>
              <w:right w:val="single" w:sz="4" w:space="0" w:color="000000"/>
            </w:tcBorders>
          </w:tcPr>
          <w:p w14:paraId="0AF46E5D" w14:textId="65908E17" w:rsidR="004A0A7A" w:rsidRPr="004A42A8" w:rsidRDefault="004A42A8" w:rsidP="004A0A7A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</w:rPr>
              <w:t>DR.ÖĞR.ÜYESI SÜLEYMAN DEMİR</w:t>
            </w:r>
          </w:p>
        </w:tc>
        <w:tc>
          <w:tcPr>
            <w:tcW w:w="1974" w:type="dxa"/>
            <w:tcBorders>
              <w:left w:val="single" w:sz="4" w:space="0" w:color="000000"/>
            </w:tcBorders>
          </w:tcPr>
          <w:p w14:paraId="5E3A9237" w14:textId="570A3E12" w:rsidR="004A0A7A" w:rsidRPr="004A42A8" w:rsidRDefault="004A0A7A" w:rsidP="004A0A7A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3105-3107</w:t>
            </w:r>
          </w:p>
        </w:tc>
        <w:tc>
          <w:tcPr>
            <w:tcW w:w="2274" w:type="dxa"/>
            <w:tcBorders>
              <w:left w:val="single" w:sz="4" w:space="0" w:color="auto"/>
            </w:tcBorders>
          </w:tcPr>
          <w:p w14:paraId="08083D2C" w14:textId="1A880256" w:rsidR="004A0A7A" w:rsidRPr="004A42A8" w:rsidRDefault="004A0A7A" w:rsidP="004A0A7A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7712EA" w:rsidRPr="004A42A8" w14:paraId="653FD11A" w14:textId="77777777" w:rsidTr="0092607C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5421EDA" w14:textId="77777777" w:rsidR="007712EA" w:rsidRPr="004A42A8" w:rsidRDefault="007712EA" w:rsidP="007712EA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4A64EB6" w14:textId="3474D742" w:rsidR="007712EA" w:rsidRPr="004A42A8" w:rsidRDefault="007712EA" w:rsidP="007712EA">
            <w:pPr>
              <w:pStyle w:val="TableParagraph"/>
              <w:ind w:left="108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15:00</w:t>
            </w:r>
          </w:p>
        </w:tc>
        <w:tc>
          <w:tcPr>
            <w:tcW w:w="4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267AD4" w14:textId="164B3AE9" w:rsidR="007712EA" w:rsidRPr="004A42A8" w:rsidRDefault="007712EA" w:rsidP="007712EA">
            <w:pPr>
              <w:pStyle w:val="TableParagraph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ÇOCUKTA DAVRANIŞ YÖNETİMİ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42E145" w14:textId="0002B2A6" w:rsidR="007712EA" w:rsidRPr="004A42A8" w:rsidRDefault="007712EA" w:rsidP="007712EA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2-3-4</w:t>
            </w:r>
          </w:p>
        </w:tc>
        <w:tc>
          <w:tcPr>
            <w:tcW w:w="36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5644E91" w14:textId="2FC5BF00" w:rsidR="007712EA" w:rsidRPr="004A42A8" w:rsidRDefault="007712EA" w:rsidP="007712EA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DOÇ. DR. HİLAL İLKNUR TUNÇELİ</w:t>
            </w:r>
          </w:p>
        </w:tc>
        <w:tc>
          <w:tcPr>
            <w:tcW w:w="1974" w:type="dxa"/>
            <w:tcBorders>
              <w:left w:val="single" w:sz="4" w:space="0" w:color="000000"/>
            </w:tcBorders>
            <w:shd w:val="clear" w:color="auto" w:fill="auto"/>
          </w:tcPr>
          <w:p w14:paraId="4426DDC7" w14:textId="503D3485" w:rsidR="007712EA" w:rsidRPr="004A42A8" w:rsidRDefault="007712EA" w:rsidP="007712EA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3105</w:t>
            </w:r>
          </w:p>
        </w:tc>
        <w:tc>
          <w:tcPr>
            <w:tcW w:w="2274" w:type="dxa"/>
            <w:tcBorders>
              <w:left w:val="single" w:sz="4" w:space="0" w:color="auto"/>
            </w:tcBorders>
          </w:tcPr>
          <w:p w14:paraId="2216F19D" w14:textId="77777777" w:rsidR="007712EA" w:rsidRPr="004A42A8" w:rsidRDefault="007712EA" w:rsidP="007712EA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7712EA" w:rsidRPr="004A42A8" w14:paraId="4C3A7094" w14:textId="77777777" w:rsidTr="000C15E9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C45ADB5" w14:textId="77777777" w:rsidR="007712EA" w:rsidRPr="004A42A8" w:rsidRDefault="007712EA" w:rsidP="007712EA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25DBBB" w14:textId="55429406" w:rsidR="007712EA" w:rsidRPr="004A42A8" w:rsidRDefault="007712EA" w:rsidP="007712EA">
            <w:pPr>
              <w:pStyle w:val="TableParagraph"/>
              <w:ind w:left="108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17:00</w:t>
            </w: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6B931C" w14:textId="4D9BE044" w:rsidR="007712EA" w:rsidRPr="004A42A8" w:rsidRDefault="007712EA" w:rsidP="007712EA">
            <w:pPr>
              <w:pStyle w:val="TableParagraph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CF794E1" w14:textId="402E5C68" w:rsidR="007712EA" w:rsidRPr="004A42A8" w:rsidRDefault="007712EA" w:rsidP="007712EA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3683" w:type="dxa"/>
            <w:gridSpan w:val="2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769707CE" w14:textId="383E1167" w:rsidR="007712EA" w:rsidRPr="004A42A8" w:rsidRDefault="007712EA" w:rsidP="007712EA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974" w:type="dxa"/>
            <w:tcBorders>
              <w:left w:val="single" w:sz="4" w:space="0" w:color="000000"/>
            </w:tcBorders>
            <w:shd w:val="clear" w:color="auto" w:fill="auto"/>
          </w:tcPr>
          <w:p w14:paraId="1B136E50" w14:textId="07F76082" w:rsidR="007712EA" w:rsidRPr="004A42A8" w:rsidRDefault="007712EA" w:rsidP="007712EA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2274" w:type="dxa"/>
            <w:tcBorders>
              <w:left w:val="single" w:sz="4" w:space="0" w:color="auto"/>
            </w:tcBorders>
          </w:tcPr>
          <w:p w14:paraId="537BB779" w14:textId="77777777" w:rsidR="007712EA" w:rsidRPr="004A42A8" w:rsidRDefault="007712EA" w:rsidP="007712EA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7712EA" w:rsidRPr="004A42A8" w14:paraId="03C7C38A" w14:textId="77777777" w:rsidTr="000C15E9">
        <w:trPr>
          <w:trHeight w:val="20"/>
        </w:trPr>
        <w:tc>
          <w:tcPr>
            <w:tcW w:w="1992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5714C7BE" w14:textId="77777777" w:rsidR="007712EA" w:rsidRPr="004A42A8" w:rsidRDefault="007712EA" w:rsidP="007712EA">
            <w:pPr>
              <w:pStyle w:val="TableParagraph"/>
              <w:ind w:left="-3"/>
              <w:jc w:val="center"/>
              <w:rPr>
                <w:b/>
                <w:sz w:val="20"/>
                <w:szCs w:val="20"/>
                <w:lang w:val="tr-TR"/>
              </w:rPr>
            </w:pPr>
            <w:r w:rsidRPr="004A42A8">
              <w:rPr>
                <w:b/>
                <w:sz w:val="20"/>
                <w:szCs w:val="20"/>
                <w:lang w:val="tr-TR"/>
              </w:rPr>
              <w:t>9 OCAK 2024</w:t>
            </w:r>
          </w:p>
          <w:p w14:paraId="533F9BEA" w14:textId="77777777" w:rsidR="007712EA" w:rsidRPr="004A42A8" w:rsidRDefault="007712EA" w:rsidP="007712EA">
            <w:pPr>
              <w:pStyle w:val="TableParagraph"/>
              <w:ind w:left="-3"/>
              <w:jc w:val="center"/>
              <w:rPr>
                <w:sz w:val="20"/>
                <w:szCs w:val="20"/>
              </w:rPr>
            </w:pPr>
            <w:r w:rsidRPr="004A42A8">
              <w:rPr>
                <w:b/>
                <w:sz w:val="20"/>
                <w:szCs w:val="20"/>
                <w:lang w:val="tr-TR"/>
              </w:rPr>
              <w:t>SALI</w:t>
            </w:r>
          </w:p>
        </w:tc>
        <w:tc>
          <w:tcPr>
            <w:tcW w:w="1134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4A4D3C52" w14:textId="4DD3C5D3" w:rsidR="007712EA" w:rsidRPr="004A42A8" w:rsidRDefault="007712EA" w:rsidP="007712EA">
            <w:pPr>
              <w:pStyle w:val="TableParagraph"/>
              <w:ind w:left="108"/>
              <w:jc w:val="center"/>
              <w:rPr>
                <w:sz w:val="20"/>
                <w:szCs w:val="20"/>
              </w:rPr>
            </w:pPr>
            <w:r w:rsidRPr="004A42A8">
              <w:rPr>
                <w:sz w:val="20"/>
                <w:szCs w:val="20"/>
                <w:lang w:val="tr-TR"/>
              </w:rPr>
              <w:t>09:00</w:t>
            </w:r>
          </w:p>
        </w:tc>
        <w:tc>
          <w:tcPr>
            <w:tcW w:w="4122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100FE73D" w14:textId="50E21EEE" w:rsidR="007712EA" w:rsidRPr="004A42A8" w:rsidRDefault="007712EA" w:rsidP="007712EA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4D26D3A5" w14:textId="64133B98" w:rsidR="007712EA" w:rsidRPr="004A42A8" w:rsidRDefault="007712EA" w:rsidP="007712EA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3683" w:type="dxa"/>
            <w:gridSpan w:val="2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65923B87" w14:textId="200111C3" w:rsidR="007712EA" w:rsidRPr="004A42A8" w:rsidRDefault="007712EA" w:rsidP="007712EA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974" w:type="dxa"/>
            <w:tcBorders>
              <w:top w:val="single" w:sz="18" w:space="0" w:color="000000"/>
              <w:left w:val="single" w:sz="4" w:space="0" w:color="auto"/>
            </w:tcBorders>
          </w:tcPr>
          <w:p w14:paraId="36029B09" w14:textId="23341472" w:rsidR="007712EA" w:rsidRPr="004A42A8" w:rsidRDefault="007712EA" w:rsidP="007712EA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2274" w:type="dxa"/>
            <w:tcBorders>
              <w:top w:val="single" w:sz="18" w:space="0" w:color="000000"/>
              <w:left w:val="single" w:sz="4" w:space="0" w:color="auto"/>
            </w:tcBorders>
          </w:tcPr>
          <w:p w14:paraId="1D027ED0" w14:textId="00FDC9D1" w:rsidR="007712EA" w:rsidRPr="004A42A8" w:rsidRDefault="007712EA" w:rsidP="007712EA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7712EA" w:rsidRPr="004A42A8" w14:paraId="3A2AB8EE" w14:textId="77777777" w:rsidTr="000C15E9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A52DAC" w14:textId="77777777" w:rsidR="007712EA" w:rsidRPr="004A42A8" w:rsidRDefault="007712EA" w:rsidP="007712EA">
            <w:pPr>
              <w:pStyle w:val="TableParagraph"/>
              <w:ind w:left="-3"/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D5DD39" w14:textId="73891D9C" w:rsidR="007712EA" w:rsidRPr="004A42A8" w:rsidRDefault="007712EA" w:rsidP="007712EA">
            <w:pPr>
              <w:pStyle w:val="TableParagraph"/>
              <w:ind w:left="108"/>
              <w:jc w:val="center"/>
              <w:rPr>
                <w:b/>
                <w:bCs/>
                <w:sz w:val="20"/>
                <w:szCs w:val="20"/>
              </w:rPr>
            </w:pPr>
            <w:r w:rsidRPr="004A42A8">
              <w:rPr>
                <w:sz w:val="20"/>
                <w:szCs w:val="20"/>
                <w:lang w:val="tr-TR"/>
              </w:rPr>
              <w:t>11:30</w:t>
            </w:r>
          </w:p>
        </w:tc>
        <w:tc>
          <w:tcPr>
            <w:tcW w:w="4122" w:type="dxa"/>
            <w:tcBorders>
              <w:left w:val="single" w:sz="4" w:space="0" w:color="auto"/>
              <w:right w:val="single" w:sz="4" w:space="0" w:color="auto"/>
            </w:tcBorders>
          </w:tcPr>
          <w:p w14:paraId="1F94C753" w14:textId="3AFA2803" w:rsidR="007712EA" w:rsidRPr="004A42A8" w:rsidRDefault="007712EA" w:rsidP="007712EA">
            <w:pPr>
              <w:pStyle w:val="TableParagraph"/>
              <w:rPr>
                <w:sz w:val="20"/>
                <w:szCs w:val="20"/>
              </w:rPr>
            </w:pPr>
            <w:r w:rsidRPr="004A42A8">
              <w:rPr>
                <w:sz w:val="20"/>
                <w:szCs w:val="20"/>
              </w:rPr>
              <w:t>ÜNİVERSİTE YAŞAMINA GİRİŞ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</w:tcPr>
          <w:p w14:paraId="29AF790B" w14:textId="4020E672" w:rsidR="007712EA" w:rsidRPr="004A42A8" w:rsidRDefault="007712EA" w:rsidP="007712EA">
            <w:pPr>
              <w:pStyle w:val="TableParagraph"/>
              <w:jc w:val="center"/>
              <w:rPr>
                <w:sz w:val="20"/>
                <w:szCs w:val="20"/>
              </w:rPr>
            </w:pPr>
            <w:r w:rsidRPr="004A42A8">
              <w:rPr>
                <w:sz w:val="20"/>
                <w:szCs w:val="20"/>
              </w:rPr>
              <w:t>1</w:t>
            </w:r>
          </w:p>
        </w:tc>
        <w:tc>
          <w:tcPr>
            <w:tcW w:w="5657" w:type="dxa"/>
            <w:gridSpan w:val="3"/>
            <w:tcBorders>
              <w:left w:val="single" w:sz="4" w:space="0" w:color="auto"/>
            </w:tcBorders>
          </w:tcPr>
          <w:p w14:paraId="4BC3762F" w14:textId="0BA39D41" w:rsidR="007712EA" w:rsidRPr="004A42A8" w:rsidRDefault="007712EA" w:rsidP="007712EA">
            <w:pPr>
              <w:pStyle w:val="TableParagraph"/>
              <w:rPr>
                <w:sz w:val="20"/>
                <w:szCs w:val="20"/>
              </w:rPr>
            </w:pPr>
            <w:r w:rsidRPr="004A42A8">
              <w:rPr>
                <w:sz w:val="20"/>
                <w:szCs w:val="20"/>
              </w:rPr>
              <w:t>3102-3106-3107-3108-3109-3202-3205-3207-3211-3212</w:t>
            </w:r>
          </w:p>
        </w:tc>
        <w:tc>
          <w:tcPr>
            <w:tcW w:w="2274" w:type="dxa"/>
            <w:tcBorders>
              <w:left w:val="single" w:sz="4" w:space="0" w:color="auto"/>
            </w:tcBorders>
          </w:tcPr>
          <w:p w14:paraId="2499C517" w14:textId="6ECE6000" w:rsidR="007712EA" w:rsidRPr="004A42A8" w:rsidRDefault="007712EA" w:rsidP="007712EA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7712EA" w:rsidRPr="004A42A8" w14:paraId="12619AB9" w14:textId="77777777" w:rsidTr="000C15E9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405576F" w14:textId="77777777" w:rsidR="007712EA" w:rsidRPr="004A42A8" w:rsidRDefault="007712EA" w:rsidP="007712EA">
            <w:pPr>
              <w:pStyle w:val="TableParagraph"/>
              <w:ind w:left="-3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BF7F00D" w14:textId="6C9C2D19" w:rsidR="007712EA" w:rsidRPr="004A42A8" w:rsidRDefault="007712EA" w:rsidP="007712EA">
            <w:pPr>
              <w:pStyle w:val="TableParagraph"/>
              <w:ind w:left="108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14:00</w:t>
            </w:r>
          </w:p>
        </w:tc>
        <w:tc>
          <w:tcPr>
            <w:tcW w:w="412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1C0FB70" w14:textId="1AD2621A" w:rsidR="007712EA" w:rsidRPr="004A42A8" w:rsidRDefault="007712EA" w:rsidP="007712EA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YABANCI DİL I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37AD3ED" w14:textId="140A456E" w:rsidR="007712EA" w:rsidRPr="004A42A8" w:rsidRDefault="007712EA" w:rsidP="007712EA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1</w:t>
            </w:r>
          </w:p>
        </w:tc>
        <w:tc>
          <w:tcPr>
            <w:tcW w:w="3683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20F593" w14:textId="15F71763" w:rsidR="007712EA" w:rsidRPr="004A42A8" w:rsidRDefault="007712EA" w:rsidP="007712EA">
            <w:pPr>
              <w:pStyle w:val="TableParagraph"/>
              <w:rPr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ÖĞR. GÖR. ÖMER İLHAN</w:t>
            </w:r>
          </w:p>
        </w:tc>
        <w:tc>
          <w:tcPr>
            <w:tcW w:w="1974" w:type="dxa"/>
            <w:tcBorders>
              <w:left w:val="single" w:sz="4" w:space="0" w:color="auto"/>
            </w:tcBorders>
          </w:tcPr>
          <w:p w14:paraId="3D79F75F" w14:textId="1972EF2B" w:rsidR="007712EA" w:rsidRPr="004A42A8" w:rsidRDefault="007712EA" w:rsidP="007712EA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3105-3107</w:t>
            </w:r>
          </w:p>
        </w:tc>
        <w:tc>
          <w:tcPr>
            <w:tcW w:w="2274" w:type="dxa"/>
            <w:tcBorders>
              <w:left w:val="single" w:sz="4" w:space="0" w:color="auto"/>
            </w:tcBorders>
          </w:tcPr>
          <w:p w14:paraId="0B13D1BB" w14:textId="7E45DA21" w:rsidR="007712EA" w:rsidRPr="004A42A8" w:rsidRDefault="007712EA" w:rsidP="007712EA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7712EA" w:rsidRPr="004A42A8" w14:paraId="51BDAFEF" w14:textId="77777777" w:rsidTr="007B1C40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5796FFE" w14:textId="77777777" w:rsidR="007712EA" w:rsidRPr="004A42A8" w:rsidRDefault="007712EA" w:rsidP="007712EA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ECA335F" w14:textId="0735D5E8" w:rsidR="007712EA" w:rsidRPr="004A42A8" w:rsidRDefault="007712EA" w:rsidP="007712EA">
            <w:pPr>
              <w:pStyle w:val="TableParagraph"/>
              <w:ind w:left="108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15:00</w:t>
            </w:r>
          </w:p>
        </w:tc>
        <w:tc>
          <w:tcPr>
            <w:tcW w:w="41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1A406" w14:textId="01DEA988" w:rsidR="007712EA" w:rsidRPr="004A42A8" w:rsidRDefault="007712EA" w:rsidP="007712EA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A SEÇ: GELENEKSEL ÇOCUK OYUNLARI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E2BDC" w14:textId="561A8858" w:rsidR="007712EA" w:rsidRPr="004A42A8" w:rsidRDefault="007712EA" w:rsidP="007712EA">
            <w:pPr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2-3-4</w:t>
            </w:r>
          </w:p>
        </w:tc>
        <w:tc>
          <w:tcPr>
            <w:tcW w:w="36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1EED53C9" w14:textId="4711608E" w:rsidR="007712EA" w:rsidRPr="004A42A8" w:rsidRDefault="007712EA" w:rsidP="007712EA">
            <w:pPr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DR. ÖĞR. Ü. AHMET SAKİN</w:t>
            </w:r>
          </w:p>
        </w:tc>
        <w:tc>
          <w:tcPr>
            <w:tcW w:w="1974" w:type="dxa"/>
            <w:tcBorders>
              <w:left w:val="single" w:sz="4" w:space="0" w:color="000000"/>
              <w:bottom w:val="single" w:sz="4" w:space="0" w:color="auto"/>
            </w:tcBorders>
          </w:tcPr>
          <w:p w14:paraId="11B3F9F3" w14:textId="78D2CE55" w:rsidR="007712EA" w:rsidRPr="004A42A8" w:rsidRDefault="007712EA" w:rsidP="007712EA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105</w:t>
            </w:r>
          </w:p>
        </w:tc>
        <w:tc>
          <w:tcPr>
            <w:tcW w:w="2274" w:type="dxa"/>
            <w:tcBorders>
              <w:left w:val="single" w:sz="4" w:space="0" w:color="auto"/>
              <w:bottom w:val="single" w:sz="4" w:space="0" w:color="auto"/>
            </w:tcBorders>
          </w:tcPr>
          <w:p w14:paraId="40888E08" w14:textId="58CE2730" w:rsidR="007712EA" w:rsidRPr="004A42A8" w:rsidRDefault="007712EA" w:rsidP="007712EA">
            <w:pPr>
              <w:rPr>
                <w:sz w:val="20"/>
                <w:szCs w:val="20"/>
                <w:lang w:val="tr-TR"/>
              </w:rPr>
            </w:pPr>
          </w:p>
        </w:tc>
      </w:tr>
      <w:tr w:rsidR="007712EA" w:rsidRPr="004A42A8" w14:paraId="1F37AD72" w14:textId="77777777" w:rsidTr="000970C9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513344B" w14:textId="77777777" w:rsidR="007712EA" w:rsidRPr="004A42A8" w:rsidRDefault="007712EA" w:rsidP="007712EA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CA2498" w14:textId="43F313EB" w:rsidR="007712EA" w:rsidRPr="004A42A8" w:rsidRDefault="007712EA" w:rsidP="007712EA">
            <w:pPr>
              <w:pStyle w:val="TableParagraph"/>
              <w:ind w:left="108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1</w:t>
            </w:r>
            <w:r>
              <w:rPr>
                <w:sz w:val="20"/>
                <w:szCs w:val="20"/>
                <w:lang w:val="tr-TR"/>
              </w:rPr>
              <w:t>6</w:t>
            </w:r>
            <w:r w:rsidRPr="004A42A8">
              <w:rPr>
                <w:sz w:val="20"/>
                <w:szCs w:val="20"/>
                <w:lang w:val="tr-TR"/>
              </w:rPr>
              <w:t>:00</w:t>
            </w: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AC517" w14:textId="1B9C4C23" w:rsidR="007712EA" w:rsidRPr="004A42A8" w:rsidRDefault="007712EA" w:rsidP="007712EA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</w:rPr>
              <w:t>OKUL ÖNCESİ EĞİTİM PROGRAMLARI (B)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7F685" w14:textId="5621A711" w:rsidR="007712EA" w:rsidRPr="004A42A8" w:rsidRDefault="007712EA" w:rsidP="007712EA">
            <w:pPr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</w:rPr>
              <w:t>2</w:t>
            </w:r>
          </w:p>
        </w:tc>
        <w:tc>
          <w:tcPr>
            <w:tcW w:w="36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1ED92D33" w14:textId="64131489" w:rsidR="007712EA" w:rsidRPr="004A42A8" w:rsidRDefault="007712EA" w:rsidP="007712EA">
            <w:pPr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</w:rPr>
              <w:t>DR. ÖĞR. Ü. AHMET SAKİN</w:t>
            </w:r>
          </w:p>
        </w:tc>
        <w:tc>
          <w:tcPr>
            <w:tcW w:w="1974" w:type="dxa"/>
            <w:tcBorders>
              <w:top w:val="single" w:sz="4" w:space="0" w:color="auto"/>
              <w:left w:val="single" w:sz="4" w:space="0" w:color="000000"/>
            </w:tcBorders>
          </w:tcPr>
          <w:p w14:paraId="0CA7D20D" w14:textId="4B07B20C" w:rsidR="007712EA" w:rsidRPr="004A42A8" w:rsidRDefault="007712EA" w:rsidP="007712EA">
            <w:pPr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</w:rPr>
              <w:t>3107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</w:tcBorders>
          </w:tcPr>
          <w:p w14:paraId="1D31EC01" w14:textId="77C2385F" w:rsidR="007712EA" w:rsidRPr="004A42A8" w:rsidRDefault="007712EA" w:rsidP="007712EA">
            <w:pPr>
              <w:rPr>
                <w:sz w:val="20"/>
                <w:szCs w:val="20"/>
                <w:lang w:val="tr-TR"/>
              </w:rPr>
            </w:pPr>
          </w:p>
        </w:tc>
      </w:tr>
      <w:tr w:rsidR="007712EA" w:rsidRPr="004A42A8" w14:paraId="75248106" w14:textId="77777777" w:rsidTr="000C15E9">
        <w:trPr>
          <w:trHeight w:val="20"/>
        </w:trPr>
        <w:tc>
          <w:tcPr>
            <w:tcW w:w="1992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3A06A044" w14:textId="77777777" w:rsidR="007712EA" w:rsidRPr="004A42A8" w:rsidRDefault="007712EA" w:rsidP="007712EA">
            <w:pPr>
              <w:pStyle w:val="TableParagraph"/>
              <w:ind w:right="85" w:hanging="3"/>
              <w:jc w:val="center"/>
              <w:rPr>
                <w:b/>
                <w:sz w:val="20"/>
                <w:szCs w:val="20"/>
                <w:lang w:val="tr-TR"/>
              </w:rPr>
            </w:pPr>
            <w:r w:rsidRPr="004A42A8">
              <w:rPr>
                <w:b/>
                <w:sz w:val="20"/>
                <w:szCs w:val="20"/>
                <w:lang w:val="tr-TR"/>
              </w:rPr>
              <w:t>10 OCAK 2024</w:t>
            </w:r>
          </w:p>
          <w:p w14:paraId="2B3F242D" w14:textId="77777777" w:rsidR="007712EA" w:rsidRPr="004A42A8" w:rsidRDefault="007712EA" w:rsidP="007712EA">
            <w:pPr>
              <w:pStyle w:val="TableParagraph"/>
              <w:ind w:right="85" w:hanging="3"/>
              <w:jc w:val="center"/>
              <w:rPr>
                <w:b/>
                <w:sz w:val="20"/>
                <w:szCs w:val="20"/>
                <w:lang w:val="tr-TR"/>
              </w:rPr>
            </w:pPr>
            <w:r w:rsidRPr="004A42A8">
              <w:rPr>
                <w:b/>
                <w:sz w:val="20"/>
                <w:szCs w:val="20"/>
                <w:lang w:val="tr-TR"/>
              </w:rPr>
              <w:t>ÇARŞAMBA</w:t>
            </w:r>
          </w:p>
        </w:tc>
        <w:tc>
          <w:tcPr>
            <w:tcW w:w="1134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B9329" w14:textId="3B663976" w:rsidR="007712EA" w:rsidRPr="004A42A8" w:rsidRDefault="007712EA" w:rsidP="007712EA">
            <w:pPr>
              <w:pStyle w:val="TableParagraph"/>
              <w:ind w:left="108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09:00</w:t>
            </w:r>
          </w:p>
        </w:tc>
        <w:tc>
          <w:tcPr>
            <w:tcW w:w="4122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296A4E" w14:textId="7898D9A4" w:rsidR="007712EA" w:rsidRPr="004A42A8" w:rsidRDefault="007712EA" w:rsidP="007712EA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708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E00715" w14:textId="64F07A83" w:rsidR="007712EA" w:rsidRPr="004A42A8" w:rsidRDefault="007712EA" w:rsidP="007712EA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3683" w:type="dxa"/>
            <w:gridSpan w:val="2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9A34A3" w14:textId="10493E87" w:rsidR="007712EA" w:rsidRPr="004A42A8" w:rsidRDefault="007712EA" w:rsidP="007712EA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1974" w:type="dxa"/>
            <w:tcBorders>
              <w:top w:val="single" w:sz="18" w:space="0" w:color="000000"/>
              <w:left w:val="single" w:sz="4" w:space="0" w:color="000000"/>
              <w:bottom w:val="single" w:sz="4" w:space="0" w:color="auto"/>
            </w:tcBorders>
          </w:tcPr>
          <w:p w14:paraId="37E252B1" w14:textId="067D4EEB" w:rsidR="007712EA" w:rsidRPr="004A42A8" w:rsidRDefault="007712EA" w:rsidP="007712EA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2274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</w:tcBorders>
          </w:tcPr>
          <w:p w14:paraId="008B2559" w14:textId="77777777" w:rsidR="007712EA" w:rsidRPr="004A42A8" w:rsidRDefault="007712EA" w:rsidP="007712EA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7712EA" w:rsidRPr="004A42A8" w14:paraId="104081EC" w14:textId="77777777" w:rsidTr="000C15E9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476BE24" w14:textId="77777777" w:rsidR="007712EA" w:rsidRPr="004A42A8" w:rsidRDefault="007712EA" w:rsidP="007712EA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A692CF1" w14:textId="5BB74546" w:rsidR="007712EA" w:rsidRPr="004A42A8" w:rsidRDefault="007712EA" w:rsidP="007712EA">
            <w:pPr>
              <w:pStyle w:val="TableParagraph"/>
              <w:ind w:left="108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11:00</w:t>
            </w:r>
          </w:p>
        </w:tc>
        <w:tc>
          <w:tcPr>
            <w:tcW w:w="41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DE66E" w14:textId="11F41756" w:rsidR="007712EA" w:rsidRPr="004A42A8" w:rsidRDefault="007712EA" w:rsidP="007712EA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TÜRK DİLİ I</w:t>
            </w:r>
          </w:p>
        </w:tc>
        <w:tc>
          <w:tcPr>
            <w:tcW w:w="70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DCB61" w14:textId="5C3002F3" w:rsidR="007712EA" w:rsidRPr="004A42A8" w:rsidRDefault="007712EA" w:rsidP="007712EA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1</w:t>
            </w:r>
          </w:p>
        </w:tc>
        <w:tc>
          <w:tcPr>
            <w:tcW w:w="3683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1A5FEB4F" w14:textId="1C4BC051" w:rsidR="007712EA" w:rsidRPr="004A42A8" w:rsidRDefault="007712EA" w:rsidP="007712EA">
            <w:pPr>
              <w:pStyle w:val="TableParagraph"/>
              <w:rPr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ÖĞR. GÖR. DR. HÜRDÜNYA AYDEMİR</w:t>
            </w:r>
          </w:p>
        </w:tc>
        <w:tc>
          <w:tcPr>
            <w:tcW w:w="1974" w:type="dxa"/>
            <w:tcBorders>
              <w:left w:val="single" w:sz="4" w:space="0" w:color="000000"/>
              <w:bottom w:val="single" w:sz="4" w:space="0" w:color="auto"/>
            </w:tcBorders>
          </w:tcPr>
          <w:p w14:paraId="6CD2E979" w14:textId="0975EF4B" w:rsidR="007712EA" w:rsidRPr="004A42A8" w:rsidRDefault="007712EA" w:rsidP="007712EA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105-3107</w:t>
            </w:r>
          </w:p>
        </w:tc>
        <w:tc>
          <w:tcPr>
            <w:tcW w:w="2274" w:type="dxa"/>
            <w:tcBorders>
              <w:left w:val="single" w:sz="4" w:space="0" w:color="auto"/>
              <w:bottom w:val="single" w:sz="4" w:space="0" w:color="auto"/>
            </w:tcBorders>
          </w:tcPr>
          <w:p w14:paraId="7253B480" w14:textId="70F98FD7" w:rsidR="007712EA" w:rsidRPr="004A42A8" w:rsidRDefault="007712EA" w:rsidP="007712EA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7712EA" w:rsidRPr="004A42A8" w14:paraId="49925452" w14:textId="77777777" w:rsidTr="000C15E9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5C4F21C" w14:textId="77777777" w:rsidR="007712EA" w:rsidRPr="004A42A8" w:rsidRDefault="007712EA" w:rsidP="007712EA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F88D890" w14:textId="20E96D5E" w:rsidR="007712EA" w:rsidRPr="004A42A8" w:rsidRDefault="007712EA" w:rsidP="007712EA">
            <w:pPr>
              <w:pStyle w:val="TableParagraph"/>
              <w:ind w:left="108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13:00</w:t>
            </w: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7225D33" w14:textId="65961653" w:rsidR="007712EA" w:rsidRPr="004A42A8" w:rsidRDefault="007712EA" w:rsidP="007712EA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OKUL ÖNCESİ EĞİTİM PROGRAMLARI (A)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C5E41F8" w14:textId="49E35F72" w:rsidR="007712EA" w:rsidRPr="004A42A8" w:rsidRDefault="007712EA" w:rsidP="007712EA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2</w:t>
            </w:r>
          </w:p>
        </w:tc>
        <w:tc>
          <w:tcPr>
            <w:tcW w:w="368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vAlign w:val="center"/>
          </w:tcPr>
          <w:p w14:paraId="68CF41A7" w14:textId="62AB38C8" w:rsidR="007712EA" w:rsidRPr="004A42A8" w:rsidRDefault="007712EA" w:rsidP="007712EA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DOÇ. DR. HİLAL İLKNUR TUNÇELİ</w:t>
            </w:r>
          </w:p>
        </w:tc>
        <w:tc>
          <w:tcPr>
            <w:tcW w:w="1974" w:type="dxa"/>
            <w:tcBorders>
              <w:top w:val="single" w:sz="4" w:space="0" w:color="auto"/>
              <w:left w:val="single" w:sz="4" w:space="0" w:color="000000"/>
            </w:tcBorders>
          </w:tcPr>
          <w:p w14:paraId="72168586" w14:textId="26081115" w:rsidR="007712EA" w:rsidRPr="004A42A8" w:rsidRDefault="007712EA" w:rsidP="007712EA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3105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</w:tcBorders>
          </w:tcPr>
          <w:p w14:paraId="650D480F" w14:textId="31102AB6" w:rsidR="007712EA" w:rsidRPr="004A42A8" w:rsidRDefault="007712EA" w:rsidP="007712EA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7712EA" w:rsidRPr="004A42A8" w14:paraId="6F02449C" w14:textId="77777777" w:rsidTr="000C15E9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DB9A4B6" w14:textId="77777777" w:rsidR="007712EA" w:rsidRPr="004A42A8" w:rsidRDefault="007712EA" w:rsidP="007712EA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F08235" w14:textId="361567F2" w:rsidR="007712EA" w:rsidRPr="004A42A8" w:rsidRDefault="007712EA" w:rsidP="007712EA">
            <w:pPr>
              <w:pStyle w:val="TableParagraph"/>
              <w:ind w:left="108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15:00</w:t>
            </w:r>
          </w:p>
        </w:tc>
        <w:tc>
          <w:tcPr>
            <w:tcW w:w="41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BFE58D" w14:textId="0AA9C556" w:rsidR="007712EA" w:rsidRPr="004A42A8" w:rsidRDefault="007712EA" w:rsidP="007712EA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4A42A8">
              <w:rPr>
                <w:bCs/>
                <w:sz w:val="20"/>
                <w:szCs w:val="20"/>
                <w:lang w:val="tr-TR"/>
              </w:rPr>
              <w:t>TÜRK EĞİTİM SİSTEMİ VE OKUL YÖNETİMİ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AD611D6" w14:textId="2E043BA6" w:rsidR="007712EA" w:rsidRPr="004A42A8" w:rsidRDefault="007712EA" w:rsidP="007712EA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3</w:t>
            </w:r>
          </w:p>
        </w:tc>
        <w:tc>
          <w:tcPr>
            <w:tcW w:w="3683" w:type="dxa"/>
            <w:gridSpan w:val="2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617720BF" w14:textId="01FF4981" w:rsidR="007712EA" w:rsidRPr="004A42A8" w:rsidRDefault="007712EA" w:rsidP="007712EA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</w:rPr>
              <w:t>DOÇ.DR. GÖZDE SEZEN GÜLTEKİN</w:t>
            </w:r>
          </w:p>
        </w:tc>
        <w:tc>
          <w:tcPr>
            <w:tcW w:w="1974" w:type="dxa"/>
            <w:tcBorders>
              <w:left w:val="single" w:sz="4" w:space="0" w:color="000000"/>
            </w:tcBorders>
            <w:shd w:val="clear" w:color="auto" w:fill="auto"/>
          </w:tcPr>
          <w:p w14:paraId="32302FB5" w14:textId="6894E22C" w:rsidR="007712EA" w:rsidRPr="004A42A8" w:rsidRDefault="007712EA" w:rsidP="007712EA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105-3107</w:t>
            </w:r>
          </w:p>
        </w:tc>
        <w:tc>
          <w:tcPr>
            <w:tcW w:w="2274" w:type="dxa"/>
            <w:tcBorders>
              <w:left w:val="single" w:sz="4" w:space="0" w:color="auto"/>
            </w:tcBorders>
          </w:tcPr>
          <w:p w14:paraId="7DA2F0F1" w14:textId="5443487B" w:rsidR="007712EA" w:rsidRPr="004A42A8" w:rsidRDefault="007712EA" w:rsidP="007712EA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7712EA" w:rsidRPr="004A42A8" w14:paraId="2E2104B6" w14:textId="77777777" w:rsidTr="000C15E9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50F06A3" w14:textId="77777777" w:rsidR="007712EA" w:rsidRPr="004A42A8" w:rsidRDefault="007712EA" w:rsidP="007712EA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C7E7FB1" w14:textId="6E417C9D" w:rsidR="007712EA" w:rsidRPr="004A42A8" w:rsidRDefault="007712EA" w:rsidP="007712EA">
            <w:pPr>
              <w:pStyle w:val="TableParagraph"/>
              <w:ind w:left="108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17:00</w:t>
            </w:r>
          </w:p>
        </w:tc>
        <w:tc>
          <w:tcPr>
            <w:tcW w:w="4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F59965" w14:textId="3D8D3138" w:rsidR="007712EA" w:rsidRPr="004A42A8" w:rsidRDefault="007712EA" w:rsidP="007712EA">
            <w:pPr>
              <w:pStyle w:val="TableParagraph"/>
              <w:rPr>
                <w:bCs/>
                <w:sz w:val="20"/>
                <w:szCs w:val="20"/>
                <w:lang w:val="tr-TR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0A8758" w14:textId="3830A741" w:rsidR="007712EA" w:rsidRPr="004A42A8" w:rsidRDefault="007712EA" w:rsidP="007712EA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36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A1F787" w14:textId="14EF377E" w:rsidR="007712EA" w:rsidRPr="004A42A8" w:rsidRDefault="007712EA" w:rsidP="007712EA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1974" w:type="dxa"/>
            <w:tcBorders>
              <w:left w:val="single" w:sz="4" w:space="0" w:color="000000"/>
            </w:tcBorders>
            <w:shd w:val="clear" w:color="auto" w:fill="auto"/>
          </w:tcPr>
          <w:p w14:paraId="72A1B7AD" w14:textId="55897235" w:rsidR="007712EA" w:rsidRPr="004A42A8" w:rsidRDefault="007712EA" w:rsidP="007712EA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2274" w:type="dxa"/>
            <w:tcBorders>
              <w:left w:val="single" w:sz="4" w:space="0" w:color="auto"/>
            </w:tcBorders>
          </w:tcPr>
          <w:p w14:paraId="41106C8C" w14:textId="77777777" w:rsidR="007712EA" w:rsidRPr="004A42A8" w:rsidRDefault="007712EA" w:rsidP="007712EA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7712EA" w:rsidRPr="004A42A8" w14:paraId="0CA3DC5E" w14:textId="77777777" w:rsidTr="000C15E9">
        <w:trPr>
          <w:trHeight w:val="181"/>
        </w:trPr>
        <w:tc>
          <w:tcPr>
            <w:tcW w:w="1992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0C7BFF32" w14:textId="77777777" w:rsidR="007712EA" w:rsidRPr="004A42A8" w:rsidRDefault="007712EA" w:rsidP="007712EA">
            <w:pPr>
              <w:pStyle w:val="TableParagraph"/>
              <w:ind w:hanging="3"/>
              <w:jc w:val="center"/>
              <w:rPr>
                <w:b/>
                <w:sz w:val="20"/>
                <w:szCs w:val="20"/>
                <w:lang w:val="tr-TR"/>
              </w:rPr>
            </w:pPr>
          </w:p>
          <w:p w14:paraId="0BF9D2C5" w14:textId="77777777" w:rsidR="007712EA" w:rsidRPr="004A42A8" w:rsidRDefault="007712EA" w:rsidP="007712EA">
            <w:pPr>
              <w:jc w:val="center"/>
              <w:rPr>
                <w:b/>
                <w:sz w:val="20"/>
                <w:szCs w:val="20"/>
                <w:lang w:val="tr-TR"/>
              </w:rPr>
            </w:pPr>
            <w:r w:rsidRPr="004A42A8">
              <w:rPr>
                <w:b/>
                <w:sz w:val="20"/>
                <w:szCs w:val="20"/>
                <w:lang w:val="tr-TR"/>
              </w:rPr>
              <w:t>11 OCAK 2024</w:t>
            </w:r>
          </w:p>
          <w:p w14:paraId="0A178C7D" w14:textId="77777777" w:rsidR="007712EA" w:rsidRPr="004A42A8" w:rsidRDefault="007712EA" w:rsidP="007712EA">
            <w:pPr>
              <w:jc w:val="center"/>
              <w:rPr>
                <w:sz w:val="20"/>
                <w:szCs w:val="20"/>
              </w:rPr>
            </w:pPr>
            <w:r w:rsidRPr="004A42A8">
              <w:rPr>
                <w:b/>
                <w:sz w:val="20"/>
                <w:szCs w:val="20"/>
                <w:lang w:val="tr-TR"/>
              </w:rPr>
              <w:t>PERŞEMBE</w:t>
            </w:r>
          </w:p>
        </w:tc>
        <w:tc>
          <w:tcPr>
            <w:tcW w:w="1134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44753E5F" w14:textId="6BEBC3BF" w:rsidR="007712EA" w:rsidRPr="004A42A8" w:rsidRDefault="007712EA" w:rsidP="007712EA">
            <w:pPr>
              <w:pStyle w:val="TableParagraph"/>
              <w:ind w:left="108"/>
              <w:jc w:val="center"/>
              <w:rPr>
                <w:sz w:val="20"/>
                <w:szCs w:val="20"/>
              </w:rPr>
            </w:pPr>
            <w:r w:rsidRPr="004A42A8">
              <w:rPr>
                <w:sz w:val="20"/>
                <w:szCs w:val="20"/>
              </w:rPr>
              <w:t>09:00</w:t>
            </w:r>
          </w:p>
        </w:tc>
        <w:tc>
          <w:tcPr>
            <w:tcW w:w="12761" w:type="dxa"/>
            <w:gridSpan w:val="6"/>
            <w:vMerge w:val="restart"/>
            <w:tcBorders>
              <w:top w:val="single" w:sz="18" w:space="0" w:color="000000"/>
              <w:left w:val="single" w:sz="4" w:space="0" w:color="auto"/>
            </w:tcBorders>
            <w:shd w:val="clear" w:color="auto" w:fill="auto"/>
            <w:vAlign w:val="center"/>
          </w:tcPr>
          <w:p w14:paraId="60E6ADBB" w14:textId="77777777" w:rsidR="007712EA" w:rsidRPr="004A42A8" w:rsidRDefault="007712EA" w:rsidP="007712EA">
            <w:pPr>
              <w:pStyle w:val="TableParagraph"/>
              <w:jc w:val="center"/>
              <w:rPr>
                <w:b/>
                <w:bCs/>
                <w:sz w:val="20"/>
                <w:szCs w:val="20"/>
              </w:rPr>
            </w:pPr>
            <w:r w:rsidRPr="004A42A8">
              <w:rPr>
                <w:b/>
                <w:bCs/>
                <w:sz w:val="20"/>
                <w:szCs w:val="20"/>
              </w:rPr>
              <w:t>FAKÜLTE ORTAK SEÇMELİ DERSLERİ</w:t>
            </w:r>
          </w:p>
        </w:tc>
      </w:tr>
      <w:tr w:rsidR="007712EA" w:rsidRPr="004A42A8" w14:paraId="29856EB2" w14:textId="77777777" w:rsidTr="000C15E9">
        <w:trPr>
          <w:trHeight w:val="7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549B82D" w14:textId="77777777" w:rsidR="007712EA" w:rsidRPr="004A42A8" w:rsidRDefault="007712EA" w:rsidP="007712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2B4866" w14:textId="6A9B4651" w:rsidR="007712EA" w:rsidRPr="004A42A8" w:rsidRDefault="007712EA" w:rsidP="007712EA">
            <w:pPr>
              <w:pStyle w:val="TableParagraph"/>
              <w:ind w:left="108"/>
              <w:jc w:val="center"/>
              <w:rPr>
                <w:sz w:val="20"/>
                <w:szCs w:val="20"/>
              </w:rPr>
            </w:pPr>
            <w:r w:rsidRPr="004A42A8">
              <w:rPr>
                <w:sz w:val="20"/>
                <w:szCs w:val="20"/>
              </w:rPr>
              <w:t>11:00</w:t>
            </w:r>
          </w:p>
        </w:tc>
        <w:tc>
          <w:tcPr>
            <w:tcW w:w="12761" w:type="dxa"/>
            <w:gridSpan w:val="6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F8557C8" w14:textId="77777777" w:rsidR="007712EA" w:rsidRPr="004A42A8" w:rsidRDefault="007712EA" w:rsidP="007712EA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</w:tr>
      <w:tr w:rsidR="007712EA" w:rsidRPr="004A42A8" w14:paraId="76C12228" w14:textId="77777777" w:rsidTr="000C15E9">
        <w:trPr>
          <w:trHeight w:val="124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EF470BC" w14:textId="77777777" w:rsidR="007712EA" w:rsidRPr="004A42A8" w:rsidRDefault="007712EA" w:rsidP="007712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295E6D8" w14:textId="632F00F5" w:rsidR="007712EA" w:rsidRPr="004A42A8" w:rsidRDefault="007712EA" w:rsidP="007712EA">
            <w:pPr>
              <w:pStyle w:val="TableParagraph"/>
              <w:ind w:left="108"/>
              <w:jc w:val="center"/>
              <w:rPr>
                <w:sz w:val="20"/>
                <w:szCs w:val="20"/>
              </w:rPr>
            </w:pPr>
            <w:r w:rsidRPr="004A42A8">
              <w:rPr>
                <w:sz w:val="20"/>
                <w:szCs w:val="20"/>
              </w:rPr>
              <w:t>13:00</w:t>
            </w:r>
          </w:p>
        </w:tc>
        <w:tc>
          <w:tcPr>
            <w:tcW w:w="12761" w:type="dxa"/>
            <w:gridSpan w:val="6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BC59A66" w14:textId="77777777" w:rsidR="007712EA" w:rsidRPr="004A42A8" w:rsidRDefault="007712EA" w:rsidP="007712EA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</w:tr>
      <w:tr w:rsidR="007712EA" w:rsidRPr="004A42A8" w14:paraId="30C46B26" w14:textId="77777777" w:rsidTr="000C15E9">
        <w:trPr>
          <w:trHeight w:val="98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A4846F9" w14:textId="77777777" w:rsidR="007712EA" w:rsidRPr="004A42A8" w:rsidRDefault="007712EA" w:rsidP="007712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1D7B4C4" w14:textId="73AA575F" w:rsidR="007712EA" w:rsidRPr="004A42A8" w:rsidRDefault="007712EA" w:rsidP="007712EA">
            <w:pPr>
              <w:pStyle w:val="TableParagraph"/>
              <w:ind w:left="108"/>
              <w:jc w:val="center"/>
              <w:rPr>
                <w:sz w:val="20"/>
                <w:szCs w:val="20"/>
              </w:rPr>
            </w:pPr>
            <w:r w:rsidRPr="004A42A8">
              <w:rPr>
                <w:sz w:val="20"/>
                <w:szCs w:val="20"/>
              </w:rPr>
              <w:t>15:00</w:t>
            </w:r>
          </w:p>
        </w:tc>
        <w:tc>
          <w:tcPr>
            <w:tcW w:w="12761" w:type="dxa"/>
            <w:gridSpan w:val="6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B3EBC22" w14:textId="77777777" w:rsidR="007712EA" w:rsidRPr="004A42A8" w:rsidRDefault="007712EA" w:rsidP="007712EA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</w:tr>
      <w:tr w:rsidR="007712EA" w:rsidRPr="004A42A8" w14:paraId="44056946" w14:textId="78DF1F16" w:rsidTr="000C15E9">
        <w:trPr>
          <w:trHeight w:val="98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2808D62" w14:textId="77777777" w:rsidR="007712EA" w:rsidRPr="004A42A8" w:rsidRDefault="007712EA" w:rsidP="007712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8BCA081" w14:textId="42C658A3" w:rsidR="007712EA" w:rsidRPr="004A42A8" w:rsidRDefault="007712EA" w:rsidP="007712EA">
            <w:pPr>
              <w:pStyle w:val="TableParagraph"/>
              <w:ind w:left="108"/>
              <w:jc w:val="center"/>
              <w:rPr>
                <w:sz w:val="20"/>
                <w:szCs w:val="20"/>
              </w:rPr>
            </w:pPr>
            <w:r w:rsidRPr="004A42A8">
              <w:rPr>
                <w:sz w:val="20"/>
                <w:szCs w:val="20"/>
              </w:rPr>
              <w:t>17:00</w:t>
            </w:r>
          </w:p>
        </w:tc>
        <w:tc>
          <w:tcPr>
            <w:tcW w:w="412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6620CF" w14:textId="24799A13" w:rsidR="007712EA" w:rsidRPr="004A42A8" w:rsidRDefault="007712EA" w:rsidP="007712EA">
            <w:pPr>
              <w:pStyle w:val="TableParagraph"/>
              <w:jc w:val="both"/>
              <w:rPr>
                <w:sz w:val="20"/>
                <w:szCs w:val="20"/>
              </w:rPr>
            </w:pP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1E9C5D" w14:textId="33ECF4D7" w:rsidR="007712EA" w:rsidRPr="004A42A8" w:rsidRDefault="007712EA" w:rsidP="007712EA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367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FEFEBC" w14:textId="60B2517C" w:rsidR="007712EA" w:rsidRPr="004A42A8" w:rsidRDefault="007712EA" w:rsidP="007712EA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983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3563A2" w14:textId="5D13EE85" w:rsidR="007712EA" w:rsidRPr="004A42A8" w:rsidRDefault="007712EA" w:rsidP="007712EA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227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B894BE" w14:textId="77777777" w:rsidR="007712EA" w:rsidRPr="004A42A8" w:rsidRDefault="007712EA" w:rsidP="007712EA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</w:tr>
      <w:tr w:rsidR="007712EA" w:rsidRPr="004A42A8" w14:paraId="56666DF4" w14:textId="77777777" w:rsidTr="000C15E9">
        <w:trPr>
          <w:trHeight w:val="20"/>
        </w:trPr>
        <w:tc>
          <w:tcPr>
            <w:tcW w:w="1992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7A4F61F3" w14:textId="77777777" w:rsidR="007712EA" w:rsidRPr="004A42A8" w:rsidRDefault="007712EA" w:rsidP="007712EA">
            <w:pPr>
              <w:jc w:val="center"/>
              <w:rPr>
                <w:b/>
                <w:sz w:val="20"/>
                <w:szCs w:val="20"/>
                <w:lang w:val="tr-TR"/>
              </w:rPr>
            </w:pPr>
            <w:r w:rsidRPr="004A42A8">
              <w:rPr>
                <w:b/>
                <w:sz w:val="20"/>
                <w:szCs w:val="20"/>
                <w:lang w:val="tr-TR"/>
              </w:rPr>
              <w:t>12 OCAK 2024</w:t>
            </w:r>
          </w:p>
          <w:p w14:paraId="526D9C9D" w14:textId="77777777" w:rsidR="007712EA" w:rsidRPr="004A42A8" w:rsidRDefault="007712EA" w:rsidP="007712EA">
            <w:pPr>
              <w:jc w:val="center"/>
              <w:rPr>
                <w:sz w:val="20"/>
                <w:szCs w:val="20"/>
              </w:rPr>
            </w:pPr>
            <w:r w:rsidRPr="004A42A8">
              <w:rPr>
                <w:b/>
                <w:sz w:val="20"/>
                <w:szCs w:val="20"/>
                <w:lang w:val="tr-TR"/>
              </w:rPr>
              <w:t>CUMA</w:t>
            </w:r>
          </w:p>
        </w:tc>
        <w:tc>
          <w:tcPr>
            <w:tcW w:w="1134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521E1E42" w14:textId="26DF4C8B" w:rsidR="007712EA" w:rsidRPr="004A42A8" w:rsidRDefault="007712EA" w:rsidP="007712EA">
            <w:pPr>
              <w:pStyle w:val="TableParagraph"/>
              <w:ind w:left="108"/>
              <w:jc w:val="center"/>
              <w:rPr>
                <w:sz w:val="20"/>
                <w:szCs w:val="20"/>
              </w:rPr>
            </w:pPr>
            <w:r w:rsidRPr="004A42A8">
              <w:rPr>
                <w:sz w:val="20"/>
                <w:szCs w:val="20"/>
                <w:lang w:val="tr-TR"/>
              </w:rPr>
              <w:t>09:00</w:t>
            </w:r>
          </w:p>
        </w:tc>
        <w:tc>
          <w:tcPr>
            <w:tcW w:w="4122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7BA10B" w14:textId="2F1D5B9F" w:rsidR="007712EA" w:rsidRPr="004A42A8" w:rsidRDefault="007712EA" w:rsidP="007712EA">
            <w:pPr>
              <w:pStyle w:val="TableParagraph"/>
              <w:rPr>
                <w:sz w:val="20"/>
                <w:szCs w:val="20"/>
              </w:rPr>
            </w:pPr>
            <w:r w:rsidRPr="004A42A8">
              <w:rPr>
                <w:sz w:val="20"/>
                <w:szCs w:val="20"/>
              </w:rPr>
              <w:t>BİLİŞİM TEKNOLOJİLERİ</w:t>
            </w:r>
          </w:p>
        </w:tc>
        <w:tc>
          <w:tcPr>
            <w:tcW w:w="708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DDFF61" w14:textId="1450A620" w:rsidR="007712EA" w:rsidRPr="004A42A8" w:rsidRDefault="007712EA" w:rsidP="007712EA">
            <w:pPr>
              <w:pStyle w:val="TableParagraph"/>
              <w:jc w:val="center"/>
              <w:rPr>
                <w:sz w:val="20"/>
                <w:szCs w:val="20"/>
              </w:rPr>
            </w:pPr>
            <w:r w:rsidRPr="004A42A8">
              <w:rPr>
                <w:sz w:val="20"/>
                <w:szCs w:val="20"/>
              </w:rPr>
              <w:t>1</w:t>
            </w:r>
          </w:p>
        </w:tc>
        <w:tc>
          <w:tcPr>
            <w:tcW w:w="3683" w:type="dxa"/>
            <w:gridSpan w:val="2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9B2B05" w14:textId="7501D869" w:rsidR="007712EA" w:rsidRPr="004A42A8" w:rsidRDefault="007712EA" w:rsidP="007712EA">
            <w:pPr>
              <w:pStyle w:val="TableParagraph"/>
              <w:rPr>
                <w:sz w:val="20"/>
                <w:szCs w:val="20"/>
              </w:rPr>
            </w:pPr>
            <w:r w:rsidRPr="004A42A8">
              <w:rPr>
                <w:sz w:val="20"/>
                <w:szCs w:val="20"/>
              </w:rPr>
              <w:t>ÖĞR. GÖR. AYDIN KİPER</w:t>
            </w:r>
          </w:p>
        </w:tc>
        <w:tc>
          <w:tcPr>
            <w:tcW w:w="1974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FCE1F2E" w14:textId="62D83C96" w:rsidR="007712EA" w:rsidRPr="004A42A8" w:rsidRDefault="007712EA" w:rsidP="007712EA">
            <w:pPr>
              <w:pStyle w:val="TableParagraph"/>
              <w:jc w:val="center"/>
              <w:rPr>
                <w:sz w:val="20"/>
                <w:szCs w:val="20"/>
              </w:rPr>
            </w:pPr>
            <w:r w:rsidRPr="004A42A8">
              <w:rPr>
                <w:sz w:val="20"/>
                <w:szCs w:val="20"/>
              </w:rPr>
              <w:t>3105-3107</w:t>
            </w:r>
          </w:p>
        </w:tc>
        <w:tc>
          <w:tcPr>
            <w:tcW w:w="2274" w:type="dxa"/>
            <w:tcBorders>
              <w:top w:val="single" w:sz="18" w:space="0" w:color="000000"/>
              <w:left w:val="single" w:sz="4" w:space="0" w:color="auto"/>
            </w:tcBorders>
          </w:tcPr>
          <w:p w14:paraId="318F02AD" w14:textId="344071A6" w:rsidR="007712EA" w:rsidRPr="004A42A8" w:rsidRDefault="007712EA" w:rsidP="007712EA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7712EA" w:rsidRPr="004A42A8" w14:paraId="038DC9A9" w14:textId="77777777" w:rsidTr="000C15E9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29511F1" w14:textId="77777777" w:rsidR="007712EA" w:rsidRPr="004A42A8" w:rsidRDefault="007712EA" w:rsidP="007712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DE1E66" w14:textId="0A453AAB" w:rsidR="007712EA" w:rsidRPr="004A42A8" w:rsidRDefault="007712EA" w:rsidP="007712EA">
            <w:pPr>
              <w:pStyle w:val="TableParagraph"/>
              <w:ind w:left="108"/>
              <w:jc w:val="center"/>
              <w:rPr>
                <w:sz w:val="20"/>
                <w:szCs w:val="20"/>
              </w:rPr>
            </w:pPr>
            <w:r w:rsidRPr="004A42A8">
              <w:rPr>
                <w:sz w:val="20"/>
                <w:szCs w:val="20"/>
                <w:lang w:val="tr-TR"/>
              </w:rPr>
              <w:t>11:00</w:t>
            </w: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40EC59" w14:textId="1C993DDB" w:rsidR="007712EA" w:rsidRPr="004A42A8" w:rsidRDefault="007712EA" w:rsidP="007712EA">
            <w:pPr>
              <w:pStyle w:val="TableParagraph"/>
              <w:rPr>
                <w:sz w:val="20"/>
                <w:szCs w:val="20"/>
              </w:rPr>
            </w:pPr>
            <w:r w:rsidRPr="004A42A8">
              <w:rPr>
                <w:sz w:val="20"/>
                <w:szCs w:val="20"/>
              </w:rPr>
              <w:t>ERKEN ÇOCUKLUKTA FEN EĞİTİMİ A-B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B7DC23" w14:textId="3DE6BB99" w:rsidR="007712EA" w:rsidRPr="004A42A8" w:rsidRDefault="007712EA" w:rsidP="007712EA">
            <w:pPr>
              <w:pStyle w:val="TableParagraph"/>
              <w:jc w:val="center"/>
              <w:rPr>
                <w:sz w:val="20"/>
                <w:szCs w:val="20"/>
              </w:rPr>
            </w:pPr>
            <w:r w:rsidRPr="004A42A8">
              <w:rPr>
                <w:sz w:val="20"/>
                <w:szCs w:val="20"/>
              </w:rPr>
              <w:t>2</w:t>
            </w:r>
          </w:p>
        </w:tc>
        <w:tc>
          <w:tcPr>
            <w:tcW w:w="3683" w:type="dxa"/>
            <w:gridSpan w:val="2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4850156" w14:textId="57B7A988" w:rsidR="007712EA" w:rsidRPr="004A42A8" w:rsidRDefault="007712EA" w:rsidP="007712EA">
            <w:pPr>
              <w:pStyle w:val="TableParagraph"/>
              <w:rPr>
                <w:sz w:val="20"/>
                <w:szCs w:val="20"/>
              </w:rPr>
            </w:pPr>
            <w:r w:rsidRPr="004A42A8">
              <w:rPr>
                <w:sz w:val="20"/>
                <w:szCs w:val="20"/>
              </w:rPr>
              <w:t>DR. ÖĞR. Ü. ESRA BETÜL KÖLEMEN</w:t>
            </w:r>
          </w:p>
        </w:tc>
        <w:tc>
          <w:tcPr>
            <w:tcW w:w="1974" w:type="dxa"/>
            <w:tcBorders>
              <w:left w:val="single" w:sz="4" w:space="0" w:color="000000"/>
            </w:tcBorders>
            <w:shd w:val="clear" w:color="auto" w:fill="auto"/>
          </w:tcPr>
          <w:p w14:paraId="4D90F2D1" w14:textId="3BEFB527" w:rsidR="007712EA" w:rsidRPr="004A42A8" w:rsidRDefault="007712EA" w:rsidP="007712EA">
            <w:pPr>
              <w:pStyle w:val="TableParagraph"/>
              <w:jc w:val="center"/>
              <w:rPr>
                <w:sz w:val="20"/>
                <w:szCs w:val="20"/>
              </w:rPr>
            </w:pPr>
            <w:r w:rsidRPr="004A42A8">
              <w:rPr>
                <w:sz w:val="20"/>
                <w:szCs w:val="20"/>
              </w:rPr>
              <w:t>3105-3107</w:t>
            </w:r>
          </w:p>
        </w:tc>
        <w:tc>
          <w:tcPr>
            <w:tcW w:w="2274" w:type="dxa"/>
            <w:tcBorders>
              <w:left w:val="single" w:sz="4" w:space="0" w:color="auto"/>
            </w:tcBorders>
          </w:tcPr>
          <w:p w14:paraId="4CC02D11" w14:textId="2754B46A" w:rsidR="007712EA" w:rsidRPr="004A42A8" w:rsidRDefault="007712EA" w:rsidP="007712EA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7712EA" w:rsidRPr="004A42A8" w14:paraId="61F36A07" w14:textId="77777777" w:rsidTr="000C15E9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17DFBC2" w14:textId="77777777" w:rsidR="007712EA" w:rsidRPr="004A42A8" w:rsidRDefault="007712EA" w:rsidP="007712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930377E" w14:textId="1B26C967" w:rsidR="007712EA" w:rsidRPr="004A42A8" w:rsidRDefault="007712EA" w:rsidP="007712EA">
            <w:pPr>
              <w:pStyle w:val="TableParagraph"/>
              <w:ind w:left="108"/>
              <w:jc w:val="center"/>
              <w:rPr>
                <w:sz w:val="20"/>
                <w:szCs w:val="20"/>
              </w:rPr>
            </w:pPr>
            <w:r w:rsidRPr="004A42A8">
              <w:rPr>
                <w:sz w:val="20"/>
                <w:szCs w:val="20"/>
                <w:lang w:val="tr-TR"/>
              </w:rPr>
              <w:t>13:00</w:t>
            </w:r>
          </w:p>
        </w:tc>
        <w:tc>
          <w:tcPr>
            <w:tcW w:w="4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CD938C" w14:textId="77777777" w:rsidR="007712EA" w:rsidRPr="004A42A8" w:rsidRDefault="007712EA" w:rsidP="007712EA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A2333A" w14:textId="77777777" w:rsidR="007712EA" w:rsidRPr="004A42A8" w:rsidRDefault="007712EA" w:rsidP="007712EA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36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944250" w14:textId="77777777" w:rsidR="007712EA" w:rsidRPr="004A42A8" w:rsidRDefault="007712EA" w:rsidP="007712EA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1974" w:type="dxa"/>
            <w:tcBorders>
              <w:left w:val="single" w:sz="4" w:space="0" w:color="000000"/>
            </w:tcBorders>
            <w:shd w:val="clear" w:color="auto" w:fill="auto"/>
          </w:tcPr>
          <w:p w14:paraId="65C0D5D8" w14:textId="77777777" w:rsidR="007712EA" w:rsidRPr="004A42A8" w:rsidRDefault="007712EA" w:rsidP="007712EA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2274" w:type="dxa"/>
            <w:tcBorders>
              <w:left w:val="single" w:sz="4" w:space="0" w:color="auto"/>
            </w:tcBorders>
          </w:tcPr>
          <w:p w14:paraId="31D8B70E" w14:textId="77777777" w:rsidR="007712EA" w:rsidRPr="004A42A8" w:rsidRDefault="007712EA" w:rsidP="007712EA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7712EA" w:rsidRPr="004A42A8" w14:paraId="67BB4101" w14:textId="77777777" w:rsidTr="00212D91">
        <w:trPr>
          <w:trHeight w:val="20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237757E" w14:textId="77777777" w:rsidR="007712EA" w:rsidRPr="004A42A8" w:rsidRDefault="007712EA" w:rsidP="007712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4A352A4" w14:textId="0DFE5A57" w:rsidR="007712EA" w:rsidRPr="004A42A8" w:rsidRDefault="007712EA" w:rsidP="007712EA">
            <w:pPr>
              <w:pStyle w:val="TableParagraph"/>
              <w:ind w:left="108"/>
              <w:jc w:val="center"/>
              <w:rPr>
                <w:sz w:val="20"/>
                <w:szCs w:val="20"/>
              </w:rPr>
            </w:pPr>
            <w:r w:rsidRPr="004A42A8">
              <w:rPr>
                <w:sz w:val="20"/>
                <w:szCs w:val="20"/>
                <w:lang w:val="tr-TR"/>
              </w:rPr>
              <w:t>15:00</w:t>
            </w: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8A63EAF" w14:textId="10FE51C5" w:rsidR="007712EA" w:rsidRPr="004A42A8" w:rsidRDefault="007712EA" w:rsidP="007712EA">
            <w:pPr>
              <w:pStyle w:val="TableParagraph"/>
              <w:rPr>
                <w:sz w:val="20"/>
                <w:szCs w:val="20"/>
              </w:rPr>
            </w:pPr>
            <w:r w:rsidRPr="004A42A8">
              <w:rPr>
                <w:sz w:val="20"/>
                <w:szCs w:val="20"/>
              </w:rPr>
              <w:t>A SEÇ: E</w:t>
            </w:r>
            <w:r>
              <w:rPr>
                <w:sz w:val="20"/>
                <w:szCs w:val="20"/>
              </w:rPr>
              <w:t>.</w:t>
            </w:r>
            <w:r w:rsidRPr="004A42A8">
              <w:rPr>
                <w:sz w:val="20"/>
                <w:szCs w:val="20"/>
              </w:rPr>
              <w:t xml:space="preserve"> ÇOC. SOSYAL BECERİ EĞİTİMİ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CBFA900" w14:textId="7771C7AB" w:rsidR="007712EA" w:rsidRPr="004A42A8" w:rsidRDefault="007712EA" w:rsidP="007712EA">
            <w:pPr>
              <w:pStyle w:val="TableParagraph"/>
              <w:jc w:val="center"/>
              <w:rPr>
                <w:sz w:val="20"/>
                <w:szCs w:val="20"/>
              </w:rPr>
            </w:pPr>
            <w:r w:rsidRPr="004A42A8">
              <w:rPr>
                <w:sz w:val="20"/>
                <w:szCs w:val="20"/>
              </w:rPr>
              <w:t>2-3-4</w:t>
            </w:r>
          </w:p>
        </w:tc>
        <w:tc>
          <w:tcPr>
            <w:tcW w:w="3683" w:type="dxa"/>
            <w:gridSpan w:val="2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FC32E5A" w14:textId="6305F463" w:rsidR="007712EA" w:rsidRPr="004A42A8" w:rsidRDefault="007712EA" w:rsidP="007712EA">
            <w:pPr>
              <w:pStyle w:val="TableParagraph"/>
              <w:rPr>
                <w:sz w:val="20"/>
                <w:szCs w:val="20"/>
              </w:rPr>
            </w:pPr>
            <w:r w:rsidRPr="004A42A8">
              <w:rPr>
                <w:sz w:val="20"/>
                <w:szCs w:val="20"/>
              </w:rPr>
              <w:t>DR. ÖĞR. Ü. ESRA BETÜL KÖLEMEN</w:t>
            </w:r>
          </w:p>
        </w:tc>
        <w:tc>
          <w:tcPr>
            <w:tcW w:w="1974" w:type="dxa"/>
            <w:tcBorders>
              <w:left w:val="single" w:sz="4" w:space="0" w:color="000000"/>
            </w:tcBorders>
            <w:shd w:val="clear" w:color="auto" w:fill="auto"/>
          </w:tcPr>
          <w:p w14:paraId="7DD62C3A" w14:textId="767D712C" w:rsidR="007712EA" w:rsidRPr="004A42A8" w:rsidRDefault="007712EA" w:rsidP="007712EA">
            <w:pPr>
              <w:pStyle w:val="TableParagraph"/>
              <w:jc w:val="center"/>
              <w:rPr>
                <w:sz w:val="20"/>
                <w:szCs w:val="20"/>
              </w:rPr>
            </w:pPr>
            <w:r w:rsidRPr="004A42A8">
              <w:rPr>
                <w:sz w:val="20"/>
                <w:szCs w:val="20"/>
              </w:rPr>
              <w:t>3105</w:t>
            </w:r>
          </w:p>
        </w:tc>
        <w:tc>
          <w:tcPr>
            <w:tcW w:w="2274" w:type="dxa"/>
            <w:tcBorders>
              <w:left w:val="single" w:sz="4" w:space="0" w:color="auto"/>
            </w:tcBorders>
          </w:tcPr>
          <w:p w14:paraId="1C6B9EE4" w14:textId="779A0871" w:rsidR="007712EA" w:rsidRPr="004A42A8" w:rsidRDefault="007712EA" w:rsidP="007712EA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7712EA" w:rsidRPr="004A42A8" w14:paraId="2D990A60" w14:textId="77777777" w:rsidTr="00212D91">
        <w:trPr>
          <w:trHeight w:val="87"/>
        </w:trPr>
        <w:tc>
          <w:tcPr>
            <w:tcW w:w="199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5B9BBB3" w14:textId="77777777" w:rsidR="007712EA" w:rsidRPr="004A42A8" w:rsidRDefault="007712EA" w:rsidP="007712E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6290EE" w14:textId="2F4839B1" w:rsidR="007712EA" w:rsidRPr="004A42A8" w:rsidRDefault="007712EA" w:rsidP="007712EA">
            <w:pPr>
              <w:pStyle w:val="TableParagraph"/>
              <w:ind w:left="108"/>
              <w:jc w:val="center"/>
              <w:rPr>
                <w:sz w:val="20"/>
                <w:szCs w:val="20"/>
              </w:rPr>
            </w:pPr>
            <w:r w:rsidRPr="004A42A8">
              <w:rPr>
                <w:sz w:val="20"/>
                <w:szCs w:val="20"/>
                <w:lang w:val="tr-TR"/>
              </w:rPr>
              <w:t>17:00</w:t>
            </w:r>
          </w:p>
        </w:tc>
        <w:tc>
          <w:tcPr>
            <w:tcW w:w="4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5EB835" w14:textId="456BA4D0" w:rsidR="007712EA" w:rsidRPr="004A42A8" w:rsidRDefault="007712EA" w:rsidP="007712EA">
            <w:pPr>
              <w:pStyle w:val="TableParagraph"/>
              <w:rPr>
                <w:sz w:val="20"/>
                <w:szCs w:val="20"/>
              </w:rPr>
            </w:pPr>
            <w:r w:rsidRPr="004A42A8">
              <w:rPr>
                <w:sz w:val="20"/>
                <w:szCs w:val="20"/>
              </w:rPr>
              <w:t>ERKEN ÇOCUKLUKTA SANAT EĞİTİMİ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CD7025" w14:textId="4D9E94E8" w:rsidR="007712EA" w:rsidRPr="004A42A8" w:rsidRDefault="007712EA" w:rsidP="007712EA">
            <w:pPr>
              <w:pStyle w:val="TableParagraph"/>
              <w:jc w:val="center"/>
              <w:rPr>
                <w:sz w:val="20"/>
                <w:szCs w:val="20"/>
              </w:rPr>
            </w:pPr>
            <w:r w:rsidRPr="004A42A8">
              <w:rPr>
                <w:sz w:val="20"/>
                <w:szCs w:val="20"/>
              </w:rPr>
              <w:t>3</w:t>
            </w:r>
          </w:p>
        </w:tc>
        <w:tc>
          <w:tcPr>
            <w:tcW w:w="36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53F955" w14:textId="57C35DD9" w:rsidR="007712EA" w:rsidRPr="004A42A8" w:rsidRDefault="007712EA" w:rsidP="007712EA">
            <w:pPr>
              <w:pStyle w:val="TableParagraph"/>
              <w:rPr>
                <w:sz w:val="20"/>
                <w:szCs w:val="20"/>
              </w:rPr>
            </w:pPr>
            <w:r w:rsidRPr="004A42A8">
              <w:rPr>
                <w:sz w:val="20"/>
                <w:szCs w:val="20"/>
              </w:rPr>
              <w:t>DOÇ. DR. HİLAL İLKNUR TUNÇELİ</w:t>
            </w:r>
          </w:p>
        </w:tc>
        <w:tc>
          <w:tcPr>
            <w:tcW w:w="1974" w:type="dxa"/>
            <w:tcBorders>
              <w:left w:val="single" w:sz="4" w:space="0" w:color="000000"/>
            </w:tcBorders>
            <w:shd w:val="clear" w:color="auto" w:fill="auto"/>
          </w:tcPr>
          <w:p w14:paraId="71910D10" w14:textId="7CF4384D" w:rsidR="007712EA" w:rsidRPr="004A42A8" w:rsidRDefault="007712EA" w:rsidP="007712EA">
            <w:pPr>
              <w:pStyle w:val="TableParagraph"/>
              <w:jc w:val="center"/>
              <w:rPr>
                <w:sz w:val="20"/>
                <w:szCs w:val="20"/>
              </w:rPr>
            </w:pPr>
            <w:r w:rsidRPr="004A42A8">
              <w:rPr>
                <w:sz w:val="20"/>
                <w:szCs w:val="20"/>
              </w:rPr>
              <w:t>3105-3107</w:t>
            </w:r>
          </w:p>
        </w:tc>
        <w:tc>
          <w:tcPr>
            <w:tcW w:w="2274" w:type="dxa"/>
            <w:tcBorders>
              <w:left w:val="single" w:sz="4" w:space="0" w:color="auto"/>
            </w:tcBorders>
          </w:tcPr>
          <w:p w14:paraId="64AF2130" w14:textId="6B42D142" w:rsidR="007712EA" w:rsidRPr="004A42A8" w:rsidRDefault="007712EA" w:rsidP="007712EA">
            <w:pPr>
              <w:pStyle w:val="TableParagraph"/>
              <w:rPr>
                <w:sz w:val="20"/>
                <w:szCs w:val="20"/>
              </w:rPr>
            </w:pPr>
          </w:p>
        </w:tc>
      </w:tr>
    </w:tbl>
    <w:p w14:paraId="3C3AA0EF" w14:textId="77777777" w:rsidR="006F4349" w:rsidRPr="004A42A8" w:rsidRDefault="006F4349" w:rsidP="00781197">
      <w:pPr>
        <w:rPr>
          <w:b/>
          <w:sz w:val="20"/>
          <w:szCs w:val="20"/>
          <w:highlight w:val="yellow"/>
        </w:rPr>
      </w:pPr>
    </w:p>
    <w:p w14:paraId="47AA8557" w14:textId="77777777" w:rsidR="00863991" w:rsidRPr="004A42A8" w:rsidRDefault="00863991" w:rsidP="00781197">
      <w:pPr>
        <w:rPr>
          <w:b/>
          <w:sz w:val="20"/>
          <w:szCs w:val="20"/>
          <w:highlight w:val="yellow"/>
        </w:rPr>
      </w:pPr>
    </w:p>
    <w:p w14:paraId="2DD1C72E" w14:textId="77777777" w:rsidR="000C15E9" w:rsidRPr="004A42A8" w:rsidRDefault="000C15E9" w:rsidP="00781197">
      <w:pPr>
        <w:rPr>
          <w:b/>
          <w:sz w:val="20"/>
          <w:szCs w:val="20"/>
          <w:highlight w:val="yellow"/>
        </w:rPr>
      </w:pPr>
    </w:p>
    <w:p w14:paraId="30FFE4F5" w14:textId="77777777" w:rsidR="000C15E9" w:rsidRPr="004A42A8" w:rsidRDefault="000C15E9" w:rsidP="00781197">
      <w:pPr>
        <w:rPr>
          <w:b/>
          <w:sz w:val="20"/>
          <w:szCs w:val="20"/>
          <w:highlight w:val="yellow"/>
        </w:rPr>
      </w:pPr>
    </w:p>
    <w:p w14:paraId="56DDEEE0" w14:textId="77777777" w:rsidR="000C15E9" w:rsidRPr="004A42A8" w:rsidRDefault="000C15E9" w:rsidP="00781197">
      <w:pPr>
        <w:rPr>
          <w:b/>
          <w:sz w:val="20"/>
          <w:szCs w:val="20"/>
          <w:highlight w:val="yellow"/>
        </w:rPr>
      </w:pPr>
    </w:p>
    <w:p w14:paraId="7D3CF2FC" w14:textId="77777777" w:rsidR="000C15E9" w:rsidRPr="004A42A8" w:rsidRDefault="000C15E9" w:rsidP="00781197">
      <w:pPr>
        <w:rPr>
          <w:b/>
          <w:sz w:val="20"/>
          <w:szCs w:val="20"/>
          <w:highlight w:val="yellow"/>
        </w:rPr>
      </w:pPr>
    </w:p>
    <w:p w14:paraId="68833FBD" w14:textId="77777777" w:rsidR="000C15E9" w:rsidRPr="004A42A8" w:rsidRDefault="000C15E9" w:rsidP="00781197">
      <w:pPr>
        <w:rPr>
          <w:b/>
          <w:sz w:val="20"/>
          <w:szCs w:val="20"/>
          <w:highlight w:val="yellow"/>
        </w:rPr>
      </w:pPr>
    </w:p>
    <w:p w14:paraId="0BED0A83" w14:textId="77777777" w:rsidR="000C15E9" w:rsidRPr="004A42A8" w:rsidRDefault="000C15E9" w:rsidP="00781197">
      <w:pPr>
        <w:rPr>
          <w:b/>
          <w:sz w:val="20"/>
          <w:szCs w:val="20"/>
          <w:highlight w:val="yellow"/>
        </w:rPr>
      </w:pPr>
    </w:p>
    <w:p w14:paraId="14B786B0" w14:textId="77777777" w:rsidR="000C15E9" w:rsidRPr="004A42A8" w:rsidRDefault="000C15E9" w:rsidP="00781197">
      <w:pPr>
        <w:rPr>
          <w:b/>
          <w:sz w:val="20"/>
          <w:szCs w:val="20"/>
          <w:highlight w:val="yellow"/>
        </w:rPr>
      </w:pPr>
    </w:p>
    <w:p w14:paraId="03ECD13D" w14:textId="77777777" w:rsidR="000C15E9" w:rsidRPr="004A42A8" w:rsidRDefault="000C15E9" w:rsidP="00781197">
      <w:pPr>
        <w:rPr>
          <w:b/>
          <w:sz w:val="20"/>
          <w:szCs w:val="20"/>
          <w:highlight w:val="yellow"/>
        </w:rPr>
      </w:pPr>
    </w:p>
    <w:p w14:paraId="0CD934C2" w14:textId="77777777" w:rsidR="000C15E9" w:rsidRPr="004A42A8" w:rsidRDefault="000C15E9" w:rsidP="00781197">
      <w:pPr>
        <w:rPr>
          <w:b/>
          <w:sz w:val="20"/>
          <w:szCs w:val="20"/>
          <w:highlight w:val="yellow"/>
        </w:rPr>
      </w:pPr>
    </w:p>
    <w:p w14:paraId="6A4D6A07" w14:textId="77777777" w:rsidR="000C15E9" w:rsidRPr="004A42A8" w:rsidRDefault="000C15E9" w:rsidP="00781197">
      <w:pPr>
        <w:rPr>
          <w:b/>
          <w:sz w:val="20"/>
          <w:szCs w:val="20"/>
          <w:highlight w:val="yellow"/>
        </w:rPr>
      </w:pPr>
    </w:p>
    <w:p w14:paraId="34BD991C" w14:textId="77777777" w:rsidR="000C15E9" w:rsidRPr="004A42A8" w:rsidRDefault="000C15E9" w:rsidP="00781197">
      <w:pPr>
        <w:rPr>
          <w:b/>
          <w:sz w:val="20"/>
          <w:szCs w:val="20"/>
          <w:highlight w:val="yellow"/>
        </w:rPr>
      </w:pPr>
    </w:p>
    <w:p w14:paraId="7F51FEDB" w14:textId="77777777" w:rsidR="000C15E9" w:rsidRPr="004A42A8" w:rsidRDefault="000C15E9" w:rsidP="00781197">
      <w:pPr>
        <w:rPr>
          <w:b/>
          <w:sz w:val="20"/>
          <w:szCs w:val="20"/>
          <w:highlight w:val="yellow"/>
        </w:rPr>
      </w:pPr>
    </w:p>
    <w:p w14:paraId="4AA43B09" w14:textId="77777777" w:rsidR="000C15E9" w:rsidRPr="004A42A8" w:rsidRDefault="000C15E9" w:rsidP="00781197">
      <w:pPr>
        <w:rPr>
          <w:b/>
          <w:sz w:val="20"/>
          <w:szCs w:val="20"/>
          <w:highlight w:val="yellow"/>
        </w:rPr>
      </w:pPr>
    </w:p>
    <w:p w14:paraId="6BF36AD5" w14:textId="77777777" w:rsidR="000C15E9" w:rsidRPr="004A42A8" w:rsidRDefault="000C15E9" w:rsidP="00781197">
      <w:pPr>
        <w:rPr>
          <w:b/>
          <w:sz w:val="20"/>
          <w:szCs w:val="20"/>
          <w:highlight w:val="yellow"/>
        </w:rPr>
      </w:pPr>
    </w:p>
    <w:p w14:paraId="2E1953F5" w14:textId="77777777" w:rsidR="000C15E9" w:rsidRPr="004A42A8" w:rsidRDefault="000C15E9" w:rsidP="00781197">
      <w:pPr>
        <w:rPr>
          <w:b/>
          <w:sz w:val="20"/>
          <w:szCs w:val="20"/>
          <w:highlight w:val="yellow"/>
        </w:rPr>
      </w:pPr>
    </w:p>
    <w:p w14:paraId="303CD681" w14:textId="77777777" w:rsidR="006F4349" w:rsidRPr="004A42A8" w:rsidRDefault="006F4349" w:rsidP="00781197">
      <w:pPr>
        <w:rPr>
          <w:b/>
          <w:sz w:val="20"/>
          <w:szCs w:val="20"/>
          <w:highlight w:val="yellow"/>
        </w:rPr>
      </w:pPr>
    </w:p>
    <w:tbl>
      <w:tblPr>
        <w:tblStyle w:val="TableNormal1"/>
        <w:tblpPr w:leftFromText="180" w:rightFromText="180" w:vertAnchor="text" w:horzAnchor="margin" w:tblpY="70"/>
        <w:tblW w:w="1588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91"/>
        <w:gridCol w:w="1134"/>
        <w:gridCol w:w="4122"/>
        <w:gridCol w:w="708"/>
        <w:gridCol w:w="3684"/>
        <w:gridCol w:w="1974"/>
        <w:gridCol w:w="2274"/>
      </w:tblGrid>
      <w:tr w:rsidR="000C15E9" w:rsidRPr="004A42A8" w14:paraId="0347EB03" w14:textId="77777777" w:rsidTr="00863991">
        <w:trPr>
          <w:trHeight w:val="364"/>
        </w:trPr>
        <w:tc>
          <w:tcPr>
            <w:tcW w:w="15887" w:type="dxa"/>
            <w:gridSpan w:val="7"/>
            <w:tcBorders>
              <w:left w:val="single" w:sz="4" w:space="0" w:color="auto"/>
            </w:tcBorders>
            <w:vAlign w:val="center"/>
          </w:tcPr>
          <w:p w14:paraId="4D89FEAE" w14:textId="77777777" w:rsidR="000C15E9" w:rsidRPr="004A42A8" w:rsidRDefault="000C15E9" w:rsidP="00863991">
            <w:pPr>
              <w:pStyle w:val="TableParagraph"/>
              <w:jc w:val="center"/>
              <w:rPr>
                <w:b/>
                <w:sz w:val="20"/>
                <w:szCs w:val="20"/>
                <w:lang w:val="tr-TR"/>
              </w:rPr>
            </w:pPr>
            <w:r w:rsidRPr="004A42A8">
              <w:rPr>
                <w:b/>
                <w:sz w:val="20"/>
                <w:szCs w:val="20"/>
                <w:lang w:val="tr-TR"/>
              </w:rPr>
              <w:lastRenderedPageBreak/>
              <w:t xml:space="preserve">SAÜ EĞİTİM FAKÜLTESİ OKUL ÖNCESİ EĞİTİMİ ABD </w:t>
            </w:r>
          </w:p>
          <w:p w14:paraId="41FC3346" w14:textId="77777777" w:rsidR="000C15E9" w:rsidRPr="004A42A8" w:rsidRDefault="000C15E9" w:rsidP="00863991">
            <w:pPr>
              <w:pStyle w:val="TableParagraph"/>
              <w:jc w:val="center"/>
              <w:rPr>
                <w:b/>
                <w:sz w:val="20"/>
                <w:szCs w:val="20"/>
                <w:lang w:val="tr-TR"/>
              </w:rPr>
            </w:pPr>
            <w:r w:rsidRPr="004A42A8">
              <w:rPr>
                <w:b/>
                <w:sz w:val="20"/>
                <w:szCs w:val="20"/>
                <w:lang w:val="tr-TR"/>
              </w:rPr>
              <w:t>2023-2024 GÜZ DÖNEMİ FİNAL SINAV PROGRAMI</w:t>
            </w:r>
          </w:p>
        </w:tc>
      </w:tr>
      <w:tr w:rsidR="000C15E9" w:rsidRPr="004A42A8" w14:paraId="1349E935" w14:textId="77777777" w:rsidTr="00863991">
        <w:trPr>
          <w:trHeight w:val="20"/>
        </w:trPr>
        <w:tc>
          <w:tcPr>
            <w:tcW w:w="1991" w:type="dxa"/>
            <w:tcBorders>
              <w:left w:val="single" w:sz="4" w:space="0" w:color="auto"/>
              <w:right w:val="single" w:sz="4" w:space="0" w:color="auto"/>
            </w:tcBorders>
          </w:tcPr>
          <w:p w14:paraId="19E709F6" w14:textId="5CB207F4" w:rsidR="000C15E9" w:rsidRPr="004A42A8" w:rsidRDefault="000C15E9" w:rsidP="00863991">
            <w:pPr>
              <w:pStyle w:val="TableParagraph"/>
              <w:ind w:left="-3" w:right="5"/>
              <w:jc w:val="center"/>
              <w:rPr>
                <w:b/>
                <w:sz w:val="20"/>
                <w:szCs w:val="20"/>
              </w:rPr>
            </w:pPr>
            <w:r w:rsidRPr="004A42A8">
              <w:rPr>
                <w:b/>
                <w:sz w:val="20"/>
                <w:szCs w:val="20"/>
                <w:lang w:val="tr-TR"/>
              </w:rPr>
              <w:t>Tarih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5F457" w14:textId="34E80344" w:rsidR="000C15E9" w:rsidRPr="004A42A8" w:rsidRDefault="000C15E9" w:rsidP="00863991">
            <w:pPr>
              <w:pStyle w:val="TableParagraph"/>
              <w:ind w:left="108"/>
              <w:jc w:val="center"/>
              <w:rPr>
                <w:sz w:val="20"/>
                <w:szCs w:val="20"/>
              </w:rPr>
            </w:pPr>
            <w:r w:rsidRPr="004A42A8">
              <w:rPr>
                <w:b/>
                <w:sz w:val="20"/>
                <w:szCs w:val="20"/>
                <w:lang w:val="tr-TR"/>
              </w:rPr>
              <w:t>Saat</w:t>
            </w:r>
          </w:p>
        </w:tc>
        <w:tc>
          <w:tcPr>
            <w:tcW w:w="4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2B7C80" w14:textId="43D2298F" w:rsidR="000C15E9" w:rsidRPr="004A42A8" w:rsidRDefault="000C15E9" w:rsidP="00863991">
            <w:pPr>
              <w:pStyle w:val="TableParagraph"/>
              <w:rPr>
                <w:sz w:val="20"/>
                <w:szCs w:val="20"/>
              </w:rPr>
            </w:pPr>
            <w:r w:rsidRPr="004A42A8">
              <w:rPr>
                <w:b/>
                <w:sz w:val="20"/>
                <w:szCs w:val="20"/>
                <w:lang w:val="tr-TR"/>
              </w:rPr>
              <w:t>Ders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5444F8" w14:textId="70913554" w:rsidR="000C15E9" w:rsidRPr="004A42A8" w:rsidRDefault="000C15E9" w:rsidP="00863991">
            <w:pPr>
              <w:pStyle w:val="TableParagraph"/>
              <w:jc w:val="center"/>
              <w:rPr>
                <w:sz w:val="20"/>
                <w:szCs w:val="20"/>
              </w:rPr>
            </w:pPr>
            <w:r w:rsidRPr="004A42A8">
              <w:rPr>
                <w:b/>
                <w:sz w:val="20"/>
                <w:szCs w:val="20"/>
                <w:lang w:val="tr-TR"/>
              </w:rPr>
              <w:t>Sınıf</w:t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E6AB59" w14:textId="0DB7C451" w:rsidR="000C15E9" w:rsidRPr="004A42A8" w:rsidRDefault="000C15E9" w:rsidP="00863991">
            <w:pPr>
              <w:pStyle w:val="TableParagraph"/>
              <w:rPr>
                <w:sz w:val="20"/>
                <w:szCs w:val="20"/>
              </w:rPr>
            </w:pPr>
            <w:r w:rsidRPr="004A42A8">
              <w:rPr>
                <w:b/>
                <w:sz w:val="20"/>
                <w:szCs w:val="20"/>
                <w:lang w:val="tr-TR"/>
              </w:rPr>
              <w:t>Öğretim Üyesi</w:t>
            </w:r>
          </w:p>
        </w:tc>
        <w:tc>
          <w:tcPr>
            <w:tcW w:w="1974" w:type="dxa"/>
            <w:tcBorders>
              <w:left w:val="single" w:sz="4" w:space="0" w:color="000000"/>
            </w:tcBorders>
          </w:tcPr>
          <w:p w14:paraId="59483339" w14:textId="5DF30102" w:rsidR="000C15E9" w:rsidRPr="004A42A8" w:rsidRDefault="000C15E9" w:rsidP="00863991">
            <w:pPr>
              <w:pStyle w:val="TableParagraph"/>
              <w:jc w:val="center"/>
              <w:rPr>
                <w:sz w:val="20"/>
                <w:szCs w:val="20"/>
              </w:rPr>
            </w:pPr>
            <w:r w:rsidRPr="004A42A8">
              <w:rPr>
                <w:b/>
                <w:sz w:val="20"/>
                <w:szCs w:val="20"/>
                <w:lang w:val="tr-TR"/>
              </w:rPr>
              <w:t xml:space="preserve">Derslik </w:t>
            </w:r>
          </w:p>
        </w:tc>
        <w:tc>
          <w:tcPr>
            <w:tcW w:w="2274" w:type="dxa"/>
            <w:tcBorders>
              <w:left w:val="single" w:sz="4" w:space="0" w:color="auto"/>
            </w:tcBorders>
          </w:tcPr>
          <w:p w14:paraId="41E1ECE5" w14:textId="4E7AA2A9" w:rsidR="000C15E9" w:rsidRPr="004A42A8" w:rsidRDefault="000C15E9" w:rsidP="00863991">
            <w:pPr>
              <w:pStyle w:val="TableParagraph"/>
              <w:rPr>
                <w:sz w:val="20"/>
                <w:szCs w:val="20"/>
              </w:rPr>
            </w:pPr>
            <w:r w:rsidRPr="004A42A8">
              <w:rPr>
                <w:b/>
                <w:sz w:val="20"/>
                <w:szCs w:val="20"/>
                <w:lang w:val="tr-TR"/>
              </w:rPr>
              <w:t>Gözetmen</w:t>
            </w:r>
          </w:p>
        </w:tc>
      </w:tr>
      <w:tr w:rsidR="00863991" w:rsidRPr="004A42A8" w14:paraId="19D3B2F7" w14:textId="77777777" w:rsidTr="00863991">
        <w:trPr>
          <w:trHeight w:val="20"/>
        </w:trPr>
        <w:tc>
          <w:tcPr>
            <w:tcW w:w="1991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60019B5" w14:textId="77777777" w:rsidR="00863991" w:rsidRPr="004A42A8" w:rsidRDefault="00863991" w:rsidP="00863991">
            <w:pPr>
              <w:pStyle w:val="TableParagraph"/>
              <w:ind w:left="-3" w:right="5"/>
              <w:jc w:val="center"/>
              <w:rPr>
                <w:b/>
                <w:sz w:val="20"/>
                <w:szCs w:val="20"/>
                <w:lang w:val="tr-TR"/>
              </w:rPr>
            </w:pPr>
            <w:r w:rsidRPr="004A42A8">
              <w:rPr>
                <w:b/>
                <w:sz w:val="20"/>
                <w:szCs w:val="20"/>
                <w:lang w:val="tr-TR"/>
              </w:rPr>
              <w:t>15 OCAK 2024</w:t>
            </w:r>
          </w:p>
          <w:p w14:paraId="2CE728D2" w14:textId="77777777" w:rsidR="00863991" w:rsidRPr="004A42A8" w:rsidRDefault="00863991" w:rsidP="00863991">
            <w:pPr>
              <w:pStyle w:val="TableParagraph"/>
              <w:ind w:left="-3" w:right="5"/>
              <w:jc w:val="center"/>
              <w:rPr>
                <w:b/>
                <w:sz w:val="20"/>
                <w:szCs w:val="20"/>
                <w:lang w:val="tr-TR"/>
              </w:rPr>
            </w:pPr>
            <w:r w:rsidRPr="004A42A8">
              <w:rPr>
                <w:b/>
                <w:sz w:val="20"/>
                <w:szCs w:val="20"/>
                <w:lang w:val="tr-TR"/>
              </w:rPr>
              <w:t>PAZARTESİ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5C1A1" w14:textId="77777777" w:rsidR="00863991" w:rsidRPr="004A42A8" w:rsidRDefault="00863991" w:rsidP="00863991">
            <w:pPr>
              <w:pStyle w:val="TableParagraph"/>
              <w:ind w:left="108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09:00</w:t>
            </w:r>
          </w:p>
        </w:tc>
        <w:tc>
          <w:tcPr>
            <w:tcW w:w="4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B1FFF3" w14:textId="6ADB49C8" w:rsidR="00863991" w:rsidRPr="004A42A8" w:rsidRDefault="00863991" w:rsidP="00863991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</w:rPr>
              <w:t>ÖĞRETMENLİK UYGULAMASI I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B4EB89" w14:textId="79AA7610" w:rsidR="00863991" w:rsidRPr="004A42A8" w:rsidRDefault="00863991" w:rsidP="00863991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</w:rPr>
              <w:t>4</w:t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BCD3F1" w14:textId="22865DC1" w:rsidR="00863991" w:rsidRPr="004A42A8" w:rsidRDefault="004A42A8" w:rsidP="00863991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</w:rPr>
              <w:t>ABD ÖĞRETİM ELEMANLARI</w:t>
            </w:r>
          </w:p>
        </w:tc>
        <w:tc>
          <w:tcPr>
            <w:tcW w:w="1974" w:type="dxa"/>
            <w:tcBorders>
              <w:left w:val="single" w:sz="4" w:space="0" w:color="000000"/>
            </w:tcBorders>
          </w:tcPr>
          <w:p w14:paraId="1D1B90FB" w14:textId="76A6C409" w:rsidR="00863991" w:rsidRPr="000F218E" w:rsidRDefault="000F218E" w:rsidP="006B36DC">
            <w:pPr>
              <w:pStyle w:val="TableParagraph"/>
              <w:jc w:val="center"/>
              <w:rPr>
                <w:sz w:val="16"/>
                <w:szCs w:val="16"/>
                <w:lang w:val="tr-TR"/>
              </w:rPr>
            </w:pPr>
            <w:r w:rsidRPr="000F218E">
              <w:rPr>
                <w:sz w:val="16"/>
                <w:szCs w:val="16"/>
                <w:lang w:val="tr-TR"/>
              </w:rPr>
              <w:t>OFİS</w:t>
            </w:r>
          </w:p>
        </w:tc>
        <w:tc>
          <w:tcPr>
            <w:tcW w:w="2274" w:type="dxa"/>
            <w:tcBorders>
              <w:left w:val="single" w:sz="4" w:space="0" w:color="auto"/>
            </w:tcBorders>
          </w:tcPr>
          <w:p w14:paraId="4595AB26" w14:textId="7D62B4B4" w:rsidR="00863991" w:rsidRPr="000F218E" w:rsidRDefault="00863991" w:rsidP="00863991">
            <w:pPr>
              <w:pStyle w:val="TableParagraph"/>
              <w:rPr>
                <w:sz w:val="16"/>
                <w:szCs w:val="16"/>
                <w:lang w:val="tr-TR"/>
              </w:rPr>
            </w:pPr>
          </w:p>
        </w:tc>
      </w:tr>
      <w:tr w:rsidR="00863991" w:rsidRPr="004A42A8" w14:paraId="22C8F1C1" w14:textId="77777777" w:rsidTr="00863991">
        <w:trPr>
          <w:trHeight w:val="236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9855F42" w14:textId="77777777" w:rsidR="00863991" w:rsidRPr="004A42A8" w:rsidRDefault="00863991" w:rsidP="00863991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CA4434A" w14:textId="77777777" w:rsidR="00863991" w:rsidRPr="004A42A8" w:rsidRDefault="00863991" w:rsidP="00863991">
            <w:pPr>
              <w:pStyle w:val="TableParagraph"/>
              <w:ind w:left="108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11:00</w:t>
            </w:r>
          </w:p>
        </w:tc>
        <w:tc>
          <w:tcPr>
            <w:tcW w:w="4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B63F55" w14:textId="78DB8004" w:rsidR="00863991" w:rsidRPr="004A42A8" w:rsidRDefault="00863991" w:rsidP="00863991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OKULLARDA REHBERLİK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A8645D" w14:textId="17CB05E1" w:rsidR="00863991" w:rsidRPr="004A42A8" w:rsidRDefault="00863991" w:rsidP="00863991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1F1E5F" w14:textId="588E3452" w:rsidR="00863991" w:rsidRPr="004A42A8" w:rsidRDefault="004A42A8" w:rsidP="004A42A8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</w:rPr>
              <w:t>ARŞ.GÖR. EDA BİÇENER</w:t>
            </w:r>
          </w:p>
        </w:tc>
        <w:tc>
          <w:tcPr>
            <w:tcW w:w="197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</w:tcPr>
          <w:p w14:paraId="2DDD1381" w14:textId="063BB03F" w:rsidR="00863991" w:rsidRPr="004A42A8" w:rsidRDefault="00863991" w:rsidP="006B36DC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3105-3107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5421269" w14:textId="4EBB549A" w:rsidR="00863991" w:rsidRPr="004A42A8" w:rsidRDefault="00863991" w:rsidP="00863991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EA66F9" w:rsidRPr="004A42A8" w14:paraId="6C3AA8A5" w14:textId="77777777" w:rsidTr="00B35619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1EF4804" w14:textId="77777777" w:rsidR="00EA66F9" w:rsidRPr="004A42A8" w:rsidRDefault="00EA66F9" w:rsidP="00EA66F9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3AA7F32" w14:textId="77777777" w:rsidR="00EA66F9" w:rsidRPr="004A42A8" w:rsidRDefault="00EA66F9" w:rsidP="00EA66F9">
            <w:pPr>
              <w:pStyle w:val="TableParagraph"/>
              <w:ind w:left="108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13:00</w:t>
            </w:r>
          </w:p>
        </w:tc>
        <w:tc>
          <w:tcPr>
            <w:tcW w:w="4122" w:type="dxa"/>
            <w:tcBorders>
              <w:left w:val="single" w:sz="4" w:space="0" w:color="auto"/>
              <w:right w:val="single" w:sz="4" w:space="0" w:color="auto"/>
            </w:tcBorders>
          </w:tcPr>
          <w:p w14:paraId="5EDE6E6A" w14:textId="4C8E15CF" w:rsidR="00EA66F9" w:rsidRPr="004A42A8" w:rsidRDefault="00EA66F9" w:rsidP="00EA66F9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A SEÇ: ERKEN ÇOC</w:t>
            </w:r>
            <w:r>
              <w:rPr>
                <w:sz w:val="20"/>
                <w:szCs w:val="20"/>
                <w:lang w:val="tr-TR"/>
              </w:rPr>
              <w:t>.</w:t>
            </w:r>
            <w:r w:rsidRPr="004A42A8">
              <w:rPr>
                <w:sz w:val="20"/>
                <w:szCs w:val="20"/>
                <w:lang w:val="tr-TR"/>
              </w:rPr>
              <w:t xml:space="preserve"> DUYU EĞİTİMİ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</w:tcPr>
          <w:p w14:paraId="163EBCC4" w14:textId="01E77BD9" w:rsidR="00EA66F9" w:rsidRPr="004A42A8" w:rsidRDefault="00EA66F9" w:rsidP="00EA66F9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2-3-4</w:t>
            </w:r>
          </w:p>
        </w:tc>
        <w:tc>
          <w:tcPr>
            <w:tcW w:w="3684" w:type="dxa"/>
            <w:tcBorders>
              <w:left w:val="single" w:sz="4" w:space="0" w:color="auto"/>
              <w:right w:val="single" w:sz="4" w:space="0" w:color="000000"/>
            </w:tcBorders>
          </w:tcPr>
          <w:p w14:paraId="7FDC6006" w14:textId="2886D88C" w:rsidR="00EA66F9" w:rsidRPr="004A42A8" w:rsidRDefault="00EA66F9" w:rsidP="00EA66F9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DR. ÖĞR. Ü. ESRA BETÜL KÖLEMEN</w:t>
            </w:r>
          </w:p>
        </w:tc>
        <w:tc>
          <w:tcPr>
            <w:tcW w:w="1974" w:type="dxa"/>
            <w:tcBorders>
              <w:left w:val="single" w:sz="4" w:space="0" w:color="000000"/>
            </w:tcBorders>
          </w:tcPr>
          <w:p w14:paraId="445CC88E" w14:textId="582E4CD9" w:rsidR="00EA66F9" w:rsidRPr="004A42A8" w:rsidRDefault="00EA66F9" w:rsidP="00EA66F9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3105</w:t>
            </w:r>
          </w:p>
        </w:tc>
        <w:tc>
          <w:tcPr>
            <w:tcW w:w="2274" w:type="dxa"/>
            <w:tcBorders>
              <w:left w:val="single" w:sz="4" w:space="0" w:color="auto"/>
            </w:tcBorders>
          </w:tcPr>
          <w:p w14:paraId="3686CB86" w14:textId="03A9717D" w:rsidR="00EA66F9" w:rsidRPr="004A42A8" w:rsidRDefault="00EA66F9" w:rsidP="00EA66F9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EA66F9" w:rsidRPr="004A42A8" w14:paraId="3B18643C" w14:textId="77777777" w:rsidTr="00863991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164C166" w14:textId="77777777" w:rsidR="00EA66F9" w:rsidRPr="004A42A8" w:rsidRDefault="00EA66F9" w:rsidP="00EA66F9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15C187C" w14:textId="77777777" w:rsidR="00EA66F9" w:rsidRPr="004A42A8" w:rsidRDefault="00EA66F9" w:rsidP="00EA66F9">
            <w:pPr>
              <w:pStyle w:val="TableParagraph"/>
              <w:ind w:left="108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15:00</w:t>
            </w:r>
          </w:p>
        </w:tc>
        <w:tc>
          <w:tcPr>
            <w:tcW w:w="4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2409E4" w14:textId="11370B18" w:rsidR="00EA66F9" w:rsidRPr="004A42A8" w:rsidRDefault="00EA66F9" w:rsidP="00EA66F9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ERKEN ÇOC</w:t>
            </w:r>
            <w:r>
              <w:rPr>
                <w:sz w:val="20"/>
                <w:szCs w:val="20"/>
                <w:lang w:val="tr-TR"/>
              </w:rPr>
              <w:t>.</w:t>
            </w:r>
            <w:r w:rsidRPr="004A42A8">
              <w:rPr>
                <w:sz w:val="20"/>
                <w:szCs w:val="20"/>
                <w:lang w:val="tr-TR"/>
              </w:rPr>
              <w:t xml:space="preserve"> MATEMATİK EĞİTİMİ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9C3630" w14:textId="34FBD97F" w:rsidR="00EA66F9" w:rsidRPr="004A42A8" w:rsidRDefault="00EA66F9" w:rsidP="00EA66F9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2</w:t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D7986A" w14:textId="524930FE" w:rsidR="00EA66F9" w:rsidRPr="004A42A8" w:rsidRDefault="00EA66F9" w:rsidP="00EA66F9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DR. ÖĞR. Ü. ESRA BETÜL KÖLEMEN</w:t>
            </w:r>
          </w:p>
        </w:tc>
        <w:tc>
          <w:tcPr>
            <w:tcW w:w="1974" w:type="dxa"/>
            <w:tcBorders>
              <w:left w:val="single" w:sz="4" w:space="0" w:color="000000"/>
            </w:tcBorders>
            <w:shd w:val="clear" w:color="auto" w:fill="auto"/>
          </w:tcPr>
          <w:p w14:paraId="52FF1790" w14:textId="21E2DDB3" w:rsidR="00EA66F9" w:rsidRPr="004A42A8" w:rsidRDefault="00EA66F9" w:rsidP="00EA66F9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3105-3107</w:t>
            </w:r>
          </w:p>
        </w:tc>
        <w:tc>
          <w:tcPr>
            <w:tcW w:w="2274" w:type="dxa"/>
            <w:tcBorders>
              <w:left w:val="single" w:sz="4" w:space="0" w:color="auto"/>
            </w:tcBorders>
          </w:tcPr>
          <w:p w14:paraId="1F37CF4C" w14:textId="16737E36" w:rsidR="00EA66F9" w:rsidRPr="004A42A8" w:rsidRDefault="00EA66F9" w:rsidP="00EA66F9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EA66F9" w:rsidRPr="004A42A8" w14:paraId="391F33C7" w14:textId="77777777" w:rsidTr="00866282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1CA3288" w14:textId="77777777" w:rsidR="00EA66F9" w:rsidRPr="004A42A8" w:rsidRDefault="00EA66F9" w:rsidP="00EA66F9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0151FD" w14:textId="77777777" w:rsidR="00EA66F9" w:rsidRPr="004A42A8" w:rsidRDefault="00EA66F9" w:rsidP="00EA66F9">
            <w:pPr>
              <w:pStyle w:val="TableParagraph"/>
              <w:ind w:left="108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17:00</w:t>
            </w: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B334CC" w14:textId="6BC9496E" w:rsidR="00EA66F9" w:rsidRPr="004A42A8" w:rsidRDefault="00EA66F9" w:rsidP="00EA66F9">
            <w:pPr>
              <w:pStyle w:val="TableParagraph"/>
              <w:rPr>
                <w:b/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ÇOCUK SAĞLIĞI VE İLKYARDIM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FD4071" w14:textId="2412EE22" w:rsidR="00EA66F9" w:rsidRPr="004A42A8" w:rsidRDefault="00EA66F9" w:rsidP="00EA66F9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1</w:t>
            </w:r>
          </w:p>
        </w:tc>
        <w:tc>
          <w:tcPr>
            <w:tcW w:w="3684" w:type="dxa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D9DE9B9" w14:textId="05465ADB" w:rsidR="00EA66F9" w:rsidRPr="004A42A8" w:rsidRDefault="00EA66F9" w:rsidP="00EA66F9">
            <w:pPr>
              <w:pStyle w:val="TableParagraph"/>
              <w:rPr>
                <w:sz w:val="20"/>
                <w:szCs w:val="20"/>
              </w:rPr>
            </w:pPr>
            <w:r w:rsidRPr="004A42A8">
              <w:rPr>
                <w:sz w:val="20"/>
                <w:szCs w:val="20"/>
                <w:lang w:val="tr-TR"/>
              </w:rPr>
              <w:t>DR. İBRAHİM HALİL ÜNEY</w:t>
            </w:r>
          </w:p>
        </w:tc>
        <w:tc>
          <w:tcPr>
            <w:tcW w:w="1974" w:type="dxa"/>
            <w:tcBorders>
              <w:left w:val="single" w:sz="4" w:space="0" w:color="000000"/>
            </w:tcBorders>
            <w:shd w:val="clear" w:color="auto" w:fill="auto"/>
          </w:tcPr>
          <w:p w14:paraId="7E1C1A4C" w14:textId="7718487D" w:rsidR="00EA66F9" w:rsidRPr="004A42A8" w:rsidRDefault="00EA66F9" w:rsidP="00EA66F9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3105-3107</w:t>
            </w:r>
          </w:p>
        </w:tc>
        <w:tc>
          <w:tcPr>
            <w:tcW w:w="2274" w:type="dxa"/>
            <w:tcBorders>
              <w:left w:val="single" w:sz="4" w:space="0" w:color="auto"/>
            </w:tcBorders>
          </w:tcPr>
          <w:p w14:paraId="1729C960" w14:textId="67BDA120" w:rsidR="00EA66F9" w:rsidRPr="004A42A8" w:rsidRDefault="00EA66F9" w:rsidP="00EA66F9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EA66F9" w:rsidRPr="004A42A8" w14:paraId="69E542C2" w14:textId="77777777" w:rsidTr="00863991">
        <w:trPr>
          <w:trHeight w:val="20"/>
        </w:trPr>
        <w:tc>
          <w:tcPr>
            <w:tcW w:w="1991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7D123334" w14:textId="77777777" w:rsidR="00EA66F9" w:rsidRPr="004A42A8" w:rsidRDefault="00EA66F9" w:rsidP="00EA66F9">
            <w:pPr>
              <w:pStyle w:val="TableParagraph"/>
              <w:ind w:left="-3"/>
              <w:jc w:val="center"/>
              <w:rPr>
                <w:b/>
                <w:sz w:val="20"/>
                <w:szCs w:val="20"/>
                <w:lang w:val="tr-TR"/>
              </w:rPr>
            </w:pPr>
            <w:r w:rsidRPr="004A42A8">
              <w:rPr>
                <w:b/>
                <w:sz w:val="20"/>
                <w:szCs w:val="20"/>
                <w:lang w:val="tr-TR"/>
              </w:rPr>
              <w:t>16 OCAK 2024</w:t>
            </w:r>
          </w:p>
          <w:p w14:paraId="3E4350E5" w14:textId="77777777" w:rsidR="00EA66F9" w:rsidRPr="004A42A8" w:rsidRDefault="00EA66F9" w:rsidP="00EA66F9">
            <w:pPr>
              <w:pStyle w:val="TableParagraph"/>
              <w:ind w:left="-3"/>
              <w:jc w:val="center"/>
              <w:rPr>
                <w:sz w:val="20"/>
                <w:szCs w:val="20"/>
              </w:rPr>
            </w:pPr>
            <w:r w:rsidRPr="004A42A8">
              <w:rPr>
                <w:b/>
                <w:sz w:val="20"/>
                <w:szCs w:val="20"/>
                <w:lang w:val="tr-TR"/>
              </w:rPr>
              <w:t>SALI</w:t>
            </w:r>
          </w:p>
        </w:tc>
        <w:tc>
          <w:tcPr>
            <w:tcW w:w="1134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37833689" w14:textId="77777777" w:rsidR="00EA66F9" w:rsidRPr="004A42A8" w:rsidRDefault="00EA66F9" w:rsidP="00EA66F9">
            <w:pPr>
              <w:pStyle w:val="TableParagraph"/>
              <w:ind w:left="108"/>
              <w:jc w:val="center"/>
              <w:rPr>
                <w:sz w:val="20"/>
                <w:szCs w:val="20"/>
              </w:rPr>
            </w:pPr>
            <w:r w:rsidRPr="004A42A8">
              <w:rPr>
                <w:sz w:val="20"/>
                <w:szCs w:val="20"/>
                <w:lang w:val="tr-TR"/>
              </w:rPr>
              <w:t>09:00</w:t>
            </w:r>
          </w:p>
        </w:tc>
        <w:tc>
          <w:tcPr>
            <w:tcW w:w="4122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3FCFFB57" w14:textId="0BD5758B" w:rsidR="00EA66F9" w:rsidRPr="004A42A8" w:rsidRDefault="00EA66F9" w:rsidP="00EA66F9">
            <w:pPr>
              <w:pStyle w:val="TableParagraph"/>
              <w:rPr>
                <w:sz w:val="20"/>
                <w:szCs w:val="20"/>
              </w:rPr>
            </w:pPr>
            <w:r w:rsidRPr="004A42A8">
              <w:rPr>
                <w:sz w:val="20"/>
                <w:szCs w:val="20"/>
                <w:lang w:val="tr-TR"/>
              </w:rPr>
              <w:t>A SEÇ: AİLE EĞİTİMİ VE KATILIMI</w:t>
            </w:r>
          </w:p>
        </w:tc>
        <w:tc>
          <w:tcPr>
            <w:tcW w:w="708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28E9FCB8" w14:textId="170B0467" w:rsidR="00EA66F9" w:rsidRPr="004A42A8" w:rsidRDefault="00EA66F9" w:rsidP="00EA66F9">
            <w:pPr>
              <w:pStyle w:val="TableParagraph"/>
              <w:jc w:val="center"/>
              <w:rPr>
                <w:sz w:val="20"/>
                <w:szCs w:val="20"/>
              </w:rPr>
            </w:pPr>
            <w:r w:rsidRPr="004A42A8">
              <w:rPr>
                <w:sz w:val="20"/>
                <w:szCs w:val="20"/>
                <w:lang w:val="tr-TR"/>
              </w:rPr>
              <w:t>2-3-4</w:t>
            </w:r>
          </w:p>
        </w:tc>
        <w:tc>
          <w:tcPr>
            <w:tcW w:w="3684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3390D697" w14:textId="0D24B5B6" w:rsidR="00EA66F9" w:rsidRPr="004A42A8" w:rsidRDefault="00EA66F9" w:rsidP="00EA66F9">
            <w:pPr>
              <w:pStyle w:val="TableParagraph"/>
              <w:rPr>
                <w:sz w:val="20"/>
                <w:szCs w:val="20"/>
              </w:rPr>
            </w:pPr>
            <w:r w:rsidRPr="004A42A8">
              <w:rPr>
                <w:sz w:val="20"/>
                <w:szCs w:val="20"/>
                <w:lang w:val="tr-TR"/>
              </w:rPr>
              <w:t>DOÇ. DR. HİLAL İLKNUR TUNÇELİ</w:t>
            </w:r>
          </w:p>
        </w:tc>
        <w:tc>
          <w:tcPr>
            <w:tcW w:w="1974" w:type="dxa"/>
            <w:tcBorders>
              <w:top w:val="single" w:sz="18" w:space="0" w:color="000000"/>
              <w:left w:val="single" w:sz="4" w:space="0" w:color="auto"/>
            </w:tcBorders>
          </w:tcPr>
          <w:p w14:paraId="56853E17" w14:textId="5B1E320C" w:rsidR="00EA66F9" w:rsidRPr="004A42A8" w:rsidRDefault="00EA66F9" w:rsidP="00EA66F9">
            <w:pPr>
              <w:pStyle w:val="TableParagraph"/>
              <w:jc w:val="center"/>
              <w:rPr>
                <w:sz w:val="20"/>
                <w:szCs w:val="20"/>
              </w:rPr>
            </w:pPr>
            <w:r w:rsidRPr="004A42A8">
              <w:rPr>
                <w:sz w:val="20"/>
                <w:szCs w:val="20"/>
                <w:lang w:val="tr-TR"/>
              </w:rPr>
              <w:t>3107</w:t>
            </w:r>
          </w:p>
        </w:tc>
        <w:tc>
          <w:tcPr>
            <w:tcW w:w="2274" w:type="dxa"/>
            <w:tcBorders>
              <w:top w:val="single" w:sz="18" w:space="0" w:color="000000"/>
              <w:left w:val="single" w:sz="4" w:space="0" w:color="auto"/>
            </w:tcBorders>
          </w:tcPr>
          <w:p w14:paraId="50ABCD06" w14:textId="70DB3BB6" w:rsidR="00EA66F9" w:rsidRPr="004A42A8" w:rsidRDefault="00EA66F9" w:rsidP="00EA66F9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EA66F9" w:rsidRPr="004A42A8" w14:paraId="33CC35D2" w14:textId="77777777" w:rsidTr="00863991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3EF5AE" w14:textId="77777777" w:rsidR="00EA66F9" w:rsidRPr="004A42A8" w:rsidRDefault="00EA66F9" w:rsidP="00EA66F9">
            <w:pPr>
              <w:pStyle w:val="TableParagraph"/>
              <w:ind w:left="-3"/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63C896" w14:textId="4124F59D" w:rsidR="00EA66F9" w:rsidRPr="004A42A8" w:rsidRDefault="00EA66F9" w:rsidP="00EA66F9">
            <w:pPr>
              <w:pStyle w:val="TableParagraph"/>
              <w:ind w:left="108"/>
              <w:jc w:val="center"/>
              <w:rPr>
                <w:b/>
                <w:bCs/>
                <w:sz w:val="20"/>
                <w:szCs w:val="20"/>
              </w:rPr>
            </w:pPr>
            <w:r w:rsidRPr="004A42A8">
              <w:rPr>
                <w:sz w:val="20"/>
                <w:szCs w:val="20"/>
                <w:lang w:val="tr-TR"/>
              </w:rPr>
              <w:t>11:00</w:t>
            </w:r>
          </w:p>
        </w:tc>
        <w:tc>
          <w:tcPr>
            <w:tcW w:w="4122" w:type="dxa"/>
            <w:tcBorders>
              <w:left w:val="single" w:sz="4" w:space="0" w:color="auto"/>
              <w:right w:val="single" w:sz="4" w:space="0" w:color="auto"/>
            </w:tcBorders>
          </w:tcPr>
          <w:p w14:paraId="6412FB0E" w14:textId="3072D419" w:rsidR="00EA66F9" w:rsidRPr="004A42A8" w:rsidRDefault="00EA66F9" w:rsidP="00EA66F9">
            <w:pPr>
              <w:pStyle w:val="TableParagraph"/>
              <w:rPr>
                <w:sz w:val="20"/>
                <w:szCs w:val="20"/>
              </w:rPr>
            </w:pPr>
            <w:r w:rsidRPr="004A42A8">
              <w:rPr>
                <w:sz w:val="20"/>
                <w:szCs w:val="20"/>
                <w:lang w:val="tr-TR"/>
              </w:rPr>
              <w:t>OKULA UYUM VE ERKEN OKURYAZARLIK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</w:tcPr>
          <w:p w14:paraId="47363CC0" w14:textId="403F7F79" w:rsidR="00EA66F9" w:rsidRPr="004A42A8" w:rsidRDefault="00EA66F9" w:rsidP="00EA66F9">
            <w:pPr>
              <w:pStyle w:val="TableParagraph"/>
              <w:jc w:val="center"/>
              <w:rPr>
                <w:sz w:val="20"/>
                <w:szCs w:val="20"/>
              </w:rPr>
            </w:pPr>
            <w:r w:rsidRPr="004A42A8"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3684" w:type="dxa"/>
            <w:tcBorders>
              <w:left w:val="single" w:sz="4" w:space="0" w:color="auto"/>
              <w:right w:val="single" w:sz="4" w:space="0" w:color="auto"/>
            </w:tcBorders>
          </w:tcPr>
          <w:p w14:paraId="06C5647A" w14:textId="5FA1B8EA" w:rsidR="00EA66F9" w:rsidRPr="004A42A8" w:rsidRDefault="00EA66F9" w:rsidP="00EA66F9">
            <w:pPr>
              <w:pStyle w:val="TableParagraph"/>
              <w:rPr>
                <w:sz w:val="20"/>
                <w:szCs w:val="20"/>
              </w:rPr>
            </w:pPr>
            <w:r w:rsidRPr="004A42A8">
              <w:rPr>
                <w:sz w:val="20"/>
                <w:szCs w:val="20"/>
                <w:lang w:val="tr-TR"/>
              </w:rPr>
              <w:t>DR. ÖĞR. Ü. TURAN ÇAKIR</w:t>
            </w:r>
          </w:p>
        </w:tc>
        <w:tc>
          <w:tcPr>
            <w:tcW w:w="1974" w:type="dxa"/>
            <w:tcBorders>
              <w:left w:val="single" w:sz="4" w:space="0" w:color="auto"/>
            </w:tcBorders>
          </w:tcPr>
          <w:p w14:paraId="442B76A1" w14:textId="25AD3303" w:rsidR="00EA66F9" w:rsidRPr="004A42A8" w:rsidRDefault="00EA66F9" w:rsidP="00EA66F9">
            <w:pPr>
              <w:pStyle w:val="TableParagraph"/>
              <w:jc w:val="center"/>
              <w:rPr>
                <w:sz w:val="20"/>
                <w:szCs w:val="20"/>
              </w:rPr>
            </w:pPr>
            <w:r w:rsidRPr="004A42A8">
              <w:rPr>
                <w:sz w:val="20"/>
                <w:szCs w:val="20"/>
                <w:lang w:val="tr-TR"/>
              </w:rPr>
              <w:t>3105-3107</w:t>
            </w:r>
          </w:p>
        </w:tc>
        <w:tc>
          <w:tcPr>
            <w:tcW w:w="2274" w:type="dxa"/>
            <w:tcBorders>
              <w:left w:val="single" w:sz="4" w:space="0" w:color="auto"/>
            </w:tcBorders>
          </w:tcPr>
          <w:p w14:paraId="5DAC3DD0" w14:textId="258EB552" w:rsidR="00EA66F9" w:rsidRPr="004A42A8" w:rsidRDefault="00EA66F9" w:rsidP="00EA66F9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EA66F9" w:rsidRPr="004A42A8" w14:paraId="4F56B930" w14:textId="77777777" w:rsidTr="00863991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C398A49" w14:textId="77777777" w:rsidR="00EA66F9" w:rsidRPr="004A42A8" w:rsidRDefault="00EA66F9" w:rsidP="00EA66F9">
            <w:pPr>
              <w:pStyle w:val="TableParagraph"/>
              <w:ind w:left="-3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67AF9ED" w14:textId="77777777" w:rsidR="00EA66F9" w:rsidRPr="004A42A8" w:rsidRDefault="00EA66F9" w:rsidP="00EA66F9">
            <w:pPr>
              <w:pStyle w:val="TableParagraph"/>
              <w:ind w:left="108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13:00</w:t>
            </w:r>
          </w:p>
        </w:tc>
        <w:tc>
          <w:tcPr>
            <w:tcW w:w="4122" w:type="dxa"/>
            <w:tcBorders>
              <w:left w:val="single" w:sz="4" w:space="0" w:color="auto"/>
              <w:right w:val="single" w:sz="4" w:space="0" w:color="auto"/>
            </w:tcBorders>
          </w:tcPr>
          <w:p w14:paraId="36D29FB0" w14:textId="20608C86" w:rsidR="00EA66F9" w:rsidRPr="004A42A8" w:rsidRDefault="00EA66F9" w:rsidP="00EA66F9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ÇOCUĞU TANIMA VE DEĞERLENDİRME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</w:tcPr>
          <w:p w14:paraId="4944EB51" w14:textId="32FBBF5B" w:rsidR="00EA66F9" w:rsidRPr="004A42A8" w:rsidRDefault="00EA66F9" w:rsidP="00EA66F9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3</w:t>
            </w:r>
          </w:p>
        </w:tc>
        <w:tc>
          <w:tcPr>
            <w:tcW w:w="3684" w:type="dxa"/>
            <w:tcBorders>
              <w:left w:val="single" w:sz="4" w:space="0" w:color="auto"/>
              <w:right w:val="single" w:sz="4" w:space="0" w:color="auto"/>
            </w:tcBorders>
          </w:tcPr>
          <w:p w14:paraId="74046E18" w14:textId="798E482F" w:rsidR="00EA66F9" w:rsidRPr="004A42A8" w:rsidRDefault="00EA66F9" w:rsidP="00EA66F9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DOÇ. DR. HİLAL İLKNUR TUNÇELİ</w:t>
            </w:r>
          </w:p>
        </w:tc>
        <w:tc>
          <w:tcPr>
            <w:tcW w:w="1974" w:type="dxa"/>
            <w:tcBorders>
              <w:left w:val="single" w:sz="4" w:space="0" w:color="auto"/>
            </w:tcBorders>
          </w:tcPr>
          <w:p w14:paraId="69008F98" w14:textId="454A1E97" w:rsidR="00EA66F9" w:rsidRPr="004A42A8" w:rsidRDefault="00EA66F9" w:rsidP="00EA66F9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3105-3107</w:t>
            </w:r>
          </w:p>
        </w:tc>
        <w:tc>
          <w:tcPr>
            <w:tcW w:w="2274" w:type="dxa"/>
            <w:tcBorders>
              <w:left w:val="single" w:sz="4" w:space="0" w:color="auto"/>
            </w:tcBorders>
          </w:tcPr>
          <w:p w14:paraId="5591A43E" w14:textId="6ECEDC89" w:rsidR="00EA66F9" w:rsidRPr="004A42A8" w:rsidRDefault="00EA66F9" w:rsidP="00EA66F9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EA66F9" w:rsidRPr="004A42A8" w14:paraId="66760EB0" w14:textId="77777777" w:rsidTr="00863991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D0B3809" w14:textId="77777777" w:rsidR="00EA66F9" w:rsidRPr="004A42A8" w:rsidRDefault="00EA66F9" w:rsidP="00EA66F9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27183B1" w14:textId="77777777" w:rsidR="00EA66F9" w:rsidRPr="004A42A8" w:rsidRDefault="00EA66F9" w:rsidP="00EA66F9">
            <w:pPr>
              <w:pStyle w:val="TableParagraph"/>
              <w:ind w:left="108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15:00</w:t>
            </w:r>
          </w:p>
        </w:tc>
        <w:tc>
          <w:tcPr>
            <w:tcW w:w="41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5EFA6" w14:textId="478469FC" w:rsidR="00EA66F9" w:rsidRPr="004A42A8" w:rsidRDefault="00EA66F9" w:rsidP="00EA66F9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</w:rPr>
              <w:t>EBB205 TÜRK EĞİTİM TARİHİ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77EB0" w14:textId="3DE2CE4D" w:rsidR="00EA66F9" w:rsidRPr="004A42A8" w:rsidRDefault="00EA66F9" w:rsidP="00EA66F9">
            <w:pPr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2</w:t>
            </w:r>
          </w:p>
        </w:tc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08A3CF14" w14:textId="1E3AB0A6" w:rsidR="00EA66F9" w:rsidRPr="004A42A8" w:rsidRDefault="00EA66F9" w:rsidP="00EA66F9">
            <w:pPr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DR.ÖĞR. ÜYESİ MERYEM KARATAŞ</w:t>
            </w:r>
          </w:p>
        </w:tc>
        <w:tc>
          <w:tcPr>
            <w:tcW w:w="1974" w:type="dxa"/>
            <w:tcBorders>
              <w:left w:val="single" w:sz="4" w:space="0" w:color="000000"/>
              <w:bottom w:val="single" w:sz="4" w:space="0" w:color="auto"/>
            </w:tcBorders>
          </w:tcPr>
          <w:p w14:paraId="0F4BDB08" w14:textId="4AFB0838" w:rsidR="00EA66F9" w:rsidRPr="004A42A8" w:rsidRDefault="00EA66F9" w:rsidP="00EA66F9">
            <w:pPr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3105-3111</w:t>
            </w:r>
          </w:p>
        </w:tc>
        <w:tc>
          <w:tcPr>
            <w:tcW w:w="2274" w:type="dxa"/>
            <w:tcBorders>
              <w:left w:val="single" w:sz="4" w:space="0" w:color="auto"/>
              <w:bottom w:val="single" w:sz="4" w:space="0" w:color="auto"/>
            </w:tcBorders>
          </w:tcPr>
          <w:p w14:paraId="6C1E6E30" w14:textId="10EF5421" w:rsidR="00EA66F9" w:rsidRPr="004A42A8" w:rsidRDefault="00EA66F9" w:rsidP="00EA66F9">
            <w:pPr>
              <w:rPr>
                <w:sz w:val="20"/>
                <w:szCs w:val="20"/>
                <w:lang w:val="tr-TR"/>
              </w:rPr>
            </w:pPr>
          </w:p>
        </w:tc>
      </w:tr>
      <w:tr w:rsidR="00EA66F9" w:rsidRPr="004A42A8" w14:paraId="191E418E" w14:textId="77777777" w:rsidTr="00863991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A1E5B77" w14:textId="77777777" w:rsidR="00EA66F9" w:rsidRPr="004A42A8" w:rsidRDefault="00EA66F9" w:rsidP="00EA66F9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A7C2CA" w14:textId="77777777" w:rsidR="00EA66F9" w:rsidRPr="004A42A8" w:rsidRDefault="00EA66F9" w:rsidP="00EA66F9">
            <w:pPr>
              <w:pStyle w:val="TableParagraph"/>
              <w:ind w:left="108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17:00</w:t>
            </w: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8A211" w14:textId="77777777" w:rsidR="00EA66F9" w:rsidRPr="004A42A8" w:rsidRDefault="00EA66F9" w:rsidP="00EA66F9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E221E" w14:textId="77777777" w:rsidR="00EA66F9" w:rsidRPr="004A42A8" w:rsidRDefault="00EA66F9" w:rsidP="00EA66F9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738FBEB9" w14:textId="77777777" w:rsidR="00EA66F9" w:rsidRPr="004A42A8" w:rsidRDefault="00EA66F9" w:rsidP="00EA66F9">
            <w:pPr>
              <w:rPr>
                <w:sz w:val="20"/>
                <w:szCs w:val="20"/>
                <w:lang w:val="tr-TR"/>
              </w:rPr>
            </w:pPr>
          </w:p>
        </w:tc>
        <w:tc>
          <w:tcPr>
            <w:tcW w:w="1974" w:type="dxa"/>
            <w:tcBorders>
              <w:top w:val="single" w:sz="4" w:space="0" w:color="auto"/>
              <w:left w:val="single" w:sz="4" w:space="0" w:color="000000"/>
            </w:tcBorders>
          </w:tcPr>
          <w:p w14:paraId="6C94B9A3" w14:textId="77777777" w:rsidR="00EA66F9" w:rsidRPr="004A42A8" w:rsidRDefault="00EA66F9" w:rsidP="00EA66F9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</w:tcBorders>
          </w:tcPr>
          <w:p w14:paraId="20A29AED" w14:textId="77777777" w:rsidR="00EA66F9" w:rsidRPr="004A42A8" w:rsidRDefault="00EA66F9" w:rsidP="00EA66F9">
            <w:pPr>
              <w:rPr>
                <w:sz w:val="20"/>
                <w:szCs w:val="20"/>
                <w:lang w:val="tr-TR"/>
              </w:rPr>
            </w:pPr>
          </w:p>
        </w:tc>
      </w:tr>
      <w:tr w:rsidR="00EA66F9" w:rsidRPr="004A42A8" w14:paraId="5FD88195" w14:textId="77777777" w:rsidTr="00863991">
        <w:trPr>
          <w:trHeight w:val="20"/>
        </w:trPr>
        <w:tc>
          <w:tcPr>
            <w:tcW w:w="1991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38C594B1" w14:textId="77777777" w:rsidR="00EA66F9" w:rsidRPr="004A42A8" w:rsidRDefault="00EA66F9" w:rsidP="00EA66F9">
            <w:pPr>
              <w:pStyle w:val="TableParagraph"/>
              <w:ind w:right="85" w:hanging="3"/>
              <w:jc w:val="center"/>
              <w:rPr>
                <w:b/>
                <w:sz w:val="20"/>
                <w:szCs w:val="20"/>
                <w:lang w:val="tr-TR"/>
              </w:rPr>
            </w:pPr>
            <w:r w:rsidRPr="004A42A8">
              <w:rPr>
                <w:b/>
                <w:sz w:val="20"/>
                <w:szCs w:val="20"/>
                <w:lang w:val="tr-TR"/>
              </w:rPr>
              <w:t>17 OCAK 2024</w:t>
            </w:r>
          </w:p>
          <w:p w14:paraId="0EE6154F" w14:textId="77777777" w:rsidR="00EA66F9" w:rsidRPr="004A42A8" w:rsidRDefault="00EA66F9" w:rsidP="00EA66F9">
            <w:pPr>
              <w:pStyle w:val="TableParagraph"/>
              <w:ind w:right="85" w:hanging="3"/>
              <w:jc w:val="center"/>
              <w:rPr>
                <w:b/>
                <w:sz w:val="20"/>
                <w:szCs w:val="20"/>
                <w:lang w:val="tr-TR"/>
              </w:rPr>
            </w:pPr>
            <w:r w:rsidRPr="004A42A8">
              <w:rPr>
                <w:b/>
                <w:sz w:val="20"/>
                <w:szCs w:val="20"/>
                <w:lang w:val="tr-TR"/>
              </w:rPr>
              <w:t>ÇARŞAMBA</w:t>
            </w:r>
          </w:p>
        </w:tc>
        <w:tc>
          <w:tcPr>
            <w:tcW w:w="1134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C245C" w14:textId="77777777" w:rsidR="00EA66F9" w:rsidRPr="004A42A8" w:rsidRDefault="00EA66F9" w:rsidP="00EA66F9">
            <w:pPr>
              <w:pStyle w:val="TableParagraph"/>
              <w:ind w:left="108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09:00</w:t>
            </w:r>
          </w:p>
        </w:tc>
        <w:tc>
          <w:tcPr>
            <w:tcW w:w="4122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9B9ACA" w14:textId="12F12B1A" w:rsidR="00EA66F9" w:rsidRPr="004A42A8" w:rsidRDefault="00EA66F9" w:rsidP="00EA66F9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708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8E0827" w14:textId="22E05387" w:rsidR="00EA66F9" w:rsidRPr="004A42A8" w:rsidRDefault="00EA66F9" w:rsidP="00EA66F9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3684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DBB907" w14:textId="45492A15" w:rsidR="00EA66F9" w:rsidRPr="004A42A8" w:rsidRDefault="00EA66F9" w:rsidP="00EA66F9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1974" w:type="dxa"/>
            <w:tcBorders>
              <w:top w:val="single" w:sz="18" w:space="0" w:color="000000"/>
              <w:left w:val="single" w:sz="4" w:space="0" w:color="000000"/>
              <w:bottom w:val="single" w:sz="4" w:space="0" w:color="auto"/>
            </w:tcBorders>
            <w:vAlign w:val="center"/>
          </w:tcPr>
          <w:p w14:paraId="60561ADB" w14:textId="30D3B811" w:rsidR="00EA66F9" w:rsidRPr="004A42A8" w:rsidRDefault="00EA66F9" w:rsidP="00EA66F9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2274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</w:tcBorders>
          </w:tcPr>
          <w:p w14:paraId="6251312D" w14:textId="136BFCF3" w:rsidR="00EA66F9" w:rsidRPr="004A42A8" w:rsidRDefault="00EA66F9" w:rsidP="00EA66F9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EA66F9" w:rsidRPr="004A42A8" w14:paraId="480186E1" w14:textId="77777777" w:rsidTr="00863991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F02319" w14:textId="77777777" w:rsidR="00EA66F9" w:rsidRPr="004A42A8" w:rsidRDefault="00EA66F9" w:rsidP="00EA66F9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7F3420" w14:textId="0016B387" w:rsidR="00EA66F9" w:rsidRPr="004A42A8" w:rsidRDefault="00EA66F9" w:rsidP="00EA66F9">
            <w:pPr>
              <w:pStyle w:val="TableParagraph"/>
              <w:ind w:left="108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1</w:t>
            </w:r>
            <w:r>
              <w:rPr>
                <w:sz w:val="20"/>
                <w:szCs w:val="20"/>
                <w:lang w:val="tr-TR"/>
              </w:rPr>
              <w:t>2</w:t>
            </w:r>
            <w:r w:rsidRPr="004A42A8">
              <w:rPr>
                <w:sz w:val="20"/>
                <w:szCs w:val="20"/>
                <w:lang w:val="tr-TR"/>
              </w:rPr>
              <w:t>:00</w:t>
            </w:r>
          </w:p>
        </w:tc>
        <w:tc>
          <w:tcPr>
            <w:tcW w:w="41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F7263" w14:textId="43BFB0A0" w:rsidR="00EA66F9" w:rsidRPr="004A42A8" w:rsidRDefault="00EA66F9" w:rsidP="00EA66F9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</w:rPr>
              <w:t>A SEÇ: TÜRK KÜLT</w:t>
            </w:r>
            <w:r>
              <w:rPr>
                <w:sz w:val="20"/>
                <w:szCs w:val="20"/>
              </w:rPr>
              <w:t>.</w:t>
            </w:r>
            <w:r w:rsidRPr="004A42A8">
              <w:rPr>
                <w:sz w:val="20"/>
                <w:szCs w:val="20"/>
              </w:rPr>
              <w:t xml:space="preserve"> AİLE VE ÇOCUK</w:t>
            </w:r>
          </w:p>
        </w:tc>
        <w:tc>
          <w:tcPr>
            <w:tcW w:w="70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413BB" w14:textId="1B0CA725" w:rsidR="00EA66F9" w:rsidRPr="004A42A8" w:rsidRDefault="00EA66F9" w:rsidP="00EA66F9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</w:rPr>
              <w:t>2-3-4</w:t>
            </w:r>
          </w:p>
        </w:tc>
        <w:tc>
          <w:tcPr>
            <w:tcW w:w="3684" w:type="dxa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2905EFFC" w14:textId="4D37ACA7" w:rsidR="00EA66F9" w:rsidRPr="004A42A8" w:rsidRDefault="00EA66F9" w:rsidP="00EA66F9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</w:rPr>
              <w:t>DOÇ. DR. SUAT KOL</w:t>
            </w:r>
          </w:p>
        </w:tc>
        <w:tc>
          <w:tcPr>
            <w:tcW w:w="1974" w:type="dxa"/>
            <w:tcBorders>
              <w:left w:val="single" w:sz="4" w:space="0" w:color="000000"/>
              <w:bottom w:val="single" w:sz="4" w:space="0" w:color="auto"/>
            </w:tcBorders>
            <w:vAlign w:val="center"/>
          </w:tcPr>
          <w:p w14:paraId="63D4648C" w14:textId="52615800" w:rsidR="00EA66F9" w:rsidRPr="004A42A8" w:rsidRDefault="00EA66F9" w:rsidP="00EA66F9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</w:rPr>
              <w:t>3107</w:t>
            </w:r>
          </w:p>
        </w:tc>
        <w:tc>
          <w:tcPr>
            <w:tcW w:w="2274" w:type="dxa"/>
            <w:tcBorders>
              <w:left w:val="single" w:sz="4" w:space="0" w:color="auto"/>
              <w:bottom w:val="single" w:sz="4" w:space="0" w:color="auto"/>
            </w:tcBorders>
          </w:tcPr>
          <w:p w14:paraId="66222C11" w14:textId="487B403E" w:rsidR="00EA66F9" w:rsidRPr="004A42A8" w:rsidRDefault="00EA66F9" w:rsidP="00EA66F9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EA66F9" w:rsidRPr="004A42A8" w14:paraId="0BF0B075" w14:textId="77777777" w:rsidTr="002B76E0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DA0457E" w14:textId="77777777" w:rsidR="00EA66F9" w:rsidRPr="004A42A8" w:rsidRDefault="00EA66F9" w:rsidP="00EA66F9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896F839" w14:textId="77777777" w:rsidR="00EA66F9" w:rsidRPr="004A42A8" w:rsidRDefault="00EA66F9" w:rsidP="00EA66F9">
            <w:pPr>
              <w:pStyle w:val="TableParagraph"/>
              <w:ind w:left="108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13:00</w:t>
            </w: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2BD6984" w14:textId="4ACBD230" w:rsidR="00EA66F9" w:rsidRPr="004A42A8" w:rsidRDefault="00EA66F9" w:rsidP="00EA66F9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</w:rPr>
              <w:t>ERKEN ÇOCUKLUK EĞİTİMİNE GİRİŞ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785B961" w14:textId="084B5EDF" w:rsidR="00EA66F9" w:rsidRPr="004A42A8" w:rsidRDefault="00EA66F9" w:rsidP="00EA66F9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</w:rPr>
              <w:t>1</w:t>
            </w:r>
          </w:p>
        </w:tc>
        <w:tc>
          <w:tcPr>
            <w:tcW w:w="3684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vAlign w:val="center"/>
          </w:tcPr>
          <w:p w14:paraId="4025A291" w14:textId="4E8345E9" w:rsidR="00EA66F9" w:rsidRPr="004A42A8" w:rsidRDefault="00EA66F9" w:rsidP="00EA66F9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</w:rPr>
              <w:t>DOÇ. DR. SUAT KOL</w:t>
            </w:r>
          </w:p>
        </w:tc>
        <w:tc>
          <w:tcPr>
            <w:tcW w:w="1974" w:type="dxa"/>
            <w:tcBorders>
              <w:top w:val="single" w:sz="4" w:space="0" w:color="auto"/>
              <w:left w:val="single" w:sz="4" w:space="0" w:color="000000"/>
            </w:tcBorders>
            <w:vAlign w:val="center"/>
          </w:tcPr>
          <w:p w14:paraId="7EDA76D4" w14:textId="1D1DDEA1" w:rsidR="00EA66F9" w:rsidRPr="004A42A8" w:rsidRDefault="00EA66F9" w:rsidP="00EA66F9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</w:rPr>
              <w:t>3105-3107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</w:tcBorders>
          </w:tcPr>
          <w:p w14:paraId="1E0DA146" w14:textId="3B5C6496" w:rsidR="00EA66F9" w:rsidRPr="004A42A8" w:rsidRDefault="00EA66F9" w:rsidP="00EA66F9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EA66F9" w:rsidRPr="004A42A8" w14:paraId="75EDC18E" w14:textId="77777777" w:rsidTr="002B76E0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9512A0A" w14:textId="77777777" w:rsidR="00EA66F9" w:rsidRPr="004A42A8" w:rsidRDefault="00EA66F9" w:rsidP="00EA66F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9C679C1" w14:textId="3D27596F" w:rsidR="00EA66F9" w:rsidRPr="004A42A8" w:rsidRDefault="00EA66F9" w:rsidP="00EA66F9">
            <w:pPr>
              <w:pStyle w:val="TableParagraph"/>
              <w:ind w:left="1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.00</w:t>
            </w: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39BCD3" w14:textId="316283FB" w:rsidR="00EA66F9" w:rsidRPr="004A42A8" w:rsidRDefault="00EA66F9" w:rsidP="00EA66F9">
            <w:pPr>
              <w:pStyle w:val="TableParagraph"/>
              <w:rPr>
                <w:sz w:val="20"/>
                <w:szCs w:val="20"/>
              </w:rPr>
            </w:pPr>
            <w:r w:rsidRPr="00EA66F9">
              <w:rPr>
                <w:sz w:val="20"/>
                <w:szCs w:val="20"/>
              </w:rPr>
              <w:t>ECE 305 ERKEN ÇOC. ÖĞRENME YAKLAŞIMLARI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80DD114" w14:textId="5FB61F29" w:rsidR="00EA66F9" w:rsidRPr="004A42A8" w:rsidRDefault="00EA66F9" w:rsidP="00EA66F9">
            <w:pPr>
              <w:pStyle w:val="TableParagraph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3684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vAlign w:val="center"/>
          </w:tcPr>
          <w:p w14:paraId="551AD1B8" w14:textId="0DDFF6A8" w:rsidR="00EA66F9" w:rsidRPr="004A42A8" w:rsidRDefault="00EA66F9" w:rsidP="00EA66F9">
            <w:pPr>
              <w:pStyle w:val="TableParagraph"/>
              <w:rPr>
                <w:sz w:val="20"/>
                <w:szCs w:val="20"/>
              </w:rPr>
            </w:pPr>
            <w:r w:rsidRPr="004A42A8">
              <w:rPr>
                <w:sz w:val="20"/>
                <w:szCs w:val="20"/>
              </w:rPr>
              <w:t>DOÇ. DR. SUAT KOL</w:t>
            </w:r>
          </w:p>
        </w:tc>
        <w:tc>
          <w:tcPr>
            <w:tcW w:w="1974" w:type="dxa"/>
            <w:tcBorders>
              <w:top w:val="single" w:sz="4" w:space="0" w:color="auto"/>
              <w:left w:val="single" w:sz="4" w:space="0" w:color="000000"/>
            </w:tcBorders>
            <w:vAlign w:val="center"/>
          </w:tcPr>
          <w:p w14:paraId="00EC5770" w14:textId="64064E64" w:rsidR="00EA66F9" w:rsidRPr="004A42A8" w:rsidRDefault="00EA66F9" w:rsidP="00EA66F9">
            <w:pPr>
              <w:pStyle w:val="TableParagraph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105-3107</w:t>
            </w: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</w:tcBorders>
          </w:tcPr>
          <w:p w14:paraId="05E32421" w14:textId="628BB511" w:rsidR="00EA66F9" w:rsidRDefault="00EA66F9" w:rsidP="00EA66F9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A66F9" w:rsidRPr="004A42A8" w14:paraId="4D22689B" w14:textId="77777777" w:rsidTr="002539BB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BAE2A8F" w14:textId="77777777" w:rsidR="00EA66F9" w:rsidRPr="004A42A8" w:rsidRDefault="00EA66F9" w:rsidP="00EA66F9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3A37050" w14:textId="77777777" w:rsidR="00EA66F9" w:rsidRPr="004A42A8" w:rsidRDefault="00EA66F9" w:rsidP="00EA66F9">
            <w:pPr>
              <w:pStyle w:val="TableParagraph"/>
              <w:ind w:left="108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15:00</w:t>
            </w:r>
          </w:p>
        </w:tc>
        <w:tc>
          <w:tcPr>
            <w:tcW w:w="41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188807" w14:textId="0CA4C5F0" w:rsidR="00EA66F9" w:rsidRPr="004A42A8" w:rsidRDefault="00EA66F9" w:rsidP="00EA66F9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KARAKTER VE DEĞER EĞİTİMİ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273BA7" w14:textId="284A46E7" w:rsidR="00EA66F9" w:rsidRPr="004A42A8" w:rsidRDefault="00EA66F9" w:rsidP="00EA66F9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3684" w:type="dxa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6428379A" w14:textId="448EE708" w:rsidR="00EA66F9" w:rsidRPr="004A42A8" w:rsidRDefault="00EA66F9" w:rsidP="00EA66F9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DR. ÖĞR. Ü. AHMET SAKİN</w:t>
            </w:r>
          </w:p>
        </w:tc>
        <w:tc>
          <w:tcPr>
            <w:tcW w:w="1974" w:type="dxa"/>
            <w:tcBorders>
              <w:left w:val="single" w:sz="4" w:space="0" w:color="000000"/>
            </w:tcBorders>
            <w:shd w:val="clear" w:color="auto" w:fill="auto"/>
          </w:tcPr>
          <w:p w14:paraId="75EA0926" w14:textId="3941F2F3" w:rsidR="00EA66F9" w:rsidRPr="004A42A8" w:rsidRDefault="00EA66F9" w:rsidP="00EA66F9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3105-3107</w:t>
            </w:r>
          </w:p>
        </w:tc>
        <w:tc>
          <w:tcPr>
            <w:tcW w:w="2274" w:type="dxa"/>
            <w:tcBorders>
              <w:left w:val="single" w:sz="4" w:space="0" w:color="auto"/>
            </w:tcBorders>
          </w:tcPr>
          <w:p w14:paraId="2E6E00D3" w14:textId="24AE4091" w:rsidR="00EA66F9" w:rsidRPr="004A42A8" w:rsidRDefault="00EA66F9" w:rsidP="00EA66F9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EA66F9" w:rsidRPr="004A42A8" w14:paraId="7F428E86" w14:textId="77777777" w:rsidTr="00863991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C13E6DD" w14:textId="77777777" w:rsidR="00EA66F9" w:rsidRPr="004A42A8" w:rsidRDefault="00EA66F9" w:rsidP="00EA66F9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28C7CFB" w14:textId="77777777" w:rsidR="00EA66F9" w:rsidRPr="004A42A8" w:rsidRDefault="00EA66F9" w:rsidP="00EA66F9">
            <w:pPr>
              <w:pStyle w:val="TableParagraph"/>
              <w:ind w:left="108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17:00</w:t>
            </w:r>
          </w:p>
        </w:tc>
        <w:tc>
          <w:tcPr>
            <w:tcW w:w="4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A39B13" w14:textId="77777777" w:rsidR="00EA66F9" w:rsidRPr="004A42A8" w:rsidRDefault="00EA66F9" w:rsidP="00EA66F9">
            <w:pPr>
              <w:pStyle w:val="TableParagraph"/>
              <w:rPr>
                <w:bCs/>
                <w:sz w:val="20"/>
                <w:szCs w:val="20"/>
                <w:lang w:val="tr-TR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810557" w14:textId="77777777" w:rsidR="00EA66F9" w:rsidRPr="004A42A8" w:rsidRDefault="00EA66F9" w:rsidP="00EA66F9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B6A17E" w14:textId="77777777" w:rsidR="00EA66F9" w:rsidRPr="004A42A8" w:rsidRDefault="00EA66F9" w:rsidP="00EA66F9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1974" w:type="dxa"/>
            <w:tcBorders>
              <w:left w:val="single" w:sz="4" w:space="0" w:color="000000"/>
            </w:tcBorders>
            <w:shd w:val="clear" w:color="auto" w:fill="auto"/>
          </w:tcPr>
          <w:p w14:paraId="4A5E0BCE" w14:textId="77777777" w:rsidR="00EA66F9" w:rsidRPr="004A42A8" w:rsidRDefault="00EA66F9" w:rsidP="00EA66F9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2274" w:type="dxa"/>
            <w:tcBorders>
              <w:left w:val="single" w:sz="4" w:space="0" w:color="auto"/>
            </w:tcBorders>
          </w:tcPr>
          <w:p w14:paraId="14F7BE0C" w14:textId="77777777" w:rsidR="00EA66F9" w:rsidRPr="004A42A8" w:rsidRDefault="00EA66F9" w:rsidP="00EA66F9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EA66F9" w:rsidRPr="004A42A8" w14:paraId="6D7ABF29" w14:textId="77777777" w:rsidTr="00881DF7">
        <w:trPr>
          <w:trHeight w:val="20"/>
        </w:trPr>
        <w:tc>
          <w:tcPr>
            <w:tcW w:w="1991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3762A56A" w14:textId="77777777" w:rsidR="00EA66F9" w:rsidRPr="004A42A8" w:rsidRDefault="00EA66F9" w:rsidP="00EA66F9">
            <w:pPr>
              <w:pStyle w:val="TableParagraph"/>
              <w:ind w:left="-3"/>
              <w:jc w:val="center"/>
              <w:rPr>
                <w:b/>
                <w:sz w:val="20"/>
                <w:szCs w:val="20"/>
                <w:lang w:val="tr-TR"/>
              </w:rPr>
            </w:pPr>
            <w:r w:rsidRPr="004A42A8">
              <w:rPr>
                <w:b/>
                <w:sz w:val="20"/>
                <w:szCs w:val="20"/>
                <w:lang w:val="tr-TR"/>
              </w:rPr>
              <w:t>18 OCAK 2024</w:t>
            </w:r>
          </w:p>
          <w:p w14:paraId="5E709B5D" w14:textId="77777777" w:rsidR="00EA66F9" w:rsidRPr="004A42A8" w:rsidRDefault="00EA66F9" w:rsidP="00EA66F9">
            <w:pPr>
              <w:pStyle w:val="TableParagraph"/>
              <w:ind w:left="-3"/>
              <w:jc w:val="center"/>
              <w:rPr>
                <w:sz w:val="20"/>
                <w:szCs w:val="20"/>
              </w:rPr>
            </w:pPr>
            <w:r w:rsidRPr="004A42A8">
              <w:rPr>
                <w:b/>
                <w:sz w:val="20"/>
                <w:szCs w:val="20"/>
                <w:lang w:val="tr-TR"/>
              </w:rPr>
              <w:t>PERŞEMBE</w:t>
            </w:r>
          </w:p>
        </w:tc>
        <w:tc>
          <w:tcPr>
            <w:tcW w:w="1134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2105200B" w14:textId="77777777" w:rsidR="00EA66F9" w:rsidRPr="004A42A8" w:rsidRDefault="00EA66F9" w:rsidP="00EA66F9">
            <w:pPr>
              <w:pStyle w:val="TableParagraph"/>
              <w:ind w:left="108"/>
              <w:jc w:val="center"/>
              <w:rPr>
                <w:sz w:val="20"/>
                <w:szCs w:val="20"/>
              </w:rPr>
            </w:pPr>
            <w:r w:rsidRPr="004A42A8">
              <w:rPr>
                <w:sz w:val="20"/>
                <w:szCs w:val="20"/>
                <w:lang w:val="tr-TR"/>
              </w:rPr>
              <w:t>09:00</w:t>
            </w:r>
          </w:p>
        </w:tc>
        <w:tc>
          <w:tcPr>
            <w:tcW w:w="4122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5CAB16FE" w14:textId="06AFB3F0" w:rsidR="00EA66F9" w:rsidRPr="004A42A8" w:rsidRDefault="00EA66F9" w:rsidP="00EA66F9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2A9DF5AD" w14:textId="5264F8F5" w:rsidR="00EA66F9" w:rsidRPr="004A42A8" w:rsidRDefault="00EA66F9" w:rsidP="00EA66F9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3684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08E6BACD" w14:textId="6AAB8D9F" w:rsidR="00EA66F9" w:rsidRPr="004A42A8" w:rsidRDefault="00EA66F9" w:rsidP="00EA66F9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974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</w:tcPr>
          <w:p w14:paraId="169912DB" w14:textId="2EDCE0DF" w:rsidR="00EA66F9" w:rsidRPr="004A42A8" w:rsidRDefault="00EA66F9" w:rsidP="00EA66F9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2274" w:type="dxa"/>
            <w:tcBorders>
              <w:top w:val="single" w:sz="18" w:space="0" w:color="000000"/>
              <w:left w:val="single" w:sz="4" w:space="0" w:color="auto"/>
            </w:tcBorders>
          </w:tcPr>
          <w:p w14:paraId="097520DF" w14:textId="36427706" w:rsidR="00EA66F9" w:rsidRPr="004A42A8" w:rsidRDefault="00EA66F9" w:rsidP="00EA66F9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EA66F9" w:rsidRPr="004A42A8" w14:paraId="653DB7DF" w14:textId="77777777" w:rsidTr="00863991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90471EC" w14:textId="77777777" w:rsidR="00EA66F9" w:rsidRPr="004A42A8" w:rsidRDefault="00EA66F9" w:rsidP="00EA66F9">
            <w:pPr>
              <w:pStyle w:val="TableParagraph"/>
              <w:ind w:left="-3"/>
              <w:jc w:val="center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931F1C" w14:textId="48C9085A" w:rsidR="00EA66F9" w:rsidRPr="004A42A8" w:rsidRDefault="00EA66F9" w:rsidP="00EA66F9">
            <w:pPr>
              <w:pStyle w:val="TableParagraph"/>
              <w:ind w:left="108"/>
              <w:jc w:val="center"/>
              <w:rPr>
                <w:b/>
                <w:bCs/>
                <w:sz w:val="20"/>
                <w:szCs w:val="20"/>
              </w:rPr>
            </w:pPr>
            <w:r w:rsidRPr="004A42A8">
              <w:rPr>
                <w:sz w:val="20"/>
                <w:szCs w:val="20"/>
                <w:lang w:val="tr-TR"/>
              </w:rPr>
              <w:t>11:00</w:t>
            </w:r>
          </w:p>
        </w:tc>
        <w:tc>
          <w:tcPr>
            <w:tcW w:w="412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1D4DBC" w14:textId="6CA207BD" w:rsidR="00EA66F9" w:rsidRPr="004A42A8" w:rsidRDefault="00EA66F9" w:rsidP="00EA66F9">
            <w:pPr>
              <w:pStyle w:val="TableParagraph"/>
              <w:rPr>
                <w:sz w:val="20"/>
                <w:szCs w:val="20"/>
              </w:rPr>
            </w:pPr>
            <w:r w:rsidRPr="004A42A8">
              <w:rPr>
                <w:sz w:val="20"/>
                <w:szCs w:val="20"/>
                <w:lang w:val="tr-TR"/>
              </w:rPr>
              <w:t>EĞİTİME GİRİŞ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43C19F6" w14:textId="1F0FD95E" w:rsidR="00EA66F9" w:rsidRPr="004A42A8" w:rsidRDefault="00EA66F9" w:rsidP="00EA66F9">
            <w:pPr>
              <w:pStyle w:val="TableParagraph"/>
              <w:jc w:val="center"/>
              <w:rPr>
                <w:sz w:val="20"/>
                <w:szCs w:val="20"/>
              </w:rPr>
            </w:pPr>
            <w:r w:rsidRPr="004A42A8">
              <w:rPr>
                <w:sz w:val="20"/>
                <w:szCs w:val="20"/>
                <w:lang w:val="tr-TR"/>
              </w:rPr>
              <w:t>1</w:t>
            </w:r>
          </w:p>
        </w:tc>
        <w:tc>
          <w:tcPr>
            <w:tcW w:w="368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BCC517" w14:textId="7C83B5C9" w:rsidR="00EA66F9" w:rsidRPr="004A42A8" w:rsidRDefault="00EA66F9" w:rsidP="00EA66F9">
            <w:pPr>
              <w:rPr>
                <w:sz w:val="20"/>
                <w:szCs w:val="20"/>
              </w:rPr>
            </w:pPr>
            <w:r w:rsidRPr="004A42A8">
              <w:rPr>
                <w:sz w:val="20"/>
                <w:szCs w:val="20"/>
              </w:rPr>
              <w:t>PROF.DR. OSMAN TİTREK</w:t>
            </w:r>
          </w:p>
        </w:tc>
        <w:tc>
          <w:tcPr>
            <w:tcW w:w="197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09A190" w14:textId="3F10857D" w:rsidR="00EA66F9" w:rsidRPr="004A42A8" w:rsidRDefault="00EA66F9" w:rsidP="00EA66F9">
            <w:pPr>
              <w:pStyle w:val="TableParagraph"/>
              <w:jc w:val="center"/>
              <w:rPr>
                <w:sz w:val="20"/>
                <w:szCs w:val="20"/>
              </w:rPr>
            </w:pPr>
            <w:r w:rsidRPr="004A42A8">
              <w:rPr>
                <w:sz w:val="20"/>
                <w:szCs w:val="20"/>
                <w:lang w:val="tr-TR"/>
              </w:rPr>
              <w:t>3105-3107</w:t>
            </w:r>
          </w:p>
        </w:tc>
        <w:tc>
          <w:tcPr>
            <w:tcW w:w="2274" w:type="dxa"/>
            <w:tcBorders>
              <w:left w:val="single" w:sz="4" w:space="0" w:color="auto"/>
            </w:tcBorders>
          </w:tcPr>
          <w:p w14:paraId="04E1CB37" w14:textId="4BEFCA06" w:rsidR="00EA66F9" w:rsidRPr="004A42A8" w:rsidRDefault="00EA66F9" w:rsidP="00EA66F9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EA66F9" w:rsidRPr="004A42A8" w14:paraId="7980FF23" w14:textId="77777777" w:rsidTr="00863991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C3DD60" w14:textId="77777777" w:rsidR="00EA66F9" w:rsidRPr="004A42A8" w:rsidRDefault="00EA66F9" w:rsidP="00EA66F9">
            <w:pPr>
              <w:pStyle w:val="TableParagraph"/>
              <w:ind w:left="-3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4106CE9" w14:textId="77777777" w:rsidR="00EA66F9" w:rsidRPr="004A42A8" w:rsidRDefault="00EA66F9" w:rsidP="00EA66F9">
            <w:pPr>
              <w:pStyle w:val="TableParagraph"/>
              <w:ind w:left="108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13:00</w:t>
            </w:r>
          </w:p>
        </w:tc>
        <w:tc>
          <w:tcPr>
            <w:tcW w:w="412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2F19F6" w14:textId="03E89321" w:rsidR="00EA66F9" w:rsidRPr="004A42A8" w:rsidRDefault="00EA66F9" w:rsidP="00EA66F9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A SEÇ: RİSK ALTINDAKİ ÇOCUK</w:t>
            </w:r>
            <w:r>
              <w:rPr>
                <w:sz w:val="20"/>
                <w:szCs w:val="20"/>
                <w:lang w:val="tr-TR"/>
              </w:rPr>
              <w:t>LAR E.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B03BAD2" w14:textId="0C611C34" w:rsidR="00EA66F9" w:rsidRPr="004A42A8" w:rsidRDefault="00EA66F9" w:rsidP="00EA66F9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2-3-4</w:t>
            </w:r>
          </w:p>
        </w:tc>
        <w:tc>
          <w:tcPr>
            <w:tcW w:w="368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922FCEF" w14:textId="0483A7BF" w:rsidR="00EA66F9" w:rsidRPr="004A42A8" w:rsidRDefault="00EA66F9" w:rsidP="00EA66F9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ARŞ. GÖR. MEHMET KUMRU</w:t>
            </w:r>
          </w:p>
        </w:tc>
        <w:tc>
          <w:tcPr>
            <w:tcW w:w="1974" w:type="dxa"/>
            <w:tcBorders>
              <w:left w:val="single" w:sz="4" w:space="0" w:color="auto"/>
            </w:tcBorders>
          </w:tcPr>
          <w:p w14:paraId="1E4E0D01" w14:textId="49C70E59" w:rsidR="00EA66F9" w:rsidRPr="004A42A8" w:rsidRDefault="00EA66F9" w:rsidP="00EA66F9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3105</w:t>
            </w:r>
          </w:p>
        </w:tc>
        <w:tc>
          <w:tcPr>
            <w:tcW w:w="2274" w:type="dxa"/>
            <w:tcBorders>
              <w:left w:val="single" w:sz="4" w:space="0" w:color="auto"/>
            </w:tcBorders>
          </w:tcPr>
          <w:p w14:paraId="3355B156" w14:textId="49262FBB" w:rsidR="00EA66F9" w:rsidRPr="004A42A8" w:rsidRDefault="00EA66F9" w:rsidP="00EA66F9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EA66F9" w:rsidRPr="004A42A8" w14:paraId="63522C5A" w14:textId="77777777" w:rsidTr="00863991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4C8EC2E" w14:textId="77777777" w:rsidR="00EA66F9" w:rsidRPr="004A42A8" w:rsidRDefault="00EA66F9" w:rsidP="00EA66F9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199454" w14:textId="2C20C59A" w:rsidR="00EA66F9" w:rsidRPr="004A42A8" w:rsidRDefault="00EA66F9" w:rsidP="00EA66F9">
            <w:pPr>
              <w:pStyle w:val="TableParagraph"/>
              <w:ind w:left="108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1</w:t>
            </w:r>
            <w:r>
              <w:rPr>
                <w:sz w:val="20"/>
                <w:szCs w:val="20"/>
                <w:lang w:val="tr-TR"/>
              </w:rPr>
              <w:t>4</w:t>
            </w:r>
            <w:r w:rsidRPr="004A42A8">
              <w:rPr>
                <w:sz w:val="20"/>
                <w:szCs w:val="20"/>
                <w:lang w:val="tr-TR"/>
              </w:rPr>
              <w:t>:00</w:t>
            </w:r>
          </w:p>
        </w:tc>
        <w:tc>
          <w:tcPr>
            <w:tcW w:w="41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5C1867" w14:textId="228AA2AE" w:rsidR="00EA66F9" w:rsidRPr="004A42A8" w:rsidRDefault="00EA66F9" w:rsidP="00EA66F9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A SEÇ: FARKLI ÜLKELERDE O</w:t>
            </w:r>
            <w:r>
              <w:rPr>
                <w:sz w:val="20"/>
                <w:szCs w:val="20"/>
                <w:lang w:val="tr-TR"/>
              </w:rPr>
              <w:t>.</w:t>
            </w:r>
            <w:r w:rsidRPr="004A42A8">
              <w:rPr>
                <w:sz w:val="20"/>
                <w:szCs w:val="20"/>
                <w:lang w:val="tr-TR"/>
              </w:rPr>
              <w:t>ÖNCESİ EĞİ</w:t>
            </w:r>
            <w:r>
              <w:rPr>
                <w:sz w:val="20"/>
                <w:szCs w:val="20"/>
                <w:lang w:val="tr-TR"/>
              </w:rPr>
              <w:t>.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2128F8" w14:textId="3B8FAC60" w:rsidR="00EA66F9" w:rsidRPr="004A42A8" w:rsidRDefault="00EA66F9" w:rsidP="00EA66F9">
            <w:pPr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2-3-4</w:t>
            </w:r>
          </w:p>
        </w:tc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022D8E2F" w14:textId="11D4BD70" w:rsidR="00EA66F9" w:rsidRPr="004A42A8" w:rsidRDefault="00EA66F9" w:rsidP="00EA66F9">
            <w:pPr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ARŞ. GÖR. MEHMET KUMRU</w:t>
            </w:r>
          </w:p>
        </w:tc>
        <w:tc>
          <w:tcPr>
            <w:tcW w:w="1974" w:type="dxa"/>
            <w:tcBorders>
              <w:left w:val="single" w:sz="4" w:space="0" w:color="000000"/>
              <w:bottom w:val="single" w:sz="4" w:space="0" w:color="auto"/>
            </w:tcBorders>
          </w:tcPr>
          <w:p w14:paraId="28B45D9E" w14:textId="29742E02" w:rsidR="00EA66F9" w:rsidRPr="004A42A8" w:rsidRDefault="00EA66F9" w:rsidP="00EA66F9">
            <w:pPr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3107</w:t>
            </w:r>
          </w:p>
        </w:tc>
        <w:tc>
          <w:tcPr>
            <w:tcW w:w="2274" w:type="dxa"/>
            <w:tcBorders>
              <w:left w:val="single" w:sz="4" w:space="0" w:color="auto"/>
              <w:bottom w:val="single" w:sz="4" w:space="0" w:color="auto"/>
            </w:tcBorders>
          </w:tcPr>
          <w:p w14:paraId="2A784740" w14:textId="5901F3D2" w:rsidR="00EA66F9" w:rsidRPr="004A42A8" w:rsidRDefault="00EA66F9" w:rsidP="00EA66F9">
            <w:pPr>
              <w:rPr>
                <w:sz w:val="20"/>
                <w:szCs w:val="20"/>
                <w:lang w:val="tr-TR"/>
              </w:rPr>
            </w:pPr>
          </w:p>
        </w:tc>
      </w:tr>
      <w:tr w:rsidR="00EA66F9" w:rsidRPr="004A42A8" w14:paraId="7B8CC58B" w14:textId="77777777" w:rsidTr="00863991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27C6B2F" w14:textId="77777777" w:rsidR="00EA66F9" w:rsidRPr="004A42A8" w:rsidRDefault="00EA66F9" w:rsidP="00EA66F9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28D8E4" w14:textId="77777777" w:rsidR="00EA66F9" w:rsidRPr="004A42A8" w:rsidRDefault="00EA66F9" w:rsidP="00EA66F9">
            <w:pPr>
              <w:pStyle w:val="TableParagraph"/>
              <w:ind w:left="108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17:00</w:t>
            </w: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159577" w14:textId="77777777" w:rsidR="00EA66F9" w:rsidRPr="004A42A8" w:rsidRDefault="00EA66F9" w:rsidP="00EA66F9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13F2FD" w14:textId="77777777" w:rsidR="00EA66F9" w:rsidRPr="004A42A8" w:rsidRDefault="00EA66F9" w:rsidP="00EA66F9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7F5D9804" w14:textId="77777777" w:rsidR="00EA66F9" w:rsidRPr="004A42A8" w:rsidRDefault="00EA66F9" w:rsidP="00EA66F9">
            <w:pPr>
              <w:rPr>
                <w:sz w:val="20"/>
                <w:szCs w:val="20"/>
                <w:lang w:val="tr-TR"/>
              </w:rPr>
            </w:pPr>
          </w:p>
        </w:tc>
        <w:tc>
          <w:tcPr>
            <w:tcW w:w="1974" w:type="dxa"/>
            <w:tcBorders>
              <w:top w:val="single" w:sz="4" w:space="0" w:color="auto"/>
              <w:left w:val="single" w:sz="4" w:space="0" w:color="000000"/>
            </w:tcBorders>
          </w:tcPr>
          <w:p w14:paraId="449DD5ED" w14:textId="77777777" w:rsidR="00EA66F9" w:rsidRPr="004A42A8" w:rsidRDefault="00EA66F9" w:rsidP="00EA66F9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</w:tcBorders>
          </w:tcPr>
          <w:p w14:paraId="7624C454" w14:textId="77777777" w:rsidR="00EA66F9" w:rsidRPr="004A42A8" w:rsidRDefault="00EA66F9" w:rsidP="00EA66F9">
            <w:pPr>
              <w:rPr>
                <w:sz w:val="20"/>
                <w:szCs w:val="20"/>
                <w:lang w:val="tr-TR"/>
              </w:rPr>
            </w:pPr>
          </w:p>
        </w:tc>
      </w:tr>
      <w:tr w:rsidR="00EA66F9" w:rsidRPr="004A42A8" w14:paraId="2A51A37A" w14:textId="77777777" w:rsidTr="00301085">
        <w:trPr>
          <w:trHeight w:val="20"/>
        </w:trPr>
        <w:tc>
          <w:tcPr>
            <w:tcW w:w="1991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62836F96" w14:textId="77777777" w:rsidR="00EA66F9" w:rsidRPr="004A42A8" w:rsidRDefault="00EA66F9" w:rsidP="00EA66F9">
            <w:pPr>
              <w:pStyle w:val="TableParagraph"/>
              <w:ind w:right="85" w:hanging="3"/>
              <w:jc w:val="center"/>
              <w:rPr>
                <w:b/>
                <w:sz w:val="20"/>
                <w:szCs w:val="20"/>
                <w:lang w:val="tr-TR"/>
              </w:rPr>
            </w:pPr>
            <w:r w:rsidRPr="004A42A8">
              <w:rPr>
                <w:b/>
                <w:sz w:val="20"/>
                <w:szCs w:val="20"/>
                <w:lang w:val="tr-TR"/>
              </w:rPr>
              <w:t>19 OCAK 2024</w:t>
            </w:r>
          </w:p>
          <w:p w14:paraId="675CC4B3" w14:textId="77777777" w:rsidR="00EA66F9" w:rsidRPr="004A42A8" w:rsidRDefault="00EA66F9" w:rsidP="00EA66F9">
            <w:pPr>
              <w:pStyle w:val="TableParagraph"/>
              <w:ind w:right="85" w:hanging="3"/>
              <w:jc w:val="center"/>
              <w:rPr>
                <w:b/>
                <w:sz w:val="20"/>
                <w:szCs w:val="20"/>
                <w:lang w:val="tr-TR"/>
              </w:rPr>
            </w:pPr>
            <w:r w:rsidRPr="004A42A8">
              <w:rPr>
                <w:b/>
                <w:sz w:val="20"/>
                <w:szCs w:val="20"/>
                <w:lang w:val="tr-TR"/>
              </w:rPr>
              <w:t>CUMA</w:t>
            </w:r>
          </w:p>
        </w:tc>
        <w:tc>
          <w:tcPr>
            <w:tcW w:w="1134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306DA" w14:textId="77777777" w:rsidR="00EA66F9" w:rsidRPr="004A42A8" w:rsidRDefault="00EA66F9" w:rsidP="00EA66F9">
            <w:pPr>
              <w:pStyle w:val="TableParagraph"/>
              <w:ind w:left="108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09:00</w:t>
            </w:r>
          </w:p>
        </w:tc>
        <w:tc>
          <w:tcPr>
            <w:tcW w:w="4122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5AD4C1" w14:textId="55C97B77" w:rsidR="00EA66F9" w:rsidRPr="004A42A8" w:rsidRDefault="00EA66F9" w:rsidP="00EA66F9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708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1A0B7D2" w14:textId="666F457B" w:rsidR="00EA66F9" w:rsidRPr="004A42A8" w:rsidRDefault="00EA66F9" w:rsidP="00EA66F9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3684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B8C69B" w14:textId="15548497" w:rsidR="00EA66F9" w:rsidRPr="004A42A8" w:rsidRDefault="00EA66F9" w:rsidP="00EA66F9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1974" w:type="dxa"/>
            <w:tcBorders>
              <w:top w:val="single" w:sz="18" w:space="0" w:color="000000"/>
              <w:left w:val="single" w:sz="4" w:space="0" w:color="000000"/>
              <w:bottom w:val="single" w:sz="4" w:space="0" w:color="auto"/>
            </w:tcBorders>
          </w:tcPr>
          <w:p w14:paraId="34A827EA" w14:textId="247E1E13" w:rsidR="00EA66F9" w:rsidRPr="004A42A8" w:rsidRDefault="00EA66F9" w:rsidP="00EA66F9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2274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</w:tcBorders>
          </w:tcPr>
          <w:p w14:paraId="320FFC5F" w14:textId="43D3840F" w:rsidR="00EA66F9" w:rsidRPr="004A42A8" w:rsidRDefault="00EA66F9" w:rsidP="00EA66F9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EA66F9" w:rsidRPr="004A42A8" w14:paraId="311945FF" w14:textId="77777777" w:rsidTr="00863991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8F9466E" w14:textId="77777777" w:rsidR="00EA66F9" w:rsidRPr="004A42A8" w:rsidRDefault="00EA66F9" w:rsidP="00EA66F9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E0FABE6" w14:textId="77777777" w:rsidR="00EA66F9" w:rsidRPr="004A42A8" w:rsidRDefault="00EA66F9" w:rsidP="00EA66F9">
            <w:pPr>
              <w:pStyle w:val="TableParagraph"/>
              <w:ind w:left="108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11:00</w:t>
            </w:r>
          </w:p>
        </w:tc>
        <w:tc>
          <w:tcPr>
            <w:tcW w:w="41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26A67" w14:textId="0D479106" w:rsidR="00EA66F9" w:rsidRPr="004A42A8" w:rsidRDefault="00EA66F9" w:rsidP="00EA66F9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EĞİTİM FELSEFESİ</w:t>
            </w:r>
          </w:p>
        </w:tc>
        <w:tc>
          <w:tcPr>
            <w:tcW w:w="70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8AEB5" w14:textId="0D934888" w:rsidR="00EA66F9" w:rsidRPr="004A42A8" w:rsidRDefault="00EA66F9" w:rsidP="00EA66F9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1</w:t>
            </w:r>
          </w:p>
        </w:tc>
        <w:tc>
          <w:tcPr>
            <w:tcW w:w="3684" w:type="dxa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6F5345EB" w14:textId="17054F2B" w:rsidR="00EA66F9" w:rsidRPr="004A42A8" w:rsidRDefault="00EA66F9" w:rsidP="00EA66F9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DOÇ.DR. SUBHAN EKŞİOĞLU</w:t>
            </w:r>
          </w:p>
        </w:tc>
        <w:tc>
          <w:tcPr>
            <w:tcW w:w="1974" w:type="dxa"/>
            <w:tcBorders>
              <w:left w:val="single" w:sz="4" w:space="0" w:color="000000"/>
              <w:bottom w:val="single" w:sz="4" w:space="0" w:color="auto"/>
            </w:tcBorders>
          </w:tcPr>
          <w:p w14:paraId="68AE4559" w14:textId="05B39E28" w:rsidR="00EA66F9" w:rsidRPr="004A42A8" w:rsidRDefault="00EA66F9" w:rsidP="00EA66F9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3105-3107</w:t>
            </w:r>
          </w:p>
        </w:tc>
        <w:tc>
          <w:tcPr>
            <w:tcW w:w="2274" w:type="dxa"/>
            <w:tcBorders>
              <w:left w:val="single" w:sz="4" w:space="0" w:color="auto"/>
              <w:bottom w:val="single" w:sz="4" w:space="0" w:color="auto"/>
            </w:tcBorders>
          </w:tcPr>
          <w:p w14:paraId="00A766A4" w14:textId="3AF3A5CB" w:rsidR="00EA66F9" w:rsidRPr="004A42A8" w:rsidRDefault="00EA66F9" w:rsidP="00EA66F9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EA66F9" w:rsidRPr="004A42A8" w14:paraId="21EC4856" w14:textId="77777777" w:rsidTr="00863991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19F05C1" w14:textId="77777777" w:rsidR="00EA66F9" w:rsidRPr="004A42A8" w:rsidRDefault="00EA66F9" w:rsidP="00EA66F9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CAC9258" w14:textId="77777777" w:rsidR="00EA66F9" w:rsidRPr="004A42A8" w:rsidRDefault="00EA66F9" w:rsidP="00EA66F9">
            <w:pPr>
              <w:pStyle w:val="TableParagraph"/>
              <w:ind w:left="108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13:00</w:t>
            </w:r>
          </w:p>
        </w:tc>
        <w:tc>
          <w:tcPr>
            <w:tcW w:w="41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3771844" w14:textId="77777777" w:rsidR="00EA66F9" w:rsidRPr="004A42A8" w:rsidRDefault="00EA66F9" w:rsidP="00EA66F9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AEAC637" w14:textId="77777777" w:rsidR="00EA66F9" w:rsidRPr="004A42A8" w:rsidRDefault="00EA66F9" w:rsidP="00EA66F9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3684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vAlign w:val="center"/>
          </w:tcPr>
          <w:p w14:paraId="2BC2F9D5" w14:textId="77777777" w:rsidR="00EA66F9" w:rsidRPr="004A42A8" w:rsidRDefault="00EA66F9" w:rsidP="00EA66F9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1974" w:type="dxa"/>
            <w:tcBorders>
              <w:top w:val="single" w:sz="4" w:space="0" w:color="auto"/>
              <w:left w:val="single" w:sz="4" w:space="0" w:color="000000"/>
            </w:tcBorders>
          </w:tcPr>
          <w:p w14:paraId="71F72FA6" w14:textId="77777777" w:rsidR="00EA66F9" w:rsidRPr="004A42A8" w:rsidRDefault="00EA66F9" w:rsidP="00EA66F9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2274" w:type="dxa"/>
            <w:tcBorders>
              <w:top w:val="single" w:sz="4" w:space="0" w:color="auto"/>
              <w:left w:val="single" w:sz="4" w:space="0" w:color="auto"/>
            </w:tcBorders>
          </w:tcPr>
          <w:p w14:paraId="32EBFA40" w14:textId="77777777" w:rsidR="00EA66F9" w:rsidRPr="004A42A8" w:rsidRDefault="00EA66F9" w:rsidP="00EA66F9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EA66F9" w:rsidRPr="004A42A8" w14:paraId="1CB97EFB" w14:textId="77777777" w:rsidTr="00CA0FA8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09FD1FB" w14:textId="77777777" w:rsidR="00EA66F9" w:rsidRPr="004A42A8" w:rsidRDefault="00EA66F9" w:rsidP="00EA66F9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472948" w14:textId="77777777" w:rsidR="00EA66F9" w:rsidRPr="004A42A8" w:rsidRDefault="00EA66F9" w:rsidP="00EA66F9">
            <w:pPr>
              <w:pStyle w:val="TableParagraph"/>
              <w:ind w:left="108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15:00</w:t>
            </w:r>
          </w:p>
        </w:tc>
        <w:tc>
          <w:tcPr>
            <w:tcW w:w="41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7713E" w14:textId="2C80BFCB" w:rsidR="00EA66F9" w:rsidRPr="004A42A8" w:rsidRDefault="00EA66F9" w:rsidP="00EA66F9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9044CE" w14:textId="5E7E4097" w:rsidR="00EA66F9" w:rsidRPr="004A42A8" w:rsidRDefault="00EA66F9" w:rsidP="00EA66F9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3684" w:type="dxa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4AC7CF0" w14:textId="4FFAAAFB" w:rsidR="00EA66F9" w:rsidRPr="004A42A8" w:rsidRDefault="00EA66F9" w:rsidP="00EA66F9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1974" w:type="dxa"/>
            <w:tcBorders>
              <w:left w:val="single" w:sz="4" w:space="0" w:color="000000"/>
            </w:tcBorders>
            <w:shd w:val="clear" w:color="auto" w:fill="auto"/>
          </w:tcPr>
          <w:p w14:paraId="6841BE74" w14:textId="4A30DF7D" w:rsidR="00EA66F9" w:rsidRPr="004A42A8" w:rsidRDefault="00EA66F9" w:rsidP="00EA66F9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2274" w:type="dxa"/>
            <w:tcBorders>
              <w:left w:val="single" w:sz="4" w:space="0" w:color="auto"/>
            </w:tcBorders>
          </w:tcPr>
          <w:p w14:paraId="3D345BFB" w14:textId="4F1094FF" w:rsidR="00EA66F9" w:rsidRPr="004A42A8" w:rsidRDefault="00EA66F9" w:rsidP="00EA66F9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EA66F9" w:rsidRPr="004A42A8" w14:paraId="75086BF0" w14:textId="77777777" w:rsidTr="00863991">
        <w:trPr>
          <w:trHeight w:val="20"/>
        </w:trPr>
        <w:tc>
          <w:tcPr>
            <w:tcW w:w="199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3493203" w14:textId="77777777" w:rsidR="00EA66F9" w:rsidRPr="004A42A8" w:rsidRDefault="00EA66F9" w:rsidP="00EA66F9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1053DC" w14:textId="77777777" w:rsidR="00EA66F9" w:rsidRPr="004A42A8" w:rsidRDefault="00EA66F9" w:rsidP="00EA66F9">
            <w:pPr>
              <w:pStyle w:val="TableParagraph"/>
              <w:ind w:left="108"/>
              <w:jc w:val="center"/>
              <w:rPr>
                <w:sz w:val="20"/>
                <w:szCs w:val="20"/>
                <w:lang w:val="tr-TR"/>
              </w:rPr>
            </w:pPr>
            <w:r w:rsidRPr="004A42A8">
              <w:rPr>
                <w:sz w:val="20"/>
                <w:szCs w:val="20"/>
                <w:lang w:val="tr-TR"/>
              </w:rPr>
              <w:t>17:00</w:t>
            </w:r>
          </w:p>
        </w:tc>
        <w:tc>
          <w:tcPr>
            <w:tcW w:w="4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6E16A8" w14:textId="77777777" w:rsidR="00EA66F9" w:rsidRPr="004A42A8" w:rsidRDefault="00EA66F9" w:rsidP="00EA66F9">
            <w:pPr>
              <w:pStyle w:val="TableParagraph"/>
              <w:rPr>
                <w:bCs/>
                <w:sz w:val="20"/>
                <w:szCs w:val="20"/>
                <w:lang w:val="tr-TR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680F10" w14:textId="77777777" w:rsidR="00EA66F9" w:rsidRPr="004A42A8" w:rsidRDefault="00EA66F9" w:rsidP="00EA66F9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169F19" w14:textId="77777777" w:rsidR="00EA66F9" w:rsidRPr="004A42A8" w:rsidRDefault="00EA66F9" w:rsidP="00EA66F9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1974" w:type="dxa"/>
            <w:tcBorders>
              <w:left w:val="single" w:sz="4" w:space="0" w:color="000000"/>
            </w:tcBorders>
            <w:shd w:val="clear" w:color="auto" w:fill="auto"/>
          </w:tcPr>
          <w:p w14:paraId="4AE24418" w14:textId="77777777" w:rsidR="00EA66F9" w:rsidRPr="004A42A8" w:rsidRDefault="00EA66F9" w:rsidP="00EA66F9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2274" w:type="dxa"/>
            <w:tcBorders>
              <w:left w:val="single" w:sz="4" w:space="0" w:color="auto"/>
            </w:tcBorders>
          </w:tcPr>
          <w:p w14:paraId="655B2788" w14:textId="77777777" w:rsidR="00EA66F9" w:rsidRPr="004A42A8" w:rsidRDefault="00EA66F9" w:rsidP="00EA66F9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</w:tbl>
    <w:p w14:paraId="09B314EA" w14:textId="77777777" w:rsidR="00EB0FC5" w:rsidRDefault="00EB0FC5" w:rsidP="004A42A8">
      <w:pPr>
        <w:rPr>
          <w:b/>
          <w:sz w:val="20"/>
          <w:szCs w:val="20"/>
          <w:highlight w:val="yellow"/>
        </w:rPr>
      </w:pPr>
    </w:p>
    <w:p w14:paraId="28F49489" w14:textId="77777777" w:rsidR="00B60A70" w:rsidRDefault="00B60A70" w:rsidP="004A42A8">
      <w:pPr>
        <w:rPr>
          <w:b/>
          <w:sz w:val="20"/>
          <w:szCs w:val="20"/>
          <w:highlight w:val="yellow"/>
        </w:rPr>
      </w:pPr>
    </w:p>
    <w:p w14:paraId="59A356D4" w14:textId="39AD81E3" w:rsidR="00B60A70" w:rsidRDefault="00B60A70" w:rsidP="004A42A8">
      <w:pPr>
        <w:rPr>
          <w:b/>
          <w:sz w:val="20"/>
          <w:szCs w:val="20"/>
          <w:highlight w:val="yellow"/>
        </w:rPr>
      </w:pPr>
      <w:r>
        <w:rPr>
          <w:b/>
          <w:sz w:val="20"/>
          <w:szCs w:val="20"/>
          <w:highlight w:val="yellow"/>
        </w:rPr>
        <w:t>EF MB-GK SEÇMELİ DERSLER</w:t>
      </w:r>
    </w:p>
    <w:p w14:paraId="6A46DB0E" w14:textId="77777777" w:rsidR="00B60A70" w:rsidRDefault="00B60A70" w:rsidP="004A42A8">
      <w:pPr>
        <w:rPr>
          <w:b/>
          <w:sz w:val="20"/>
          <w:szCs w:val="20"/>
          <w:highlight w:val="yellow"/>
        </w:rPr>
      </w:pPr>
    </w:p>
    <w:p w14:paraId="3B4E9256" w14:textId="77777777" w:rsidR="00B60A70" w:rsidRDefault="00B60A70" w:rsidP="004A42A8">
      <w:pPr>
        <w:rPr>
          <w:b/>
          <w:sz w:val="20"/>
          <w:szCs w:val="20"/>
          <w:highlight w:val="yellow"/>
        </w:rPr>
      </w:pPr>
    </w:p>
    <w:tbl>
      <w:tblPr>
        <w:tblW w:w="1601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70"/>
        <w:gridCol w:w="3699"/>
        <w:gridCol w:w="1841"/>
        <w:gridCol w:w="1182"/>
        <w:gridCol w:w="685"/>
        <w:gridCol w:w="3000"/>
        <w:gridCol w:w="4533"/>
      </w:tblGrid>
      <w:tr w:rsidR="00B60A70" w:rsidRPr="00B60A70" w14:paraId="398F6984" w14:textId="77777777" w:rsidTr="00B60A70">
        <w:trPr>
          <w:trHeight w:val="295"/>
        </w:trPr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41F03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lang w:eastAsia="tr-TR"/>
              </w:rPr>
            </w:pPr>
            <w:r w:rsidRPr="00B60A70">
              <w:rPr>
                <w:rFonts w:ascii="Calibri" w:hAnsi="Calibri"/>
                <w:color w:val="000000"/>
                <w:lang w:eastAsia="tr-TR"/>
              </w:rPr>
              <w:t>KOD</w:t>
            </w:r>
          </w:p>
        </w:tc>
        <w:tc>
          <w:tcPr>
            <w:tcW w:w="36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689A2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lang w:eastAsia="tr-TR"/>
              </w:rPr>
            </w:pPr>
            <w:r w:rsidRPr="00B60A70">
              <w:rPr>
                <w:rFonts w:ascii="Calibri" w:hAnsi="Calibri"/>
                <w:color w:val="000000"/>
                <w:lang w:eastAsia="tr-TR"/>
              </w:rPr>
              <w:t>Ders Ad</w:t>
            </w:r>
          </w:p>
        </w:tc>
        <w:tc>
          <w:tcPr>
            <w:tcW w:w="18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AF9FF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lang w:eastAsia="tr-TR"/>
              </w:rPr>
            </w:pPr>
            <w:r w:rsidRPr="00B60A70">
              <w:rPr>
                <w:rFonts w:ascii="Calibri" w:hAnsi="Calibri"/>
                <w:color w:val="000000"/>
                <w:lang w:eastAsia="tr-TR"/>
              </w:rPr>
              <w:t>Öğretim Elemanı</w:t>
            </w:r>
          </w:p>
        </w:tc>
        <w:tc>
          <w:tcPr>
            <w:tcW w:w="11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585ED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lang w:eastAsia="tr-TR"/>
              </w:rPr>
            </w:pPr>
            <w:r w:rsidRPr="00B60A70">
              <w:rPr>
                <w:rFonts w:ascii="Calibri" w:hAnsi="Calibri"/>
                <w:color w:val="000000"/>
                <w:lang w:eastAsia="tr-TR"/>
              </w:rPr>
              <w:t>Tarih</w:t>
            </w:r>
          </w:p>
        </w:tc>
        <w:tc>
          <w:tcPr>
            <w:tcW w:w="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FAA37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lang w:eastAsia="tr-TR"/>
              </w:rPr>
            </w:pPr>
            <w:r w:rsidRPr="00B60A70">
              <w:rPr>
                <w:rFonts w:ascii="Calibri" w:hAnsi="Calibri"/>
                <w:color w:val="000000"/>
                <w:lang w:eastAsia="tr-TR"/>
              </w:rPr>
              <w:t>Saat</w:t>
            </w:r>
          </w:p>
        </w:tc>
        <w:tc>
          <w:tcPr>
            <w:tcW w:w="3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1E703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lang w:eastAsia="tr-TR"/>
              </w:rPr>
            </w:pPr>
            <w:r w:rsidRPr="00B60A70">
              <w:rPr>
                <w:rFonts w:ascii="Calibri" w:hAnsi="Calibri"/>
                <w:color w:val="000000"/>
                <w:lang w:eastAsia="tr-TR"/>
              </w:rPr>
              <w:t xml:space="preserve">Sınıf </w:t>
            </w:r>
          </w:p>
        </w:tc>
        <w:tc>
          <w:tcPr>
            <w:tcW w:w="45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80833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lang w:eastAsia="tr-TR"/>
              </w:rPr>
            </w:pPr>
            <w:r w:rsidRPr="00B60A70">
              <w:rPr>
                <w:rFonts w:ascii="Calibri" w:hAnsi="Calibri"/>
                <w:color w:val="000000"/>
                <w:lang w:eastAsia="tr-TR"/>
              </w:rPr>
              <w:t>Gözetmen</w:t>
            </w:r>
          </w:p>
        </w:tc>
      </w:tr>
      <w:tr w:rsidR="00B60A70" w:rsidRPr="00B60A70" w14:paraId="1785290E" w14:textId="77777777" w:rsidTr="00B60A70">
        <w:trPr>
          <w:trHeight w:val="138"/>
        </w:trPr>
        <w:tc>
          <w:tcPr>
            <w:tcW w:w="1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4DCFB063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EBB001</w:t>
            </w:r>
          </w:p>
        </w:tc>
        <w:tc>
          <w:tcPr>
            <w:tcW w:w="3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33AEB216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AÇIK VE UZAKTAN ÖĞRENME (A) I. ÖĞRETİM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4FF2D3F4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DR. ÖĞR. ÜYESİ ŞULE YILMAZ ÖZDEN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31BA08F0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1.01.2024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48F5BC19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163DEDEA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60DCF3E3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b/>
                <w:bCs/>
                <w:color w:val="000000"/>
                <w:sz w:val="18"/>
                <w:szCs w:val="18"/>
                <w:lang w:eastAsia="tr-TR"/>
              </w:rPr>
              <w:t>SINAV YAPILMAYACAKTIR</w:t>
            </w:r>
          </w:p>
        </w:tc>
      </w:tr>
      <w:tr w:rsidR="00B60A70" w:rsidRPr="00B60A70" w14:paraId="49C59B1C" w14:textId="77777777" w:rsidTr="00DE4308">
        <w:trPr>
          <w:trHeight w:val="244"/>
        </w:trPr>
        <w:tc>
          <w:tcPr>
            <w:tcW w:w="1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6A84AC8A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EBB002</w:t>
            </w:r>
          </w:p>
        </w:tc>
        <w:tc>
          <w:tcPr>
            <w:tcW w:w="3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7EDC1BA5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ÇOCUK PSİKOLOJİSİ (A)2. ÖĞRETİM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5D1D9043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MEHMET RAZGATLIOĞLU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523435FA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1.01.2024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38079748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09:0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1643685F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3101-3103</w:t>
            </w:r>
          </w:p>
        </w:tc>
        <w:tc>
          <w:tcPr>
            <w:tcW w:w="4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</w:tcPr>
          <w:p w14:paraId="3307B55E" w14:textId="4985080D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</w:p>
        </w:tc>
      </w:tr>
      <w:tr w:rsidR="00B60A70" w:rsidRPr="00B60A70" w14:paraId="01B36E93" w14:textId="77777777" w:rsidTr="00DE4308">
        <w:trPr>
          <w:trHeight w:val="365"/>
        </w:trPr>
        <w:tc>
          <w:tcPr>
            <w:tcW w:w="1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3CDC5158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EBB003</w:t>
            </w:r>
          </w:p>
        </w:tc>
        <w:tc>
          <w:tcPr>
            <w:tcW w:w="3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6B298471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DİKKAT EKSİKLİĞİ VE HİPERAKTİVİTE BOZUKLUĞU(A) I. ÖĞRETİM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32CADD56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DR. ÖĞR. ÜYESİ ÖZLEM GÜMÜŞKAYA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2B99F081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1.01.2024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4BAC4A8C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09:0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2BB4B3DA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3201-3111</w:t>
            </w:r>
          </w:p>
        </w:tc>
        <w:tc>
          <w:tcPr>
            <w:tcW w:w="4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</w:tcPr>
          <w:p w14:paraId="4E64879D" w14:textId="0F92BE15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</w:p>
        </w:tc>
      </w:tr>
      <w:tr w:rsidR="00B60A70" w:rsidRPr="00B60A70" w14:paraId="3CB5504E" w14:textId="77777777" w:rsidTr="00DE4308">
        <w:trPr>
          <w:trHeight w:val="200"/>
        </w:trPr>
        <w:tc>
          <w:tcPr>
            <w:tcW w:w="1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5BA5BD64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EBB005</w:t>
            </w:r>
          </w:p>
        </w:tc>
        <w:tc>
          <w:tcPr>
            <w:tcW w:w="3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005F83D2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EĞİTİM ANTROPOLOJİSİ (A) I. ÖĞRETİM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6B50B547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DOÇ. DR. CÜNEYT BİRKÖK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12474228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1.01.2024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52C1C6D5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09:0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6EF5AC19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3203-3209</w:t>
            </w:r>
          </w:p>
        </w:tc>
        <w:tc>
          <w:tcPr>
            <w:tcW w:w="4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</w:tcPr>
          <w:p w14:paraId="61D8294D" w14:textId="0B92D990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</w:p>
        </w:tc>
      </w:tr>
      <w:tr w:rsidR="00B60A70" w:rsidRPr="00B60A70" w14:paraId="1616D306" w14:textId="77777777" w:rsidTr="00DE4308">
        <w:trPr>
          <w:trHeight w:val="178"/>
        </w:trPr>
        <w:tc>
          <w:tcPr>
            <w:tcW w:w="1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12D6984E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EBB007</w:t>
            </w:r>
          </w:p>
        </w:tc>
        <w:tc>
          <w:tcPr>
            <w:tcW w:w="3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4D9DA541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EĞİTİMDE DRAMA (A) I. ÖĞRETİM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33D97BF1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ARŞ. GÖR. MEHMET KUMRU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39749169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1.01.2024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47FB4036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09:0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0CDB3402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3104</w:t>
            </w:r>
          </w:p>
        </w:tc>
        <w:tc>
          <w:tcPr>
            <w:tcW w:w="4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</w:tcPr>
          <w:p w14:paraId="5066E2C7" w14:textId="1BB12A0E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</w:p>
        </w:tc>
      </w:tr>
      <w:tr w:rsidR="00B60A70" w:rsidRPr="00B60A70" w14:paraId="67C954E7" w14:textId="77777777" w:rsidTr="00DE4308">
        <w:trPr>
          <w:trHeight w:val="440"/>
        </w:trPr>
        <w:tc>
          <w:tcPr>
            <w:tcW w:w="1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04AA41C9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lastRenderedPageBreak/>
              <w:t>EBB011</w:t>
            </w:r>
          </w:p>
        </w:tc>
        <w:tc>
          <w:tcPr>
            <w:tcW w:w="3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12AA5CC4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ELEŞTİREL DÜŞÜNME VE ANALİTİK (A) I. ÖĞRETİM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2CB58D24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DR. ÖĞR. ÜYESİ ŞULE ELMALI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4BF471EC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1.01.2024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7BC34E63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09:0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0EA31C23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3105-3106</w:t>
            </w:r>
          </w:p>
        </w:tc>
        <w:tc>
          <w:tcPr>
            <w:tcW w:w="4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</w:tcPr>
          <w:p w14:paraId="227B1B0C" w14:textId="76A70C29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</w:p>
        </w:tc>
      </w:tr>
      <w:tr w:rsidR="00B60A70" w:rsidRPr="00B60A70" w14:paraId="15F49EA3" w14:textId="77777777" w:rsidTr="00DE4308">
        <w:trPr>
          <w:trHeight w:val="121"/>
        </w:trPr>
        <w:tc>
          <w:tcPr>
            <w:tcW w:w="1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31CB0EF1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EBB015</w:t>
            </w:r>
          </w:p>
        </w:tc>
        <w:tc>
          <w:tcPr>
            <w:tcW w:w="3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5608F20A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KARŞILAŞTIRMALI EĞİTİM (A) 2.ÖĞRETİM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303A5635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DOÇ. DR. MİTHAT TAKUNYACI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4909EA4C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1.01.2024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1C6E448C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09:0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4D4867A8" w14:textId="196D9AE4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4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</w:tcPr>
          <w:p w14:paraId="6DBD65BB" w14:textId="132FD831" w:rsidR="00B60A70" w:rsidRPr="00B60A70" w:rsidRDefault="00B229A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b/>
                <w:bCs/>
                <w:color w:val="000000"/>
                <w:sz w:val="18"/>
                <w:szCs w:val="18"/>
                <w:lang w:eastAsia="tr-TR"/>
              </w:rPr>
              <w:t>SINAV YAPILMAYACAKTIR</w:t>
            </w:r>
          </w:p>
        </w:tc>
      </w:tr>
      <w:tr w:rsidR="00B60A70" w:rsidRPr="00B60A70" w14:paraId="00F8F1A0" w14:textId="77777777" w:rsidTr="00DE4308">
        <w:trPr>
          <w:trHeight w:val="241"/>
        </w:trPr>
        <w:tc>
          <w:tcPr>
            <w:tcW w:w="1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647695AD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EBB017</w:t>
            </w:r>
          </w:p>
        </w:tc>
        <w:tc>
          <w:tcPr>
            <w:tcW w:w="3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3458EC1C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MÜZE EĞİTİMİ(A) 2. ÖĞRETİM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5266B4FA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MUSTAFA ALPER ÇETİN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4939CD9C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1.01.2024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4991BE00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09:0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14:paraId="7732E827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3207-3211</w:t>
            </w:r>
          </w:p>
        </w:tc>
        <w:tc>
          <w:tcPr>
            <w:tcW w:w="4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</w:tcPr>
          <w:p w14:paraId="77011E6B" w14:textId="39620F96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</w:p>
        </w:tc>
      </w:tr>
      <w:tr w:rsidR="00B60A70" w:rsidRPr="00B60A70" w14:paraId="4B73360E" w14:textId="77777777" w:rsidTr="00DE4308">
        <w:trPr>
          <w:trHeight w:val="360"/>
        </w:trPr>
        <w:tc>
          <w:tcPr>
            <w:tcW w:w="1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695A3940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EBB018</w:t>
            </w:r>
          </w:p>
        </w:tc>
        <w:tc>
          <w:tcPr>
            <w:tcW w:w="3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455339F2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OKUL DIŞI ÖĞRENME ORTAMLARI (A) I. ÖĞRETİM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24E2DB39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PROF. DR. CANAN LAÇİN ŞİMŞEK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2E00D92C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1.01.2024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7198410D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1:0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79048847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3110</w:t>
            </w:r>
          </w:p>
        </w:tc>
        <w:tc>
          <w:tcPr>
            <w:tcW w:w="4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</w:tcPr>
          <w:p w14:paraId="3DED1609" w14:textId="01FCBDAC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</w:p>
        </w:tc>
      </w:tr>
      <w:tr w:rsidR="00B60A70" w:rsidRPr="00B60A70" w14:paraId="54E7D5E4" w14:textId="77777777" w:rsidTr="00DE4308">
        <w:trPr>
          <w:trHeight w:val="338"/>
        </w:trPr>
        <w:tc>
          <w:tcPr>
            <w:tcW w:w="1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1DED8850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EBB019</w:t>
            </w:r>
          </w:p>
        </w:tc>
        <w:tc>
          <w:tcPr>
            <w:tcW w:w="3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3C9314A4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ÖĞRENME GÜÇLÜĞÜ (A) I. ÖĞRETİM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718BBE87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DR. ÖĞR. ÜYESİ UĞUR YASSIBAŞ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191930EA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1.01.2024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76763BD3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1:0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30E1FE0C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3105-3107</w:t>
            </w:r>
          </w:p>
        </w:tc>
        <w:tc>
          <w:tcPr>
            <w:tcW w:w="4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</w:tcPr>
          <w:p w14:paraId="68DBD784" w14:textId="580515B2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</w:p>
        </w:tc>
      </w:tr>
      <w:tr w:rsidR="00B60A70" w:rsidRPr="00B60A70" w14:paraId="7AD01EC4" w14:textId="77777777" w:rsidTr="00B60A70">
        <w:trPr>
          <w:trHeight w:val="316"/>
        </w:trPr>
        <w:tc>
          <w:tcPr>
            <w:tcW w:w="1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5D057E18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EBB020</w:t>
            </w:r>
          </w:p>
        </w:tc>
        <w:tc>
          <w:tcPr>
            <w:tcW w:w="3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36C338A2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ÖĞRETİMİ BİREYSELLEŞTİRME VE UYARLAMA (A) I. ÖĞRETİM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7A60777D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DR. ÖĞR. ÜYESİ EMRAH BİLGİÇ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61D4F20A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1.01.2024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41565EBF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1:0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297D9B8E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 </w:t>
            </w:r>
          </w:p>
        </w:tc>
        <w:tc>
          <w:tcPr>
            <w:tcW w:w="4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52C56C14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b/>
                <w:bCs/>
                <w:color w:val="000000"/>
                <w:sz w:val="18"/>
                <w:szCs w:val="18"/>
                <w:lang w:eastAsia="tr-TR"/>
              </w:rPr>
              <w:t>SINAV YAPILMAYACAKTIR</w:t>
            </w:r>
          </w:p>
        </w:tc>
      </w:tr>
      <w:tr w:rsidR="00B60A70" w:rsidRPr="00B60A70" w14:paraId="19FE5E7B" w14:textId="77777777" w:rsidTr="00DE4308">
        <w:trPr>
          <w:trHeight w:val="139"/>
        </w:trPr>
        <w:tc>
          <w:tcPr>
            <w:tcW w:w="1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1D394DCD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EBB023</w:t>
            </w:r>
          </w:p>
        </w:tc>
        <w:tc>
          <w:tcPr>
            <w:tcW w:w="3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3A6A6A0B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EĞİTSEL OYUNLAR (A) 2. ÖĞRETİM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1F730728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PROF. DR. CANAN LAÇİN ŞİMŞEK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1AE6573C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1.01.2024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11AD5A23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1:0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4267B32D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3106</w:t>
            </w:r>
          </w:p>
        </w:tc>
        <w:tc>
          <w:tcPr>
            <w:tcW w:w="4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</w:tcPr>
          <w:p w14:paraId="1F51A39C" w14:textId="561E3FEE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</w:p>
        </w:tc>
      </w:tr>
      <w:tr w:rsidR="00B60A70" w:rsidRPr="00B60A70" w14:paraId="2B775DE7" w14:textId="77777777" w:rsidTr="00DE4308">
        <w:trPr>
          <w:trHeight w:val="332"/>
        </w:trPr>
        <w:tc>
          <w:tcPr>
            <w:tcW w:w="1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4E7B611C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EBB027</w:t>
            </w:r>
          </w:p>
        </w:tc>
        <w:tc>
          <w:tcPr>
            <w:tcW w:w="3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6E495380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GELECEK OKURYAZARLIĞI VE EĞİTİMİ (A) I. ÖĞRETİM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0E1537A9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ARŞ. GÖR. DR. MEHMET UYMAZ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5F050012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1.01.2024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5DE09CC9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1:0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0CEBBA97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3201-3203</w:t>
            </w:r>
          </w:p>
        </w:tc>
        <w:tc>
          <w:tcPr>
            <w:tcW w:w="4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</w:tcPr>
          <w:p w14:paraId="4A61F817" w14:textId="61877E60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</w:p>
        </w:tc>
      </w:tr>
      <w:tr w:rsidR="00B60A70" w:rsidRPr="00B60A70" w14:paraId="659190DA" w14:textId="77777777" w:rsidTr="00DE4308">
        <w:trPr>
          <w:trHeight w:val="281"/>
        </w:trPr>
        <w:tc>
          <w:tcPr>
            <w:tcW w:w="1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1D5A2EB4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EBB030</w:t>
            </w:r>
          </w:p>
        </w:tc>
        <w:tc>
          <w:tcPr>
            <w:tcW w:w="3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27BE6351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OKUMA VE BEYİN (A) I. ÖĞRETİM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4DF4EF8B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DR. ÖĞR. ÜYESİ DURSUN AKSU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48968E86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1.01.2024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52E67B27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1:00</w:t>
            </w:r>
          </w:p>
        </w:tc>
        <w:tc>
          <w:tcPr>
            <w:tcW w:w="300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6F0F6427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3101-3103</w:t>
            </w:r>
          </w:p>
        </w:tc>
        <w:tc>
          <w:tcPr>
            <w:tcW w:w="453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FE699"/>
            <w:vAlign w:val="bottom"/>
          </w:tcPr>
          <w:p w14:paraId="3C8215F8" w14:textId="26081ED0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</w:p>
        </w:tc>
      </w:tr>
      <w:tr w:rsidR="00B60A70" w:rsidRPr="00B60A70" w14:paraId="78A394E9" w14:textId="77777777" w:rsidTr="00DE4308">
        <w:trPr>
          <w:trHeight w:val="363"/>
        </w:trPr>
        <w:tc>
          <w:tcPr>
            <w:tcW w:w="1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1C6ED928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EBB030</w:t>
            </w:r>
          </w:p>
        </w:tc>
        <w:tc>
          <w:tcPr>
            <w:tcW w:w="3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638DA4D4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OKUMA VE BEYİN (A) 2. ÖĞRETİM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4BF935ED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DR. ÖĞR. ÜYESİ DURSUN AKSU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3296A7EE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1.01.2024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58B51F57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1:00</w:t>
            </w:r>
          </w:p>
        </w:tc>
        <w:tc>
          <w:tcPr>
            <w:tcW w:w="30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7802A31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453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4ADF6E9F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</w:p>
        </w:tc>
      </w:tr>
      <w:tr w:rsidR="00B60A70" w:rsidRPr="00B60A70" w14:paraId="175CC081" w14:textId="77777777" w:rsidTr="00DE4308">
        <w:trPr>
          <w:trHeight w:val="430"/>
        </w:trPr>
        <w:tc>
          <w:tcPr>
            <w:tcW w:w="1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3694B5F7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EBB031</w:t>
            </w:r>
          </w:p>
        </w:tc>
        <w:tc>
          <w:tcPr>
            <w:tcW w:w="3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0215A05F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ÖZEL ÖĞRETİM KURUMLARINDA EĞİTİM VE ÖĞRETMENLİK (A) I. ÖĞRETİM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12B6159C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DOÇ. DR. MİTHAT TAKUNYACI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6E67C4E2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1.01.2024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1DF90053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1:0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748E2B1E" w14:textId="1CDBCD50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4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</w:tcPr>
          <w:p w14:paraId="0D191C3B" w14:textId="6A75E2D6" w:rsidR="00B60A70" w:rsidRPr="006010D7" w:rsidRDefault="00EF23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6010D7">
              <w:rPr>
                <w:rFonts w:ascii="Calibri" w:hAnsi="Calibri"/>
                <w:b/>
                <w:bCs/>
                <w:color w:val="000000"/>
                <w:sz w:val="18"/>
                <w:szCs w:val="18"/>
                <w:lang w:eastAsia="tr-TR"/>
              </w:rPr>
              <w:t>SINAV YAPILMAYACAKTIR</w:t>
            </w:r>
          </w:p>
        </w:tc>
      </w:tr>
      <w:tr w:rsidR="00B60A70" w:rsidRPr="00B60A70" w14:paraId="32AF1EDD" w14:textId="77777777" w:rsidTr="00DE4308">
        <w:trPr>
          <w:trHeight w:val="498"/>
        </w:trPr>
        <w:tc>
          <w:tcPr>
            <w:tcW w:w="10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5C51C9C3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EBB032</w:t>
            </w:r>
          </w:p>
        </w:tc>
        <w:tc>
          <w:tcPr>
            <w:tcW w:w="369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48B620D2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SÖZSÜZ İLETİŞİM (A) I. ÖĞRETİM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0E15F01C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ARŞ. GÖR. DR. SAFA EROĞLU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7AA91126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1.01.2024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4303DABC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1:00</w:t>
            </w: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E699"/>
            <w:vAlign w:val="bottom"/>
            <w:hideMark/>
          </w:tcPr>
          <w:p w14:paraId="05EB48EC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3109</w:t>
            </w:r>
          </w:p>
        </w:tc>
        <w:tc>
          <w:tcPr>
            <w:tcW w:w="453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E699"/>
            <w:vAlign w:val="bottom"/>
          </w:tcPr>
          <w:p w14:paraId="2E594B6B" w14:textId="3ECDE68E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FF0000"/>
                <w:sz w:val="18"/>
                <w:szCs w:val="18"/>
                <w:lang w:eastAsia="tr-TR"/>
              </w:rPr>
            </w:pPr>
          </w:p>
        </w:tc>
      </w:tr>
      <w:tr w:rsidR="00B60A70" w:rsidRPr="00B60A70" w14:paraId="29FEB1ED" w14:textId="77777777" w:rsidTr="00DE4308">
        <w:trPr>
          <w:trHeight w:val="424"/>
        </w:trPr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033FD9B5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EFG002</w:t>
            </w:r>
          </w:p>
        </w:tc>
        <w:tc>
          <w:tcPr>
            <w:tcW w:w="36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438FAAED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BESLENME VE SAĞLIK (A) I. ÖĞRETİM</w:t>
            </w:r>
          </w:p>
        </w:tc>
        <w:tc>
          <w:tcPr>
            <w:tcW w:w="18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799D2C73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DR. ÖĞR. ÜYESİ BELGİN UZUN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1DBF2D44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1.01.2024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4A385C59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3:00</w:t>
            </w:r>
          </w:p>
        </w:tc>
        <w:tc>
          <w:tcPr>
            <w:tcW w:w="3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6F3BA995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3101-3103</w:t>
            </w:r>
          </w:p>
        </w:tc>
        <w:tc>
          <w:tcPr>
            <w:tcW w:w="45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</w:tcPr>
          <w:p w14:paraId="5EE59E81" w14:textId="7C12BD35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</w:p>
        </w:tc>
      </w:tr>
      <w:tr w:rsidR="00B60A70" w:rsidRPr="00B60A70" w14:paraId="40B83EC8" w14:textId="77777777" w:rsidTr="00DE4308">
        <w:trPr>
          <w:trHeight w:val="506"/>
        </w:trPr>
        <w:tc>
          <w:tcPr>
            <w:tcW w:w="1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2AFC9CA1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EFG004</w:t>
            </w:r>
          </w:p>
        </w:tc>
        <w:tc>
          <w:tcPr>
            <w:tcW w:w="3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38118390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BİLİM VE ARAŞTIRMA ETİĞİ (A)I. ÖĞRETİM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12F0F233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DR. ÖĞR. ÜYESİ AHMET SAKİN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40883B8F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1.01.2024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4561BD28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3:0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51A28A10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3111</w:t>
            </w:r>
          </w:p>
        </w:tc>
        <w:tc>
          <w:tcPr>
            <w:tcW w:w="4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</w:tcPr>
          <w:p w14:paraId="63975C2E" w14:textId="75F1A278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FF0000"/>
                <w:sz w:val="18"/>
                <w:szCs w:val="18"/>
                <w:lang w:eastAsia="tr-TR"/>
              </w:rPr>
            </w:pPr>
          </w:p>
        </w:tc>
      </w:tr>
      <w:tr w:rsidR="00B60A70" w:rsidRPr="00B60A70" w14:paraId="64CAF6CA" w14:textId="77777777" w:rsidTr="00DE4308">
        <w:trPr>
          <w:trHeight w:val="432"/>
        </w:trPr>
        <w:tc>
          <w:tcPr>
            <w:tcW w:w="1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774D51F9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EFG007</w:t>
            </w:r>
          </w:p>
        </w:tc>
        <w:tc>
          <w:tcPr>
            <w:tcW w:w="3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6C4EBD0F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İNSAN HAKLARI VE DEMOKRASİ EĞİTİMİ (A) I. ÖĞRETİM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23B7CF2E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DOÇ. DR. CÜNEYT BİRKÖK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5D93CC62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1.01.2024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0A14C00B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3:0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591823D0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3209-3201</w:t>
            </w:r>
          </w:p>
        </w:tc>
        <w:tc>
          <w:tcPr>
            <w:tcW w:w="4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</w:tcPr>
          <w:p w14:paraId="0E22B6C9" w14:textId="51F2DE7D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</w:p>
        </w:tc>
      </w:tr>
      <w:tr w:rsidR="00B60A70" w:rsidRPr="00B60A70" w14:paraId="64C6673E" w14:textId="77777777" w:rsidTr="00DE4308">
        <w:trPr>
          <w:trHeight w:val="372"/>
        </w:trPr>
        <w:tc>
          <w:tcPr>
            <w:tcW w:w="1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596A7EF2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EFG008</w:t>
            </w:r>
          </w:p>
        </w:tc>
        <w:tc>
          <w:tcPr>
            <w:tcW w:w="3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6594E267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İNSAN İLİŞKİLERİ VE İLETİŞİM (A) I. ÖĞRETİM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1BBE771E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DR. ÖĞR. ÜYESİ ŞULE YILMAZ ÖZDEN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74EC6A60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1.01.2024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2CB9D2B9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3:0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6FD5C1C5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3202-3204</w:t>
            </w:r>
          </w:p>
        </w:tc>
        <w:tc>
          <w:tcPr>
            <w:tcW w:w="4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</w:tcPr>
          <w:p w14:paraId="7677961A" w14:textId="6D4E35DA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</w:p>
        </w:tc>
      </w:tr>
      <w:tr w:rsidR="00B60A70" w:rsidRPr="00B60A70" w14:paraId="4E14430B" w14:textId="77777777" w:rsidTr="00DE4308">
        <w:trPr>
          <w:trHeight w:val="156"/>
        </w:trPr>
        <w:tc>
          <w:tcPr>
            <w:tcW w:w="1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2A73A2D8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EFG011</w:t>
            </w:r>
          </w:p>
        </w:tc>
        <w:tc>
          <w:tcPr>
            <w:tcW w:w="3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313B12D5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MEDYA OKURYAZARLIĞI (A) 2. ÖĞRETİM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424E5177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MUSTAFA ALPER ÇETİN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51982523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1.01.2024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54D58090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3:0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1DB1EDC8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3109</w:t>
            </w:r>
          </w:p>
        </w:tc>
        <w:tc>
          <w:tcPr>
            <w:tcW w:w="4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</w:tcPr>
          <w:p w14:paraId="4DFBC07C" w14:textId="6C74E13B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</w:p>
        </w:tc>
      </w:tr>
      <w:tr w:rsidR="00B60A70" w:rsidRPr="00B60A70" w14:paraId="04A0C69E" w14:textId="77777777" w:rsidTr="00B60A70">
        <w:trPr>
          <w:trHeight w:val="367"/>
        </w:trPr>
        <w:tc>
          <w:tcPr>
            <w:tcW w:w="1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7A5CC958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EFG014</w:t>
            </w:r>
          </w:p>
        </w:tc>
        <w:tc>
          <w:tcPr>
            <w:tcW w:w="3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54A538B1" w14:textId="53E411E1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TÜRK HALK OYUNLARI (A) 1. ÖĞRETİM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617CC4BA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MURAT GÜDEK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0A93F907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1.01.2024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69C532C5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3:00</w:t>
            </w:r>
          </w:p>
        </w:tc>
        <w:tc>
          <w:tcPr>
            <w:tcW w:w="300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4D39965E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b/>
                <w:bCs/>
                <w:color w:val="000000"/>
                <w:sz w:val="18"/>
                <w:szCs w:val="18"/>
                <w:lang w:eastAsia="tr-TR"/>
              </w:rPr>
              <w:t>UYGULAMALI SINAV YAPILACAK</w:t>
            </w:r>
          </w:p>
        </w:tc>
        <w:tc>
          <w:tcPr>
            <w:tcW w:w="453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354A7615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b/>
                <w:bCs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b/>
                <w:bCs/>
                <w:color w:val="000000"/>
                <w:sz w:val="18"/>
                <w:szCs w:val="18"/>
                <w:lang w:eastAsia="tr-TR"/>
              </w:rPr>
              <w:t>UYGULAMALI SINAV YAPILACAK</w:t>
            </w:r>
          </w:p>
        </w:tc>
      </w:tr>
      <w:tr w:rsidR="00B60A70" w:rsidRPr="00B60A70" w14:paraId="18BE5BED" w14:textId="77777777" w:rsidTr="00B60A70">
        <w:trPr>
          <w:trHeight w:val="286"/>
        </w:trPr>
        <w:tc>
          <w:tcPr>
            <w:tcW w:w="1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26F05DB6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EFG014</w:t>
            </w:r>
          </w:p>
        </w:tc>
        <w:tc>
          <w:tcPr>
            <w:tcW w:w="3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6E47DF70" w14:textId="53CD12F1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TÜRK HALK OYUNLARI (A) 2. ÖĞRETİM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5653C119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MURAT GÜDEK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6623CE32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1.01.2024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06AA4682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3:00</w:t>
            </w:r>
          </w:p>
        </w:tc>
        <w:tc>
          <w:tcPr>
            <w:tcW w:w="30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D5FA3BF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  <w:tc>
          <w:tcPr>
            <w:tcW w:w="453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919AAE7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b/>
                <w:bCs/>
                <w:color w:val="000000"/>
                <w:sz w:val="18"/>
                <w:szCs w:val="18"/>
                <w:lang w:eastAsia="tr-TR"/>
              </w:rPr>
            </w:pPr>
          </w:p>
        </w:tc>
      </w:tr>
      <w:tr w:rsidR="00B60A70" w:rsidRPr="00B60A70" w14:paraId="5C3F9A75" w14:textId="77777777" w:rsidTr="00DE4308">
        <w:trPr>
          <w:trHeight w:val="404"/>
        </w:trPr>
        <w:tc>
          <w:tcPr>
            <w:tcW w:w="1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bottom"/>
            <w:hideMark/>
          </w:tcPr>
          <w:p w14:paraId="59D95E2D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EFG016</w:t>
            </w:r>
          </w:p>
        </w:tc>
        <w:tc>
          <w:tcPr>
            <w:tcW w:w="3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bottom"/>
            <w:hideMark/>
          </w:tcPr>
          <w:p w14:paraId="02FEBE57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TÜRK KÜLTÜR COĞRAFYASI (A) 1. ÖĞRETİM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bottom"/>
            <w:hideMark/>
          </w:tcPr>
          <w:p w14:paraId="01D8C8DB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ARŞ. GÖR. DR. MEHMET UYMAZ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bottom"/>
            <w:hideMark/>
          </w:tcPr>
          <w:p w14:paraId="749E2458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1.01.2024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bottom"/>
            <w:hideMark/>
          </w:tcPr>
          <w:p w14:paraId="71E529F0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5:0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bottom"/>
            <w:hideMark/>
          </w:tcPr>
          <w:p w14:paraId="7F86DCFC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3106-3109</w:t>
            </w:r>
          </w:p>
        </w:tc>
        <w:tc>
          <w:tcPr>
            <w:tcW w:w="4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bottom"/>
          </w:tcPr>
          <w:p w14:paraId="73D8B90A" w14:textId="5AF18A25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</w:p>
        </w:tc>
      </w:tr>
      <w:tr w:rsidR="00B60A70" w:rsidRPr="00B60A70" w14:paraId="4669C32C" w14:textId="77777777" w:rsidTr="00DE4308">
        <w:trPr>
          <w:trHeight w:val="524"/>
        </w:trPr>
        <w:tc>
          <w:tcPr>
            <w:tcW w:w="1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bottom"/>
            <w:hideMark/>
          </w:tcPr>
          <w:p w14:paraId="0F157504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EFG020</w:t>
            </w:r>
          </w:p>
        </w:tc>
        <w:tc>
          <w:tcPr>
            <w:tcW w:w="3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bottom"/>
            <w:hideMark/>
          </w:tcPr>
          <w:p w14:paraId="4536CD41" w14:textId="647A415B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YAPAY ZEKÂ (A) 1. ÖĞRETİM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bottom"/>
            <w:hideMark/>
          </w:tcPr>
          <w:p w14:paraId="626D164C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ARŞ. GÖR. DR. MEHMET UYMAZ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bottom"/>
            <w:hideMark/>
          </w:tcPr>
          <w:p w14:paraId="0DFD39BA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1.01.2024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bottom"/>
            <w:hideMark/>
          </w:tcPr>
          <w:p w14:paraId="469C5F6C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5:0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bottom"/>
            <w:hideMark/>
          </w:tcPr>
          <w:p w14:paraId="78059DAE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3202</w:t>
            </w:r>
          </w:p>
        </w:tc>
        <w:tc>
          <w:tcPr>
            <w:tcW w:w="4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bottom"/>
          </w:tcPr>
          <w:p w14:paraId="0A7F0830" w14:textId="7F4D9510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</w:p>
        </w:tc>
      </w:tr>
      <w:tr w:rsidR="00B60A70" w:rsidRPr="00B60A70" w14:paraId="2FA76206" w14:textId="77777777" w:rsidTr="00DE4308">
        <w:trPr>
          <w:trHeight w:val="545"/>
        </w:trPr>
        <w:tc>
          <w:tcPr>
            <w:tcW w:w="1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bottom"/>
            <w:hideMark/>
          </w:tcPr>
          <w:p w14:paraId="62714F7E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EFG022</w:t>
            </w:r>
          </w:p>
        </w:tc>
        <w:tc>
          <w:tcPr>
            <w:tcW w:w="3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bottom"/>
            <w:hideMark/>
          </w:tcPr>
          <w:p w14:paraId="30036CD1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AKADEMİK OKUMA VE YAZMA (A) 1. ÖĞRETİM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bottom"/>
            <w:hideMark/>
          </w:tcPr>
          <w:p w14:paraId="0E7251D0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DOÇ. DR. NAHİDEM İREM AZİZOĞLU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bottom"/>
            <w:hideMark/>
          </w:tcPr>
          <w:p w14:paraId="52B961C4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1.01.2024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bottom"/>
            <w:hideMark/>
          </w:tcPr>
          <w:p w14:paraId="2CE887CD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5:0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bottom"/>
            <w:hideMark/>
          </w:tcPr>
          <w:p w14:paraId="6FAE9704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3105-3107-3110</w:t>
            </w:r>
          </w:p>
        </w:tc>
        <w:tc>
          <w:tcPr>
            <w:tcW w:w="4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bottom"/>
          </w:tcPr>
          <w:p w14:paraId="17E4629A" w14:textId="5E5C8F08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</w:p>
        </w:tc>
      </w:tr>
      <w:tr w:rsidR="00B60A70" w:rsidRPr="00B60A70" w14:paraId="5941A7EE" w14:textId="77777777" w:rsidTr="00DE4308">
        <w:trPr>
          <w:trHeight w:val="425"/>
        </w:trPr>
        <w:tc>
          <w:tcPr>
            <w:tcW w:w="1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bottom"/>
            <w:hideMark/>
          </w:tcPr>
          <w:p w14:paraId="43683CDF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EFG025</w:t>
            </w:r>
          </w:p>
        </w:tc>
        <w:tc>
          <w:tcPr>
            <w:tcW w:w="3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bottom"/>
            <w:hideMark/>
          </w:tcPr>
          <w:p w14:paraId="10F415CD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ÖĞRETMEN ADAYLARI İÇİN PROTOKOL VE ADABI MUAŞERET KURALLARI (A) I. ÖĞRETİM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bottom"/>
            <w:hideMark/>
          </w:tcPr>
          <w:p w14:paraId="7EF50454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DR. ÖĞR. ÜYESİ MERVE SAVAŞÇI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bottom"/>
            <w:hideMark/>
          </w:tcPr>
          <w:p w14:paraId="18B406D3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1.01.2024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bottom"/>
            <w:hideMark/>
          </w:tcPr>
          <w:p w14:paraId="4D768D51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5:0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bottom"/>
            <w:hideMark/>
          </w:tcPr>
          <w:p w14:paraId="58182CE6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3201-3203</w:t>
            </w:r>
          </w:p>
        </w:tc>
        <w:tc>
          <w:tcPr>
            <w:tcW w:w="4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bottom"/>
          </w:tcPr>
          <w:p w14:paraId="327F508B" w14:textId="1FE80870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</w:p>
        </w:tc>
      </w:tr>
      <w:tr w:rsidR="00B60A70" w:rsidRPr="00B60A70" w14:paraId="2A6762C7" w14:textId="77777777" w:rsidTr="00DE4308">
        <w:trPr>
          <w:trHeight w:val="390"/>
        </w:trPr>
        <w:tc>
          <w:tcPr>
            <w:tcW w:w="10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bottom"/>
            <w:hideMark/>
          </w:tcPr>
          <w:p w14:paraId="46D44195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EFG026</w:t>
            </w:r>
          </w:p>
        </w:tc>
        <w:tc>
          <w:tcPr>
            <w:tcW w:w="3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bottom"/>
            <w:hideMark/>
          </w:tcPr>
          <w:p w14:paraId="57E4CF16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BALKANLARDA OSMANLI ŞEHİRLERİ VE ŞEHİRLEŞME KÜLTÜRÜ (A) I. ÖĞRETİM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bottom"/>
            <w:hideMark/>
          </w:tcPr>
          <w:p w14:paraId="7FE976A6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DR. ÖĞR. ÜYESİ SELÇUK URAL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bottom"/>
            <w:hideMark/>
          </w:tcPr>
          <w:p w14:paraId="3A79C194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1.01.2024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bottom"/>
            <w:hideMark/>
          </w:tcPr>
          <w:p w14:paraId="6C042D98" w14:textId="77777777" w:rsidR="00B60A70" w:rsidRPr="00B60A70" w:rsidRDefault="00B60A70" w:rsidP="002056DC">
            <w:pPr>
              <w:widowControl/>
              <w:autoSpaceDE/>
              <w:autoSpaceDN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15:0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bottom"/>
            <w:hideMark/>
          </w:tcPr>
          <w:p w14:paraId="77561075" w14:textId="77777777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  <w:r w:rsidRPr="00B60A70"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  <w:t>3101-3103</w:t>
            </w:r>
          </w:p>
        </w:tc>
        <w:tc>
          <w:tcPr>
            <w:tcW w:w="4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bottom"/>
          </w:tcPr>
          <w:p w14:paraId="3BC25C9A" w14:textId="2398850F" w:rsidR="00B60A70" w:rsidRPr="00B60A70" w:rsidRDefault="00B60A70" w:rsidP="002056DC">
            <w:pPr>
              <w:widowControl/>
              <w:autoSpaceDE/>
              <w:autoSpaceDN/>
              <w:jc w:val="center"/>
              <w:rPr>
                <w:rFonts w:ascii="Calibri" w:hAnsi="Calibri"/>
                <w:color w:val="000000"/>
                <w:sz w:val="18"/>
                <w:szCs w:val="18"/>
                <w:lang w:eastAsia="tr-TR"/>
              </w:rPr>
            </w:pPr>
          </w:p>
        </w:tc>
      </w:tr>
    </w:tbl>
    <w:p w14:paraId="5050B672" w14:textId="77777777" w:rsidR="00B60A70" w:rsidRPr="004A42A8" w:rsidRDefault="00B60A70" w:rsidP="004A42A8">
      <w:pPr>
        <w:rPr>
          <w:b/>
          <w:sz w:val="20"/>
          <w:szCs w:val="20"/>
          <w:highlight w:val="yellow"/>
        </w:rPr>
      </w:pPr>
    </w:p>
    <w:sectPr w:rsidR="00B60A70" w:rsidRPr="004A42A8" w:rsidSect="00152B3C">
      <w:pgSz w:w="16838" w:h="11906" w:orient="landscape"/>
      <w:pgMar w:top="720" w:right="720" w:bottom="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AB6EE1"/>
    <w:multiLevelType w:val="hybridMultilevel"/>
    <w:tmpl w:val="933E36F4"/>
    <w:lvl w:ilvl="0" w:tplc="B4801546">
      <w:start w:val="1"/>
      <w:numFmt w:val="upperLetter"/>
      <w:lvlText w:val="%1."/>
      <w:lvlJc w:val="left"/>
      <w:pPr>
        <w:ind w:left="720" w:hanging="360"/>
      </w:pPr>
      <w:rPr>
        <w:rFonts w:hint="default"/>
        <w:sz w:val="1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03606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3MDcyMTMxMLM0MTBQ0lEKTi0uzszPAykwNKkFAKAYkectAAAA"/>
  </w:docVars>
  <w:rsids>
    <w:rsidRoot w:val="002D2186"/>
    <w:rsid w:val="00005915"/>
    <w:rsid w:val="000100B8"/>
    <w:rsid w:val="00012ABF"/>
    <w:rsid w:val="00015076"/>
    <w:rsid w:val="00022E97"/>
    <w:rsid w:val="00024E99"/>
    <w:rsid w:val="000427C8"/>
    <w:rsid w:val="0004422A"/>
    <w:rsid w:val="0005038F"/>
    <w:rsid w:val="00054A69"/>
    <w:rsid w:val="000560E9"/>
    <w:rsid w:val="00061122"/>
    <w:rsid w:val="00064EC8"/>
    <w:rsid w:val="000705BC"/>
    <w:rsid w:val="00074374"/>
    <w:rsid w:val="0007684B"/>
    <w:rsid w:val="000811EF"/>
    <w:rsid w:val="00081359"/>
    <w:rsid w:val="000868AA"/>
    <w:rsid w:val="000879C7"/>
    <w:rsid w:val="0009082E"/>
    <w:rsid w:val="0009198C"/>
    <w:rsid w:val="00095135"/>
    <w:rsid w:val="000A06FF"/>
    <w:rsid w:val="000A19B1"/>
    <w:rsid w:val="000B115B"/>
    <w:rsid w:val="000C15E9"/>
    <w:rsid w:val="000C2B99"/>
    <w:rsid w:val="000D1783"/>
    <w:rsid w:val="000D518B"/>
    <w:rsid w:val="000D5800"/>
    <w:rsid w:val="000D7AEC"/>
    <w:rsid w:val="000E52DB"/>
    <w:rsid w:val="000E55D7"/>
    <w:rsid w:val="000F12A6"/>
    <w:rsid w:val="000F218E"/>
    <w:rsid w:val="0010778C"/>
    <w:rsid w:val="0010784C"/>
    <w:rsid w:val="00107AFC"/>
    <w:rsid w:val="00111B4E"/>
    <w:rsid w:val="00114005"/>
    <w:rsid w:val="00117329"/>
    <w:rsid w:val="001207BC"/>
    <w:rsid w:val="00120FD2"/>
    <w:rsid w:val="001266AE"/>
    <w:rsid w:val="00131893"/>
    <w:rsid w:val="00131A9E"/>
    <w:rsid w:val="00140FEF"/>
    <w:rsid w:val="001418F0"/>
    <w:rsid w:val="00152B3C"/>
    <w:rsid w:val="001624CF"/>
    <w:rsid w:val="001755B6"/>
    <w:rsid w:val="0018022C"/>
    <w:rsid w:val="00182160"/>
    <w:rsid w:val="00185659"/>
    <w:rsid w:val="00195618"/>
    <w:rsid w:val="00196F78"/>
    <w:rsid w:val="001A3AC8"/>
    <w:rsid w:val="001A7E43"/>
    <w:rsid w:val="001B08A5"/>
    <w:rsid w:val="001B2886"/>
    <w:rsid w:val="001B6F39"/>
    <w:rsid w:val="001B77DC"/>
    <w:rsid w:val="001C081E"/>
    <w:rsid w:val="001C0BC2"/>
    <w:rsid w:val="001C2EB0"/>
    <w:rsid w:val="001F0C69"/>
    <w:rsid w:val="001F564B"/>
    <w:rsid w:val="001F66F3"/>
    <w:rsid w:val="00203259"/>
    <w:rsid w:val="002147E9"/>
    <w:rsid w:val="00216ACA"/>
    <w:rsid w:val="00217323"/>
    <w:rsid w:val="00220FBB"/>
    <w:rsid w:val="00225A87"/>
    <w:rsid w:val="00237831"/>
    <w:rsid w:val="00256C14"/>
    <w:rsid w:val="002624E4"/>
    <w:rsid w:val="00262A95"/>
    <w:rsid w:val="00264EAE"/>
    <w:rsid w:val="002660EF"/>
    <w:rsid w:val="002716A7"/>
    <w:rsid w:val="00272EAB"/>
    <w:rsid w:val="00280855"/>
    <w:rsid w:val="002837A5"/>
    <w:rsid w:val="00283B66"/>
    <w:rsid w:val="002877FA"/>
    <w:rsid w:val="00297F80"/>
    <w:rsid w:val="002A012B"/>
    <w:rsid w:val="002A0B37"/>
    <w:rsid w:val="002A446F"/>
    <w:rsid w:val="002B4D93"/>
    <w:rsid w:val="002B7A28"/>
    <w:rsid w:val="002C3AFB"/>
    <w:rsid w:val="002C60E7"/>
    <w:rsid w:val="002D2186"/>
    <w:rsid w:val="002E06C8"/>
    <w:rsid w:val="002E163A"/>
    <w:rsid w:val="002E688D"/>
    <w:rsid w:val="002F081A"/>
    <w:rsid w:val="002F5442"/>
    <w:rsid w:val="00302DD3"/>
    <w:rsid w:val="003036C9"/>
    <w:rsid w:val="003060A9"/>
    <w:rsid w:val="003123C0"/>
    <w:rsid w:val="0032724C"/>
    <w:rsid w:val="00327DD3"/>
    <w:rsid w:val="0033063D"/>
    <w:rsid w:val="003324FF"/>
    <w:rsid w:val="00333C0D"/>
    <w:rsid w:val="0033690A"/>
    <w:rsid w:val="003431A5"/>
    <w:rsid w:val="003438EE"/>
    <w:rsid w:val="0035436D"/>
    <w:rsid w:val="00362310"/>
    <w:rsid w:val="00370D2D"/>
    <w:rsid w:val="00372124"/>
    <w:rsid w:val="003750F7"/>
    <w:rsid w:val="00377EE8"/>
    <w:rsid w:val="003812F4"/>
    <w:rsid w:val="003900DC"/>
    <w:rsid w:val="0039044C"/>
    <w:rsid w:val="00390E0A"/>
    <w:rsid w:val="0039604A"/>
    <w:rsid w:val="00397A2A"/>
    <w:rsid w:val="003A1D93"/>
    <w:rsid w:val="003A1ED3"/>
    <w:rsid w:val="003A3A09"/>
    <w:rsid w:val="003A4AFB"/>
    <w:rsid w:val="003B384B"/>
    <w:rsid w:val="003B4B5E"/>
    <w:rsid w:val="003C13A3"/>
    <w:rsid w:val="003C7023"/>
    <w:rsid w:val="003C7523"/>
    <w:rsid w:val="003C7F4C"/>
    <w:rsid w:val="003D31F5"/>
    <w:rsid w:val="003D3220"/>
    <w:rsid w:val="003D39EF"/>
    <w:rsid w:val="003D3F32"/>
    <w:rsid w:val="003D77CB"/>
    <w:rsid w:val="003E4F1B"/>
    <w:rsid w:val="003E527C"/>
    <w:rsid w:val="003F0DC7"/>
    <w:rsid w:val="003F0E6A"/>
    <w:rsid w:val="00410578"/>
    <w:rsid w:val="00410AFF"/>
    <w:rsid w:val="0041333C"/>
    <w:rsid w:val="00416A2F"/>
    <w:rsid w:val="00420E0B"/>
    <w:rsid w:val="00427204"/>
    <w:rsid w:val="00432C76"/>
    <w:rsid w:val="00436869"/>
    <w:rsid w:val="00440F5F"/>
    <w:rsid w:val="0044181C"/>
    <w:rsid w:val="004432D9"/>
    <w:rsid w:val="00450E17"/>
    <w:rsid w:val="00454DDB"/>
    <w:rsid w:val="00467006"/>
    <w:rsid w:val="00472969"/>
    <w:rsid w:val="00472AD8"/>
    <w:rsid w:val="004806BA"/>
    <w:rsid w:val="00480A17"/>
    <w:rsid w:val="00482199"/>
    <w:rsid w:val="00482A3C"/>
    <w:rsid w:val="004951CA"/>
    <w:rsid w:val="004A0A7A"/>
    <w:rsid w:val="004A42A8"/>
    <w:rsid w:val="004A7F95"/>
    <w:rsid w:val="004B0C14"/>
    <w:rsid w:val="004B0D90"/>
    <w:rsid w:val="004B5B76"/>
    <w:rsid w:val="004B712E"/>
    <w:rsid w:val="004C14BD"/>
    <w:rsid w:val="004C2F71"/>
    <w:rsid w:val="004D326B"/>
    <w:rsid w:val="004D4A96"/>
    <w:rsid w:val="004D5EFE"/>
    <w:rsid w:val="004D6EA8"/>
    <w:rsid w:val="004E1608"/>
    <w:rsid w:val="004E23E9"/>
    <w:rsid w:val="004E3B18"/>
    <w:rsid w:val="004E4328"/>
    <w:rsid w:val="004F6144"/>
    <w:rsid w:val="00501554"/>
    <w:rsid w:val="00501720"/>
    <w:rsid w:val="00502B36"/>
    <w:rsid w:val="00512DC6"/>
    <w:rsid w:val="005153BC"/>
    <w:rsid w:val="00515C81"/>
    <w:rsid w:val="00522033"/>
    <w:rsid w:val="0052754F"/>
    <w:rsid w:val="00530CF1"/>
    <w:rsid w:val="00532394"/>
    <w:rsid w:val="005351CE"/>
    <w:rsid w:val="0053534F"/>
    <w:rsid w:val="0054356C"/>
    <w:rsid w:val="00550663"/>
    <w:rsid w:val="00552D82"/>
    <w:rsid w:val="005541F6"/>
    <w:rsid w:val="005563B4"/>
    <w:rsid w:val="00562559"/>
    <w:rsid w:val="00562B3B"/>
    <w:rsid w:val="0056709B"/>
    <w:rsid w:val="00570843"/>
    <w:rsid w:val="005731F8"/>
    <w:rsid w:val="005825B1"/>
    <w:rsid w:val="0058277B"/>
    <w:rsid w:val="00587809"/>
    <w:rsid w:val="005A273F"/>
    <w:rsid w:val="005A67B3"/>
    <w:rsid w:val="005B13D0"/>
    <w:rsid w:val="005C65C3"/>
    <w:rsid w:val="005C68D3"/>
    <w:rsid w:val="005D07A9"/>
    <w:rsid w:val="005D1537"/>
    <w:rsid w:val="005E3712"/>
    <w:rsid w:val="005E7516"/>
    <w:rsid w:val="00600EFC"/>
    <w:rsid w:val="006010D7"/>
    <w:rsid w:val="006105A3"/>
    <w:rsid w:val="006211AD"/>
    <w:rsid w:val="00623098"/>
    <w:rsid w:val="006233C2"/>
    <w:rsid w:val="00624A22"/>
    <w:rsid w:val="00633FE7"/>
    <w:rsid w:val="00637555"/>
    <w:rsid w:val="00640FAF"/>
    <w:rsid w:val="00641CD2"/>
    <w:rsid w:val="00642DB3"/>
    <w:rsid w:val="00647A7A"/>
    <w:rsid w:val="006532D9"/>
    <w:rsid w:val="006570BE"/>
    <w:rsid w:val="006610FD"/>
    <w:rsid w:val="00664A11"/>
    <w:rsid w:val="006657DF"/>
    <w:rsid w:val="00666514"/>
    <w:rsid w:val="0066693F"/>
    <w:rsid w:val="006709EC"/>
    <w:rsid w:val="00670BF2"/>
    <w:rsid w:val="006711CD"/>
    <w:rsid w:val="0067378F"/>
    <w:rsid w:val="00677C2F"/>
    <w:rsid w:val="00682B27"/>
    <w:rsid w:val="00684EB6"/>
    <w:rsid w:val="00685F44"/>
    <w:rsid w:val="0068772B"/>
    <w:rsid w:val="0069500A"/>
    <w:rsid w:val="00695D33"/>
    <w:rsid w:val="00697058"/>
    <w:rsid w:val="006A45D6"/>
    <w:rsid w:val="006A7EF7"/>
    <w:rsid w:val="006B36DC"/>
    <w:rsid w:val="006C2051"/>
    <w:rsid w:val="006C375A"/>
    <w:rsid w:val="006C6017"/>
    <w:rsid w:val="006D0630"/>
    <w:rsid w:val="006D0945"/>
    <w:rsid w:val="006D3999"/>
    <w:rsid w:val="006D6CA3"/>
    <w:rsid w:val="006E70CF"/>
    <w:rsid w:val="006F4349"/>
    <w:rsid w:val="006F6AA5"/>
    <w:rsid w:val="0070318B"/>
    <w:rsid w:val="00705566"/>
    <w:rsid w:val="00707253"/>
    <w:rsid w:val="007114D6"/>
    <w:rsid w:val="0071407C"/>
    <w:rsid w:val="00721A6F"/>
    <w:rsid w:val="007237CD"/>
    <w:rsid w:val="00724ADC"/>
    <w:rsid w:val="0072665C"/>
    <w:rsid w:val="007272B8"/>
    <w:rsid w:val="007330ED"/>
    <w:rsid w:val="00733404"/>
    <w:rsid w:val="0073421D"/>
    <w:rsid w:val="00735677"/>
    <w:rsid w:val="00743035"/>
    <w:rsid w:val="007510D7"/>
    <w:rsid w:val="00754AD5"/>
    <w:rsid w:val="00754BC3"/>
    <w:rsid w:val="0075795C"/>
    <w:rsid w:val="00765CBE"/>
    <w:rsid w:val="007675A3"/>
    <w:rsid w:val="007712EA"/>
    <w:rsid w:val="00772650"/>
    <w:rsid w:val="00772C71"/>
    <w:rsid w:val="0077750E"/>
    <w:rsid w:val="00781197"/>
    <w:rsid w:val="00790D19"/>
    <w:rsid w:val="007925DF"/>
    <w:rsid w:val="00793EFD"/>
    <w:rsid w:val="007944EC"/>
    <w:rsid w:val="007A0C8D"/>
    <w:rsid w:val="007A5455"/>
    <w:rsid w:val="007A772D"/>
    <w:rsid w:val="007B1CDA"/>
    <w:rsid w:val="007B52CF"/>
    <w:rsid w:val="007B58B3"/>
    <w:rsid w:val="007C7DA0"/>
    <w:rsid w:val="007D5826"/>
    <w:rsid w:val="007F1D52"/>
    <w:rsid w:val="00800953"/>
    <w:rsid w:val="00804150"/>
    <w:rsid w:val="00811CFF"/>
    <w:rsid w:val="0082043A"/>
    <w:rsid w:val="008240FA"/>
    <w:rsid w:val="008301AC"/>
    <w:rsid w:val="008319D2"/>
    <w:rsid w:val="0083643C"/>
    <w:rsid w:val="00843362"/>
    <w:rsid w:val="00843E84"/>
    <w:rsid w:val="00854042"/>
    <w:rsid w:val="00861B01"/>
    <w:rsid w:val="00863991"/>
    <w:rsid w:val="00863CB9"/>
    <w:rsid w:val="00863F1C"/>
    <w:rsid w:val="00872340"/>
    <w:rsid w:val="008724B0"/>
    <w:rsid w:val="008752C0"/>
    <w:rsid w:val="00877412"/>
    <w:rsid w:val="00881068"/>
    <w:rsid w:val="00881FE0"/>
    <w:rsid w:val="008904C3"/>
    <w:rsid w:val="008A4E61"/>
    <w:rsid w:val="008A6EF4"/>
    <w:rsid w:val="008A7352"/>
    <w:rsid w:val="008B0BDA"/>
    <w:rsid w:val="008C116C"/>
    <w:rsid w:val="008C1857"/>
    <w:rsid w:val="008D33FC"/>
    <w:rsid w:val="008E6313"/>
    <w:rsid w:val="008E665B"/>
    <w:rsid w:val="008E76D4"/>
    <w:rsid w:val="008F1F6A"/>
    <w:rsid w:val="008F59CD"/>
    <w:rsid w:val="008F59F2"/>
    <w:rsid w:val="009016C4"/>
    <w:rsid w:val="00913164"/>
    <w:rsid w:val="009201B9"/>
    <w:rsid w:val="009206D1"/>
    <w:rsid w:val="009218F2"/>
    <w:rsid w:val="00922DF5"/>
    <w:rsid w:val="0093270E"/>
    <w:rsid w:val="00933C1F"/>
    <w:rsid w:val="00934BA1"/>
    <w:rsid w:val="00945FBB"/>
    <w:rsid w:val="0094675E"/>
    <w:rsid w:val="00946FC5"/>
    <w:rsid w:val="009508A5"/>
    <w:rsid w:val="009579FA"/>
    <w:rsid w:val="00957D0C"/>
    <w:rsid w:val="0096113D"/>
    <w:rsid w:val="009633B3"/>
    <w:rsid w:val="00965F95"/>
    <w:rsid w:val="0096628C"/>
    <w:rsid w:val="00967180"/>
    <w:rsid w:val="009726A0"/>
    <w:rsid w:val="00974B62"/>
    <w:rsid w:val="00975001"/>
    <w:rsid w:val="009750FC"/>
    <w:rsid w:val="00982820"/>
    <w:rsid w:val="009951B8"/>
    <w:rsid w:val="009A2B15"/>
    <w:rsid w:val="009A3D6E"/>
    <w:rsid w:val="009A6DCB"/>
    <w:rsid w:val="009B00E1"/>
    <w:rsid w:val="009B3CE7"/>
    <w:rsid w:val="009B463E"/>
    <w:rsid w:val="009B4D2D"/>
    <w:rsid w:val="009C2333"/>
    <w:rsid w:val="009C384B"/>
    <w:rsid w:val="009C551E"/>
    <w:rsid w:val="009C7EDA"/>
    <w:rsid w:val="009D0FAB"/>
    <w:rsid w:val="009D18F1"/>
    <w:rsid w:val="009D36DD"/>
    <w:rsid w:val="009D6301"/>
    <w:rsid w:val="009E31EB"/>
    <w:rsid w:val="009E3488"/>
    <w:rsid w:val="009E4857"/>
    <w:rsid w:val="009F1CDD"/>
    <w:rsid w:val="009F1D52"/>
    <w:rsid w:val="009F207B"/>
    <w:rsid w:val="00A00AAD"/>
    <w:rsid w:val="00A00DD4"/>
    <w:rsid w:val="00A03312"/>
    <w:rsid w:val="00A05176"/>
    <w:rsid w:val="00A05D89"/>
    <w:rsid w:val="00A147CF"/>
    <w:rsid w:val="00A15329"/>
    <w:rsid w:val="00A17970"/>
    <w:rsid w:val="00A321CE"/>
    <w:rsid w:val="00A47763"/>
    <w:rsid w:val="00A57406"/>
    <w:rsid w:val="00A63CC0"/>
    <w:rsid w:val="00A75730"/>
    <w:rsid w:val="00A7602E"/>
    <w:rsid w:val="00A774A8"/>
    <w:rsid w:val="00A84888"/>
    <w:rsid w:val="00A8596C"/>
    <w:rsid w:val="00A93A3B"/>
    <w:rsid w:val="00A9430D"/>
    <w:rsid w:val="00A95500"/>
    <w:rsid w:val="00AA2013"/>
    <w:rsid w:val="00AA3A2D"/>
    <w:rsid w:val="00AA5360"/>
    <w:rsid w:val="00AB168B"/>
    <w:rsid w:val="00AC33DA"/>
    <w:rsid w:val="00AC43E4"/>
    <w:rsid w:val="00AD086B"/>
    <w:rsid w:val="00AD2CAF"/>
    <w:rsid w:val="00AD339E"/>
    <w:rsid w:val="00AE2AD0"/>
    <w:rsid w:val="00AE3FB3"/>
    <w:rsid w:val="00AE55FA"/>
    <w:rsid w:val="00B046E9"/>
    <w:rsid w:val="00B05A93"/>
    <w:rsid w:val="00B150F1"/>
    <w:rsid w:val="00B22710"/>
    <w:rsid w:val="00B229A0"/>
    <w:rsid w:val="00B232DF"/>
    <w:rsid w:val="00B255D2"/>
    <w:rsid w:val="00B256BE"/>
    <w:rsid w:val="00B31F88"/>
    <w:rsid w:val="00B357ED"/>
    <w:rsid w:val="00B37004"/>
    <w:rsid w:val="00B47E44"/>
    <w:rsid w:val="00B53555"/>
    <w:rsid w:val="00B54967"/>
    <w:rsid w:val="00B60A70"/>
    <w:rsid w:val="00B63751"/>
    <w:rsid w:val="00B66251"/>
    <w:rsid w:val="00B80D8A"/>
    <w:rsid w:val="00B861B3"/>
    <w:rsid w:val="00B87561"/>
    <w:rsid w:val="00B87E93"/>
    <w:rsid w:val="00B923BD"/>
    <w:rsid w:val="00B92BAD"/>
    <w:rsid w:val="00B94AE8"/>
    <w:rsid w:val="00B9698E"/>
    <w:rsid w:val="00BA23E0"/>
    <w:rsid w:val="00BB03E0"/>
    <w:rsid w:val="00BB68B1"/>
    <w:rsid w:val="00BB74F7"/>
    <w:rsid w:val="00BC48A1"/>
    <w:rsid w:val="00BC5A8D"/>
    <w:rsid w:val="00BC753B"/>
    <w:rsid w:val="00BD0223"/>
    <w:rsid w:val="00BD0972"/>
    <w:rsid w:val="00BD226D"/>
    <w:rsid w:val="00BE140D"/>
    <w:rsid w:val="00BE34CF"/>
    <w:rsid w:val="00BE461E"/>
    <w:rsid w:val="00BE7353"/>
    <w:rsid w:val="00BF0446"/>
    <w:rsid w:val="00BF1D8A"/>
    <w:rsid w:val="00BF1E42"/>
    <w:rsid w:val="00BF3A54"/>
    <w:rsid w:val="00BF4053"/>
    <w:rsid w:val="00BF5B72"/>
    <w:rsid w:val="00BF6050"/>
    <w:rsid w:val="00BF6C0F"/>
    <w:rsid w:val="00C04E9D"/>
    <w:rsid w:val="00C078AD"/>
    <w:rsid w:val="00C129FE"/>
    <w:rsid w:val="00C14134"/>
    <w:rsid w:val="00C20027"/>
    <w:rsid w:val="00C2007D"/>
    <w:rsid w:val="00C2175B"/>
    <w:rsid w:val="00C37016"/>
    <w:rsid w:val="00C52B0A"/>
    <w:rsid w:val="00C64ABB"/>
    <w:rsid w:val="00C664A4"/>
    <w:rsid w:val="00C77617"/>
    <w:rsid w:val="00C83402"/>
    <w:rsid w:val="00C87ED2"/>
    <w:rsid w:val="00C90690"/>
    <w:rsid w:val="00C97C85"/>
    <w:rsid w:val="00CA0867"/>
    <w:rsid w:val="00CA09A9"/>
    <w:rsid w:val="00CA29BE"/>
    <w:rsid w:val="00CA3BA0"/>
    <w:rsid w:val="00CB031D"/>
    <w:rsid w:val="00CC4616"/>
    <w:rsid w:val="00CD248C"/>
    <w:rsid w:val="00CD7078"/>
    <w:rsid w:val="00CD7C88"/>
    <w:rsid w:val="00CE0630"/>
    <w:rsid w:val="00CE191E"/>
    <w:rsid w:val="00CE53A4"/>
    <w:rsid w:val="00CF3123"/>
    <w:rsid w:val="00CF3C6B"/>
    <w:rsid w:val="00D03180"/>
    <w:rsid w:val="00D0675C"/>
    <w:rsid w:val="00D117BE"/>
    <w:rsid w:val="00D11E21"/>
    <w:rsid w:val="00D17B92"/>
    <w:rsid w:val="00D205EF"/>
    <w:rsid w:val="00D244E7"/>
    <w:rsid w:val="00D27972"/>
    <w:rsid w:val="00D44C21"/>
    <w:rsid w:val="00D5184A"/>
    <w:rsid w:val="00D5212C"/>
    <w:rsid w:val="00D52888"/>
    <w:rsid w:val="00D54D24"/>
    <w:rsid w:val="00D574A8"/>
    <w:rsid w:val="00D62DA0"/>
    <w:rsid w:val="00D70DD6"/>
    <w:rsid w:val="00D80302"/>
    <w:rsid w:val="00D84C2F"/>
    <w:rsid w:val="00D900F3"/>
    <w:rsid w:val="00D94FD8"/>
    <w:rsid w:val="00DA0F78"/>
    <w:rsid w:val="00DA3568"/>
    <w:rsid w:val="00DA7242"/>
    <w:rsid w:val="00DC020A"/>
    <w:rsid w:val="00DC0D41"/>
    <w:rsid w:val="00DC1E9E"/>
    <w:rsid w:val="00DC46F0"/>
    <w:rsid w:val="00DC5166"/>
    <w:rsid w:val="00DD60A6"/>
    <w:rsid w:val="00DE118D"/>
    <w:rsid w:val="00DE251E"/>
    <w:rsid w:val="00DE4308"/>
    <w:rsid w:val="00DF525D"/>
    <w:rsid w:val="00DF5770"/>
    <w:rsid w:val="00E0017D"/>
    <w:rsid w:val="00E03D2E"/>
    <w:rsid w:val="00E05C94"/>
    <w:rsid w:val="00E170EE"/>
    <w:rsid w:val="00E249AF"/>
    <w:rsid w:val="00E24DB4"/>
    <w:rsid w:val="00E34EA5"/>
    <w:rsid w:val="00E3582F"/>
    <w:rsid w:val="00E35E05"/>
    <w:rsid w:val="00E36598"/>
    <w:rsid w:val="00E50954"/>
    <w:rsid w:val="00E53DA6"/>
    <w:rsid w:val="00E56936"/>
    <w:rsid w:val="00E6050F"/>
    <w:rsid w:val="00E623E9"/>
    <w:rsid w:val="00E632B1"/>
    <w:rsid w:val="00E6713F"/>
    <w:rsid w:val="00E700BE"/>
    <w:rsid w:val="00E71259"/>
    <w:rsid w:val="00E76D2B"/>
    <w:rsid w:val="00E80FB9"/>
    <w:rsid w:val="00E86405"/>
    <w:rsid w:val="00E8706E"/>
    <w:rsid w:val="00EA0C4B"/>
    <w:rsid w:val="00EA1F46"/>
    <w:rsid w:val="00EA66F9"/>
    <w:rsid w:val="00EB0FC5"/>
    <w:rsid w:val="00EB6018"/>
    <w:rsid w:val="00EB6126"/>
    <w:rsid w:val="00EC040B"/>
    <w:rsid w:val="00EC27C2"/>
    <w:rsid w:val="00EC2A69"/>
    <w:rsid w:val="00EC3DA5"/>
    <w:rsid w:val="00EC4BC6"/>
    <w:rsid w:val="00EC6AED"/>
    <w:rsid w:val="00ED1D20"/>
    <w:rsid w:val="00ED78A2"/>
    <w:rsid w:val="00ED7D39"/>
    <w:rsid w:val="00EE0091"/>
    <w:rsid w:val="00EE0911"/>
    <w:rsid w:val="00EE1245"/>
    <w:rsid w:val="00EF2370"/>
    <w:rsid w:val="00EF2E5E"/>
    <w:rsid w:val="00F039F4"/>
    <w:rsid w:val="00F10296"/>
    <w:rsid w:val="00F117CA"/>
    <w:rsid w:val="00F11C42"/>
    <w:rsid w:val="00F17F83"/>
    <w:rsid w:val="00F20951"/>
    <w:rsid w:val="00F21F03"/>
    <w:rsid w:val="00F226FF"/>
    <w:rsid w:val="00F306A2"/>
    <w:rsid w:val="00F322E8"/>
    <w:rsid w:val="00F4397B"/>
    <w:rsid w:val="00F532DB"/>
    <w:rsid w:val="00F5378E"/>
    <w:rsid w:val="00F57AF1"/>
    <w:rsid w:val="00F61202"/>
    <w:rsid w:val="00F646D3"/>
    <w:rsid w:val="00F6593B"/>
    <w:rsid w:val="00F73C25"/>
    <w:rsid w:val="00F7727D"/>
    <w:rsid w:val="00F77972"/>
    <w:rsid w:val="00F906F7"/>
    <w:rsid w:val="00F91C8D"/>
    <w:rsid w:val="00F9499E"/>
    <w:rsid w:val="00F95FC8"/>
    <w:rsid w:val="00FA0D03"/>
    <w:rsid w:val="00FA1734"/>
    <w:rsid w:val="00FA1963"/>
    <w:rsid w:val="00FA7BD8"/>
    <w:rsid w:val="00FB5C85"/>
    <w:rsid w:val="00FB6236"/>
    <w:rsid w:val="00FB7DB3"/>
    <w:rsid w:val="00FC0B50"/>
    <w:rsid w:val="00FC539D"/>
    <w:rsid w:val="00FC53FB"/>
    <w:rsid w:val="00FC7FD0"/>
    <w:rsid w:val="00FD1882"/>
    <w:rsid w:val="00FD3951"/>
    <w:rsid w:val="00FD45A6"/>
    <w:rsid w:val="00FD68A6"/>
    <w:rsid w:val="00FD7A89"/>
    <w:rsid w:val="00FE0A11"/>
    <w:rsid w:val="00FE20DC"/>
    <w:rsid w:val="00FF0E4F"/>
    <w:rsid w:val="00FF3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2C6C33"/>
  <w15:docId w15:val="{02D5D94A-D3CA-4650-9BCC-0E726B080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218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2D2186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2D2186"/>
  </w:style>
  <w:style w:type="paragraph" w:styleId="BalonMetni">
    <w:name w:val="Balloon Text"/>
    <w:basedOn w:val="Normal"/>
    <w:link w:val="BalonMetniChar"/>
    <w:uiPriority w:val="99"/>
    <w:semiHidden/>
    <w:unhideWhenUsed/>
    <w:rsid w:val="002D2186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D2186"/>
    <w:rPr>
      <w:rFonts w:ascii="Tahoma" w:eastAsia="Times New Roman" w:hAnsi="Tahoma" w:cs="Tahoma"/>
      <w:sz w:val="16"/>
      <w:szCs w:val="16"/>
    </w:rPr>
  </w:style>
  <w:style w:type="table" w:styleId="TabloKlavuzu">
    <w:name w:val="Table Grid"/>
    <w:basedOn w:val="NormalTablo"/>
    <w:uiPriority w:val="39"/>
    <w:rsid w:val="00D94F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semiHidden/>
    <w:unhideWhenUsed/>
    <w:rsid w:val="004B712E"/>
    <w:rPr>
      <w:color w:val="0000FF"/>
      <w:u w:val="single"/>
    </w:rPr>
  </w:style>
  <w:style w:type="table" w:customStyle="1" w:styleId="KlavuzTablo6Renkli1">
    <w:name w:val="Kılavuz Tablo 6 Renkli1"/>
    <w:basedOn w:val="NormalTablo"/>
    <w:uiPriority w:val="51"/>
    <w:rsid w:val="000879C7"/>
    <w:pPr>
      <w:spacing w:after="0" w:line="240" w:lineRule="auto"/>
    </w:pPr>
    <w:rPr>
      <w:rFonts w:eastAsiaTheme="minorEastAsia"/>
      <w:color w:val="000000" w:themeColor="text1"/>
      <w:lang w:eastAsia="tr-TR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85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6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2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56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2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91DF0D-4637-4E0B-A412-542239F3AF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935</Words>
  <Characters>5336</Characters>
  <Application>Microsoft Office Word</Application>
  <DocSecurity>0</DocSecurity>
  <Lines>44</Lines>
  <Paragraphs>1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7</dc:creator>
  <cp:lastModifiedBy>TUNAHAN YALINKAT</cp:lastModifiedBy>
  <cp:revision>3</cp:revision>
  <cp:lastPrinted>2023-12-27T06:32:00Z</cp:lastPrinted>
  <dcterms:created xsi:type="dcterms:W3CDTF">2023-12-30T11:14:00Z</dcterms:created>
  <dcterms:modified xsi:type="dcterms:W3CDTF">2023-12-30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06359ea085afd097f27ba66484d27a4e90a6570c27fdf9d2aa9243cadbf38e</vt:lpwstr>
  </property>
</Properties>
</file>